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9435B4" w14:textId="77777777" w:rsidR="009E215F" w:rsidRDefault="009E215F" w:rsidP="009E215F">
      <w:bookmarkStart w:id="0" w:name="_GoBack"/>
      <w:bookmarkEnd w:id="0"/>
    </w:p>
    <w:p w14:paraId="71504BA5" w14:textId="59BA02EE" w:rsidR="00A44A61" w:rsidRPr="00A44A61" w:rsidRDefault="000E7876" w:rsidP="000E7876">
      <w:pPr>
        <w:tabs>
          <w:tab w:val="center" w:pos="4320"/>
          <w:tab w:val="right" w:pos="8640"/>
        </w:tabs>
        <w:jc w:val="center"/>
        <w:rPr>
          <w:rFonts w:ascii="Arial Narrow" w:hAnsi="Arial Narrow"/>
        </w:rPr>
      </w:pPr>
      <w:r>
        <w:rPr>
          <w:rFonts w:ascii="Arial Narrow" w:hAnsi="Arial Narrow"/>
        </w:rPr>
        <w:tab/>
      </w:r>
      <w:r>
        <w:rPr>
          <w:rFonts w:ascii="Arial Narrow" w:hAnsi="Arial Narrow"/>
        </w:rPr>
        <w:tab/>
      </w:r>
      <w:r w:rsidR="00A064EC">
        <w:rPr>
          <w:rFonts w:ascii="Arial Narrow" w:hAnsi="Arial Narrow"/>
        </w:rPr>
        <w:t>OMB Control No:</w:t>
      </w:r>
      <w:r w:rsidR="00A064EC" w:rsidRPr="00A064EC">
        <w:rPr>
          <w:rFonts w:ascii="Arial Narrow" w:hAnsi="Arial Narrow"/>
        </w:rPr>
        <w:t xml:space="preserve"> </w:t>
      </w:r>
      <w:r w:rsidR="00A064EC">
        <w:rPr>
          <w:rFonts w:ascii="Arial Narrow" w:hAnsi="Arial Narrow"/>
        </w:rPr>
        <w:t>0970-0401</w:t>
      </w:r>
      <w:r w:rsidR="00A44A61" w:rsidRPr="00A44A61">
        <w:rPr>
          <w:rFonts w:ascii="Arial Narrow" w:hAnsi="Arial Narrow"/>
        </w:rPr>
        <w:t xml:space="preserve"> </w:t>
      </w:r>
    </w:p>
    <w:p w14:paraId="3072F553" w14:textId="523B5BA0" w:rsidR="00A44A61" w:rsidRPr="00A44A61" w:rsidRDefault="00A064EC" w:rsidP="00A064EC">
      <w:pPr>
        <w:tabs>
          <w:tab w:val="center" w:pos="4320"/>
          <w:tab w:val="right" w:pos="8640"/>
        </w:tabs>
        <w:jc w:val="center"/>
        <w:rPr>
          <w:rFonts w:ascii="Arial Narrow" w:hAnsi="Arial Narrow"/>
        </w:rPr>
      </w:pPr>
      <w:r>
        <w:rPr>
          <w:rFonts w:ascii="Arial Narrow" w:hAnsi="Arial Narrow"/>
        </w:rPr>
        <w:tab/>
      </w:r>
      <w:r w:rsidR="000E7876">
        <w:rPr>
          <w:rFonts w:ascii="Arial Narrow" w:hAnsi="Arial Narrow"/>
        </w:rPr>
        <w:tab/>
      </w:r>
      <w:r w:rsidR="00A44A61" w:rsidRPr="00A44A61">
        <w:rPr>
          <w:rFonts w:ascii="Arial Narrow" w:hAnsi="Arial Narrow"/>
        </w:rPr>
        <w:t>Expiration Date:</w:t>
      </w:r>
      <w:r>
        <w:rPr>
          <w:rFonts w:ascii="Arial Narrow" w:hAnsi="Arial Narrow"/>
        </w:rPr>
        <w:t xml:space="preserve"> 05/31/2021</w:t>
      </w:r>
      <w:r w:rsidR="00A44A61" w:rsidRPr="00A44A61">
        <w:rPr>
          <w:rFonts w:ascii="Arial Narrow" w:hAnsi="Arial Narrow"/>
        </w:rPr>
        <w:t xml:space="preserve"> </w:t>
      </w:r>
    </w:p>
    <w:p w14:paraId="453A38B5" w14:textId="77777777" w:rsidR="00A44A61" w:rsidRPr="00A44A61" w:rsidRDefault="00A44A61" w:rsidP="00A44A61">
      <w:pPr>
        <w:keepNext/>
        <w:spacing w:before="240" w:after="60"/>
        <w:jc w:val="center"/>
        <w:outlineLvl w:val="0"/>
        <w:rPr>
          <w:rFonts w:ascii="Arial Narrow" w:hAnsi="Arial Narrow" w:cs="Arial"/>
          <w:kern w:val="32"/>
          <w:sz w:val="28"/>
          <w:szCs w:val="28"/>
        </w:rPr>
      </w:pPr>
      <w:bookmarkStart w:id="1" w:name="_PATH_TA_Immediate"/>
      <w:bookmarkEnd w:id="1"/>
      <w:r w:rsidRPr="00A44A61">
        <w:rPr>
          <w:rFonts w:ascii="Arial Narrow" w:hAnsi="Arial Narrow" w:cs="Arial"/>
          <w:b/>
          <w:bCs/>
          <w:kern w:val="32"/>
          <w:sz w:val="28"/>
          <w:szCs w:val="28"/>
        </w:rPr>
        <w:t>PATH TA Immediate Feedback Form</w:t>
      </w:r>
    </w:p>
    <w:p w14:paraId="659E6380" w14:textId="77777777" w:rsidR="00A44A61" w:rsidRPr="00A44A61" w:rsidRDefault="00A44A61" w:rsidP="00A44A61">
      <w:pPr>
        <w:jc w:val="center"/>
        <w:rPr>
          <w:rFonts w:ascii="Arial Narrow" w:hAnsi="Arial Narrow" w:cs="Arial"/>
          <w:b/>
          <w:bCs/>
          <w:sz w:val="28"/>
          <w:szCs w:val="28"/>
        </w:rPr>
      </w:pPr>
      <w:r w:rsidRPr="00A44A61">
        <w:rPr>
          <w:rFonts w:ascii="Arial Narrow" w:hAnsi="Arial Narrow" w:cs="Arial"/>
          <w:sz w:val="16"/>
          <w:szCs w:val="16"/>
        </w:rPr>
        <w:t>(administered after each TA occurrence)</w:t>
      </w:r>
    </w:p>
    <w:p w14:paraId="085C06FC" w14:textId="77777777" w:rsidR="00A44A61" w:rsidRPr="00A44A61" w:rsidRDefault="00A44A61" w:rsidP="00A44A61">
      <w:pPr>
        <w:rPr>
          <w:rFonts w:ascii="Arial Narrow" w:hAnsi="Arial Narrow" w:cs="Arial"/>
        </w:rPr>
      </w:pPr>
    </w:p>
    <w:p w14:paraId="43256E47" w14:textId="77777777" w:rsidR="00A064EC" w:rsidRPr="00A44A61" w:rsidRDefault="00A064EC" w:rsidP="00A064EC">
      <w:pPr>
        <w:rPr>
          <w:rFonts w:ascii="Arial Narrow" w:hAnsi="Arial Narrow" w:cs="Calibri"/>
          <w:sz w:val="20"/>
          <w:szCs w:val="20"/>
        </w:rPr>
      </w:pPr>
      <w:r w:rsidRPr="00A44A61">
        <w:rPr>
          <w:rFonts w:ascii="Arial Narrow" w:hAnsi="Arial Narrow" w:cs="Calibri"/>
          <w:sz w:val="20"/>
          <w:szCs w:val="20"/>
        </w:rPr>
        <w:t>Dear Grantee,</w:t>
      </w:r>
    </w:p>
    <w:p w14:paraId="0E0473C9" w14:textId="77777777" w:rsidR="00A064EC" w:rsidRPr="00A44A61" w:rsidRDefault="00A064EC" w:rsidP="00A064EC">
      <w:pPr>
        <w:rPr>
          <w:rFonts w:ascii="Arial Narrow" w:hAnsi="Arial Narrow" w:cs="Calibri"/>
          <w:sz w:val="16"/>
          <w:szCs w:val="16"/>
        </w:rPr>
      </w:pPr>
    </w:p>
    <w:p w14:paraId="5BDA9F43" w14:textId="1759A479" w:rsidR="00A064EC" w:rsidRPr="00A44A61" w:rsidRDefault="00A064EC" w:rsidP="00A064EC">
      <w:pPr>
        <w:rPr>
          <w:rFonts w:ascii="Arial Narrow" w:hAnsi="Arial Narrow" w:cs="Calibri"/>
          <w:sz w:val="20"/>
          <w:szCs w:val="20"/>
        </w:rPr>
      </w:pPr>
      <w:r w:rsidRPr="00A44A61">
        <w:rPr>
          <w:rFonts w:ascii="Arial Narrow" w:hAnsi="Arial Narrow" w:cs="Calibri"/>
          <w:sz w:val="20"/>
          <w:szCs w:val="20"/>
        </w:rPr>
        <w:t xml:space="preserve">Thank you for providing feedback about the effectiveness of Technical Assistance (TA) provided </w:t>
      </w:r>
      <w:r w:rsidRPr="00D06906">
        <w:rPr>
          <w:rFonts w:ascii="Arial Narrow" w:hAnsi="Arial Narrow" w:cs="Calibri"/>
          <w:sz w:val="20"/>
          <w:szCs w:val="20"/>
        </w:rPr>
        <w:t xml:space="preserve">by </w:t>
      </w:r>
      <w:r w:rsidRPr="00D06906">
        <w:rPr>
          <w:rFonts w:ascii="Arial Narrow" w:hAnsi="Arial Narrow"/>
          <w:sz w:val="20"/>
          <w:szCs w:val="20"/>
        </w:rPr>
        <w:t>Programmatic Assistance for Tribal Home Visiting (</w:t>
      </w:r>
      <w:r w:rsidRPr="00A44A61">
        <w:rPr>
          <w:rFonts w:ascii="Arial Narrow" w:hAnsi="Arial Narrow" w:cs="Calibri"/>
          <w:sz w:val="20"/>
          <w:szCs w:val="20"/>
        </w:rPr>
        <w:t>PATH</w:t>
      </w:r>
      <w:r>
        <w:rPr>
          <w:rFonts w:ascii="Arial Narrow" w:hAnsi="Arial Narrow" w:cs="Calibri"/>
          <w:sz w:val="20"/>
          <w:szCs w:val="20"/>
        </w:rPr>
        <w:t>)</w:t>
      </w:r>
      <w:r w:rsidRPr="00A44A61">
        <w:rPr>
          <w:rFonts w:ascii="Arial Narrow" w:hAnsi="Arial Narrow" w:cs="Calibri"/>
          <w:sz w:val="20"/>
          <w:szCs w:val="20"/>
        </w:rPr>
        <w:t xml:space="preserve"> to Tribal Home Visiting (THV) grantees.  This form should take less than </w:t>
      </w:r>
      <w:r w:rsidR="00EA05DE">
        <w:rPr>
          <w:rFonts w:ascii="Arial Narrow" w:hAnsi="Arial Narrow" w:cs="Calibri"/>
          <w:sz w:val="20"/>
          <w:szCs w:val="20"/>
        </w:rPr>
        <w:t>6</w:t>
      </w:r>
      <w:r w:rsidR="00EA05DE" w:rsidRPr="00A44A61">
        <w:rPr>
          <w:rFonts w:ascii="Arial Narrow" w:hAnsi="Arial Narrow" w:cs="Calibri"/>
          <w:sz w:val="20"/>
          <w:szCs w:val="20"/>
        </w:rPr>
        <w:t xml:space="preserve"> </w:t>
      </w:r>
      <w:r w:rsidRPr="00A44A61">
        <w:rPr>
          <w:rFonts w:ascii="Arial Narrow" w:hAnsi="Arial Narrow" w:cs="Calibri"/>
          <w:sz w:val="20"/>
          <w:szCs w:val="20"/>
        </w:rPr>
        <w:t xml:space="preserve">minutes to complete. Your feedback is </w:t>
      </w:r>
      <w:r>
        <w:rPr>
          <w:rFonts w:ascii="Arial Narrow" w:hAnsi="Arial Narrow" w:cs="Calibri"/>
          <w:sz w:val="20"/>
          <w:szCs w:val="20"/>
        </w:rPr>
        <w:t xml:space="preserve">private </w:t>
      </w:r>
      <w:r w:rsidRPr="00A44A61">
        <w:rPr>
          <w:rFonts w:ascii="Arial Narrow" w:hAnsi="Arial Narrow" w:cs="Calibri"/>
          <w:sz w:val="20"/>
          <w:szCs w:val="20"/>
        </w:rPr>
        <w:t xml:space="preserve">since we do not collect personal identifiable information.  </w:t>
      </w:r>
    </w:p>
    <w:p w14:paraId="6D1CC4D9" w14:textId="77777777" w:rsidR="00A064EC" w:rsidRPr="00A44A61" w:rsidRDefault="00A064EC" w:rsidP="00A064EC">
      <w:pPr>
        <w:rPr>
          <w:rFonts w:ascii="Arial Narrow" w:hAnsi="Arial Narrow" w:cs="Calibri"/>
          <w:sz w:val="16"/>
          <w:szCs w:val="16"/>
        </w:rPr>
      </w:pPr>
    </w:p>
    <w:p w14:paraId="03B8AE2C" w14:textId="77777777" w:rsidR="00A064EC" w:rsidRPr="00A44A61" w:rsidRDefault="00A064EC" w:rsidP="00A064EC">
      <w:pPr>
        <w:rPr>
          <w:rFonts w:ascii="Arial Narrow" w:hAnsi="Arial Narrow" w:cs="Calibri"/>
          <w:sz w:val="20"/>
          <w:szCs w:val="20"/>
        </w:rPr>
      </w:pPr>
      <w:r w:rsidRPr="00A44A61">
        <w:rPr>
          <w:rFonts w:ascii="Arial Narrow" w:hAnsi="Arial Narrow" w:cs="Calibri"/>
          <w:sz w:val="20"/>
          <w:szCs w:val="20"/>
        </w:rPr>
        <w:t xml:space="preserve">Your feedback provides valuable information to PATH and ACF. We analyze and review the results with rigor and incorporate your suggestions to continuously improve the TA. </w:t>
      </w:r>
    </w:p>
    <w:p w14:paraId="5EFE92D8" w14:textId="77777777" w:rsidR="00A064EC" w:rsidRPr="00A44A61" w:rsidRDefault="00A064EC" w:rsidP="00A064EC">
      <w:pPr>
        <w:rPr>
          <w:rFonts w:ascii="Arial Narrow" w:hAnsi="Arial Narrow" w:cs="Arial"/>
          <w:sz w:val="16"/>
          <w:szCs w:val="16"/>
        </w:rPr>
      </w:pPr>
    </w:p>
    <w:p w14:paraId="67543F89" w14:textId="77777777" w:rsidR="00A064EC" w:rsidRPr="00A44A61" w:rsidRDefault="00A064EC" w:rsidP="00A064EC">
      <w:pPr>
        <w:rPr>
          <w:rFonts w:ascii="Arial Narrow" w:hAnsi="Arial Narrow" w:cs="Arial"/>
          <w:sz w:val="20"/>
          <w:szCs w:val="20"/>
        </w:rPr>
      </w:pPr>
      <w:r w:rsidRPr="00A44A61">
        <w:rPr>
          <w:rFonts w:ascii="Arial Narrow" w:hAnsi="Arial Narrow" w:cs="Arial"/>
          <w:sz w:val="20"/>
          <w:szCs w:val="20"/>
        </w:rPr>
        <w:t xml:space="preserve">Although you have received TA from other sources, we are asking you to answer the questions based on the individualized, targeted and universal TA provided specifically by PATH from [enter dates]. For your reference, please note that you will receive an email with a list of TA activities you and your team attended over the past year. </w:t>
      </w:r>
    </w:p>
    <w:p w14:paraId="26164728" w14:textId="77777777" w:rsidR="00A064EC" w:rsidRPr="00A44A61" w:rsidRDefault="00A064EC" w:rsidP="00A064EC">
      <w:pPr>
        <w:rPr>
          <w:rFonts w:ascii="Arial Narrow" w:hAnsi="Arial Narrow" w:cs="Arial"/>
          <w:b/>
          <w:bCs/>
          <w:sz w:val="16"/>
          <w:szCs w:val="16"/>
        </w:rPr>
      </w:pPr>
    </w:p>
    <w:p w14:paraId="0414FC76" w14:textId="3F4F8031" w:rsidR="00A064EC" w:rsidRDefault="00A064EC" w:rsidP="00A064EC">
      <w:pPr>
        <w:rPr>
          <w:rFonts w:ascii="Arial Narrow" w:hAnsi="Arial Narrow" w:cs="Arial"/>
          <w:sz w:val="20"/>
          <w:szCs w:val="20"/>
        </w:rPr>
      </w:pPr>
      <w:r w:rsidRPr="00A44A61">
        <w:rPr>
          <w:rFonts w:ascii="Arial Narrow" w:hAnsi="Arial Narrow" w:cs="Arial"/>
          <w:b/>
          <w:bCs/>
          <w:sz w:val="20"/>
          <w:szCs w:val="20"/>
        </w:rPr>
        <w:t>Public Burden Statement</w:t>
      </w:r>
      <w:r w:rsidRPr="00A44A61">
        <w:rPr>
          <w:rFonts w:ascii="Arial Narrow" w:hAnsi="Arial Narrow" w:cs="Arial"/>
          <w:sz w:val="20"/>
          <w:szCs w:val="20"/>
        </w:rPr>
        <w:t>: An agency may not conduct or sponsor, and a person is not required to respond to, a collection of information unless it displays a currently valid OMB control number. Public reporting burden for this collection of information is estimated to average .</w:t>
      </w:r>
      <w:r w:rsidR="009C643D">
        <w:rPr>
          <w:rFonts w:ascii="Arial Narrow" w:hAnsi="Arial Narrow" w:cs="Arial"/>
          <w:sz w:val="20"/>
          <w:szCs w:val="20"/>
        </w:rPr>
        <w:t>1</w:t>
      </w:r>
      <w:r w:rsidR="009C643D" w:rsidRPr="00A44A61">
        <w:rPr>
          <w:rFonts w:ascii="Arial Narrow" w:hAnsi="Arial Narrow" w:cs="Arial"/>
          <w:sz w:val="20"/>
          <w:szCs w:val="20"/>
        </w:rPr>
        <w:t xml:space="preserve"> </w:t>
      </w:r>
      <w:r w:rsidRPr="00A44A61">
        <w:rPr>
          <w:rFonts w:ascii="Arial Narrow" w:hAnsi="Arial Narrow" w:cs="Arial"/>
          <w:sz w:val="20"/>
          <w:szCs w:val="20"/>
        </w:rPr>
        <w:t xml:space="preserve">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w:t>
      </w:r>
      <w:r w:rsidRPr="00A064EC">
        <w:rPr>
          <w:rFonts w:ascii="Arial Narrow" w:hAnsi="Arial Narrow" w:cs="Arial"/>
          <w:sz w:val="20"/>
          <w:szCs w:val="20"/>
        </w:rPr>
        <w:t xml:space="preserve">Anne Bergan, </w:t>
      </w:r>
      <w:r w:rsidRPr="00A064EC">
        <w:rPr>
          <w:rFonts w:ascii="Arial Narrow" w:hAnsi="Arial Narrow"/>
          <w:sz w:val="20"/>
          <w:szCs w:val="20"/>
        </w:rPr>
        <w:t>Office of Child Care Administration for Children and Families, HHS, Mary E. Switzer Building</w:t>
      </w:r>
      <w:r>
        <w:rPr>
          <w:rFonts w:ascii="Arial Narrow" w:hAnsi="Arial Narrow"/>
          <w:sz w:val="20"/>
          <w:szCs w:val="20"/>
        </w:rPr>
        <w:t xml:space="preserve"> </w:t>
      </w:r>
      <w:r w:rsidRPr="00A064EC">
        <w:rPr>
          <w:rFonts w:ascii="Arial Narrow" w:hAnsi="Arial Narrow"/>
          <w:sz w:val="20"/>
          <w:szCs w:val="20"/>
        </w:rPr>
        <w:t>330 C Street, SW, Suite 3014F</w:t>
      </w:r>
      <w:r w:rsidRPr="00A064EC">
        <w:rPr>
          <w:rFonts w:ascii="Arial Narrow" w:hAnsi="Arial Narrow" w:cs="Arial"/>
          <w:sz w:val="20"/>
          <w:szCs w:val="20"/>
        </w:rPr>
        <w:t>, Washington, DC 2020</w:t>
      </w:r>
      <w:r>
        <w:rPr>
          <w:rFonts w:ascii="Arial Narrow" w:hAnsi="Arial Narrow" w:cs="Arial"/>
          <w:sz w:val="20"/>
          <w:szCs w:val="20"/>
        </w:rPr>
        <w:t>.</w:t>
      </w:r>
    </w:p>
    <w:p w14:paraId="3A3F843F" w14:textId="77777777" w:rsidR="00A064EC" w:rsidRDefault="00A064EC" w:rsidP="00A064EC">
      <w:pPr>
        <w:rPr>
          <w:rFonts w:ascii="Arial Narrow" w:hAnsi="Arial Narrow" w:cs="Arial"/>
          <w:sz w:val="20"/>
          <w:szCs w:val="20"/>
        </w:rPr>
      </w:pPr>
    </w:p>
    <w:p w14:paraId="034099E4" w14:textId="77777777" w:rsidR="00A064EC" w:rsidRPr="00A44A61" w:rsidRDefault="00A064EC" w:rsidP="00A064EC">
      <w:pPr>
        <w:rPr>
          <w:rFonts w:ascii="Arial Narrow" w:hAnsi="Arial Narrow" w:cs="Arial"/>
          <w:sz w:val="20"/>
          <w:szCs w:val="20"/>
        </w:rPr>
      </w:pPr>
      <w:r w:rsidRPr="00A44A61">
        <w:rPr>
          <w:rFonts w:ascii="Arial Narrow" w:hAnsi="Arial Narrow" w:cs="Arial"/>
          <w:sz w:val="20"/>
          <w:szCs w:val="20"/>
        </w:rPr>
        <w:t>Thank you for taking the time to help us improve the support we provide to you and your team!</w:t>
      </w:r>
    </w:p>
    <w:p w14:paraId="605C7134" w14:textId="77777777" w:rsidR="00A064EC" w:rsidRPr="00A44A61" w:rsidRDefault="00A064EC" w:rsidP="00A064EC">
      <w:pPr>
        <w:rPr>
          <w:rFonts w:ascii="Arial Narrow" w:hAnsi="Arial Narrow" w:cs="Arial"/>
          <w:sz w:val="16"/>
          <w:szCs w:val="16"/>
        </w:rPr>
      </w:pPr>
    </w:p>
    <w:p w14:paraId="556FCCA1" w14:textId="77777777" w:rsidR="00A064EC" w:rsidRPr="00A44A61" w:rsidRDefault="00A064EC" w:rsidP="00A064EC">
      <w:pPr>
        <w:rPr>
          <w:rFonts w:ascii="Arial Narrow" w:hAnsi="Arial Narrow" w:cs="Arial"/>
          <w:sz w:val="20"/>
          <w:szCs w:val="20"/>
        </w:rPr>
      </w:pPr>
      <w:r w:rsidRPr="00A44A61">
        <w:rPr>
          <w:rFonts w:ascii="Arial Narrow" w:hAnsi="Arial Narrow" w:cs="Arial"/>
          <w:sz w:val="20"/>
          <w:szCs w:val="20"/>
        </w:rPr>
        <w:t xml:space="preserve">Please contact Petra Smith </w:t>
      </w:r>
      <w:hyperlink r:id="rId12" w:history="1">
        <w:r w:rsidRPr="00A44A61">
          <w:rPr>
            <w:rFonts w:ascii="Arial Narrow" w:hAnsi="Arial Narrow" w:cs="Arial"/>
            <w:color w:val="0000FF"/>
            <w:sz w:val="20"/>
            <w:szCs w:val="20"/>
            <w:u w:val="single"/>
          </w:rPr>
          <w:t>psmith@zerotothree.org</w:t>
        </w:r>
      </w:hyperlink>
      <w:r w:rsidRPr="00A44A61">
        <w:rPr>
          <w:rFonts w:ascii="Arial Narrow" w:hAnsi="Arial Narrow" w:cs="Arial"/>
          <w:sz w:val="20"/>
          <w:szCs w:val="20"/>
        </w:rPr>
        <w:t xml:space="preserve"> or Tara Chico-Jarillo </w:t>
      </w:r>
      <w:hyperlink r:id="rId13" w:history="1">
        <w:r w:rsidRPr="00A44A61">
          <w:rPr>
            <w:rFonts w:ascii="Arial Narrow" w:hAnsi="Arial Narrow" w:cs="Arial"/>
            <w:color w:val="0000FF"/>
            <w:sz w:val="20"/>
            <w:szCs w:val="20"/>
            <w:u w:val="single"/>
          </w:rPr>
          <w:t>tchico-jarillo@zerotothree.or</w:t>
        </w:r>
      </w:hyperlink>
      <w:r w:rsidRPr="00A44A61">
        <w:rPr>
          <w:rFonts w:ascii="Arial Narrow" w:hAnsi="Arial Narrow" w:cs="Arial"/>
          <w:sz w:val="20"/>
          <w:szCs w:val="20"/>
        </w:rPr>
        <w:t xml:space="preserve"> if you have questions or concerns. </w:t>
      </w:r>
    </w:p>
    <w:p w14:paraId="389224FB" w14:textId="7477FD5B" w:rsidR="00A44A61" w:rsidRPr="00A064EC" w:rsidRDefault="00A44A61" w:rsidP="00A064EC">
      <w:pPr>
        <w:rPr>
          <w:rFonts w:ascii="Arial Narrow" w:hAnsi="Arial Narrow" w:cs="Arial"/>
          <w:sz w:val="20"/>
          <w:szCs w:val="20"/>
        </w:rPr>
      </w:pPr>
      <w:r w:rsidRPr="00A064EC">
        <w:rPr>
          <w:rFonts w:ascii="Arial Narrow" w:hAnsi="Arial Narrow" w:cs="Arial"/>
          <w:sz w:val="20"/>
          <w:szCs w:val="20"/>
        </w:rPr>
        <w:t xml:space="preserve"> </w:t>
      </w:r>
    </w:p>
    <w:p w14:paraId="59A19583" w14:textId="77777777" w:rsidR="00A44A61" w:rsidRPr="00A44A61" w:rsidRDefault="00A44A61" w:rsidP="00A44A61">
      <w:pPr>
        <w:rPr>
          <w:rFonts w:ascii="Arial Narrow" w:hAnsi="Arial Narrow" w:cs="Arial"/>
        </w:rPr>
      </w:pPr>
      <w:r w:rsidRPr="00A44A61">
        <w:rPr>
          <w:rFonts w:ascii="Arial Narrow" w:hAnsi="Arial Narrow" w:cs="Arial"/>
          <w:noProof/>
          <w:sz w:val="16"/>
          <w:szCs w:val="16"/>
        </w:rPr>
        <mc:AlternateContent>
          <mc:Choice Requires="wps">
            <w:drawing>
              <wp:anchor distT="0" distB="0" distL="114300" distR="114300" simplePos="0" relativeHeight="251660289" behindDoc="0" locked="0" layoutInCell="1" allowOverlap="1" wp14:anchorId="4C43AACD" wp14:editId="3EE6F502">
                <wp:simplePos x="0" y="0"/>
                <wp:positionH relativeFrom="margin">
                  <wp:posOffset>-234949</wp:posOffset>
                </wp:positionH>
                <wp:positionV relativeFrom="paragraph">
                  <wp:posOffset>56515</wp:posOffset>
                </wp:positionV>
                <wp:extent cx="6610350" cy="19050"/>
                <wp:effectExtent l="19050" t="19050" r="19050" b="19050"/>
                <wp:wrapNone/>
                <wp:docPr id="4" name="Straight Connector 4"/>
                <wp:cNvGraphicFramePr/>
                <a:graphic xmlns:a="http://schemas.openxmlformats.org/drawingml/2006/main">
                  <a:graphicData uri="http://schemas.microsoft.com/office/word/2010/wordprocessingShape">
                    <wps:wsp>
                      <wps:cNvCnPr/>
                      <wps:spPr>
                        <a:xfrm>
                          <a:off x="0" y="0"/>
                          <a:ext cx="6610350" cy="19050"/>
                        </a:xfrm>
                        <a:prstGeom prst="line">
                          <a:avLst/>
                        </a:prstGeom>
                        <a:noFill/>
                        <a:ln w="28575"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1="http://schemas.microsoft.com/office/drawing/2015/9/8/chartex" xmlns:cx="http://schemas.microsoft.com/office/drawing/2014/chartex">
            <w:pict>
              <v:line w14:anchorId="6375747B" id="Straight Connector 4" o:spid="_x0000_s1026" style="position:absolute;z-index:2516602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5pt,4.45pt" to="502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" strokecolor="#7f7f7f" strokeweight="2.25pt">
                <v:stroke joinstyle="miter"/>
                <w10:wrap anchorx="margin"/>
              </v:line>
            </w:pict>
          </mc:Fallback>
        </mc:AlternateContent>
      </w:r>
    </w:p>
    <w:p w14:paraId="26F1A4BF" w14:textId="77777777" w:rsidR="00A44A61" w:rsidRPr="00A44A61" w:rsidRDefault="00A44A61" w:rsidP="00A44A61">
      <w:pPr>
        <w:tabs>
          <w:tab w:val="left" w:pos="360"/>
        </w:tabs>
        <w:ind w:left="144"/>
        <w:rPr>
          <w:rFonts w:ascii="Arial Narrow" w:hAnsi="Arial Narrow" w:cs="Arial"/>
          <w:b/>
          <w:sz w:val="20"/>
          <w:szCs w:val="20"/>
        </w:rPr>
      </w:pPr>
      <w:r w:rsidRPr="00A44A61">
        <w:rPr>
          <w:rFonts w:ascii="Arial Narrow" w:hAnsi="Arial Narrow" w:cs="Arial"/>
          <w:b/>
          <w:sz w:val="20"/>
          <w:szCs w:val="20"/>
        </w:rPr>
        <w:t>Please select the role that most closely aligns with your responsibilities related to the Tribal Home Visiting project.</w:t>
      </w:r>
    </w:p>
    <w:p w14:paraId="1F4A0B48" w14:textId="373E7064" w:rsidR="00A44A61" w:rsidRPr="00A44A61" w:rsidRDefault="00A44A61" w:rsidP="00A44A61">
      <w:pPr>
        <w:tabs>
          <w:tab w:val="left" w:pos="360"/>
        </w:tabs>
        <w:rPr>
          <w:rFonts w:ascii="Arial Narrow" w:hAnsi="Arial Narrow" w:cs="Arial"/>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3"/>
        <w:gridCol w:w="4627"/>
      </w:tblGrid>
      <w:tr w:rsidR="00A44A61" w:rsidRPr="00A44A61" w14:paraId="732D7308" w14:textId="77777777" w:rsidTr="00763624">
        <w:tc>
          <w:tcPr>
            <w:tcW w:w="4733" w:type="dxa"/>
            <w:shd w:val="clear" w:color="auto" w:fill="auto"/>
          </w:tcPr>
          <w:p w14:paraId="769F7F1A" w14:textId="58CE70E8" w:rsidR="00A44A61" w:rsidRPr="00A44A61" w:rsidRDefault="00A44A61" w:rsidP="00A44A61">
            <w:pPr>
              <w:tabs>
                <w:tab w:val="left" w:pos="360"/>
              </w:tabs>
              <w:ind w:left="360"/>
              <w:rPr>
                <w:rFonts w:ascii="Arial Narrow" w:eastAsia="MS Gothic" w:hAnsi="Arial Narrow" w:cs="Arial"/>
                <w:sz w:val="22"/>
                <w:szCs w:val="22"/>
              </w:rPr>
            </w:pPr>
            <w:r w:rsidRPr="00A44A61">
              <w:rPr>
                <w:rFonts w:ascii="Arial Narrow" w:eastAsia="MS Gothic" w:hAnsi="Arial Narrow" w:cs="Arial"/>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21pt;height:18pt" o:ole="">
                  <v:imagedata r:id="rId14" o:title=""/>
                </v:shape>
                <w:control r:id="rId15" w:name="TextBox191" w:shapeid="_x0000_i1035"/>
              </w:object>
            </w:r>
            <w:r w:rsidRPr="00A44A61">
              <w:rPr>
                <w:rFonts w:ascii="Arial Narrow" w:eastAsia="MS Gothic" w:hAnsi="Arial Narrow" w:cs="Arial"/>
                <w:sz w:val="22"/>
                <w:szCs w:val="22"/>
              </w:rPr>
              <w:t xml:space="preserve"> Grantee Lead/Director/Coordinator </w:t>
            </w:r>
          </w:p>
          <w:p w14:paraId="5FDC0041" w14:textId="41BD580D" w:rsidR="00A44A61" w:rsidRPr="00A44A61" w:rsidRDefault="00A44A61" w:rsidP="00A44A61">
            <w:pPr>
              <w:tabs>
                <w:tab w:val="left" w:pos="360"/>
              </w:tabs>
              <w:ind w:left="360"/>
              <w:rPr>
                <w:rFonts w:ascii="Arial Narrow" w:eastAsia="MS Gothic" w:hAnsi="Arial Narrow" w:cs="Arial"/>
                <w:b/>
                <w:sz w:val="22"/>
                <w:szCs w:val="22"/>
              </w:rPr>
            </w:pPr>
            <w:r w:rsidRPr="00A44A61">
              <w:rPr>
                <w:rFonts w:ascii="Arial Narrow" w:eastAsia="MS Gothic" w:hAnsi="Arial Narrow" w:cs="Arial"/>
              </w:rPr>
              <w:object w:dxaOrig="225" w:dyaOrig="225">
                <v:shape id="_x0000_i1037" type="#_x0000_t75" style="width:21pt;height:18pt" o:ole="">
                  <v:imagedata r:id="rId14" o:title=""/>
                </v:shape>
                <w:control r:id="rId16" w:name="TextBox1911" w:shapeid="_x0000_i1037"/>
              </w:object>
            </w:r>
            <w:r w:rsidRPr="00A44A61">
              <w:rPr>
                <w:rFonts w:ascii="Arial Narrow" w:eastAsia="MS Gothic" w:hAnsi="Arial Narrow" w:cs="Arial"/>
                <w:sz w:val="22"/>
                <w:szCs w:val="22"/>
              </w:rPr>
              <w:t xml:space="preserve"> Grantee Data/Evaluation Staff </w:t>
            </w:r>
          </w:p>
          <w:p w14:paraId="1602A88A" w14:textId="0C68A316" w:rsidR="00A44A61" w:rsidRPr="00A44A61" w:rsidRDefault="00A44A61" w:rsidP="00A44A61">
            <w:pPr>
              <w:tabs>
                <w:tab w:val="left" w:pos="360"/>
              </w:tabs>
              <w:ind w:left="360"/>
              <w:rPr>
                <w:rFonts w:ascii="Arial Narrow" w:eastAsia="MS Gothic" w:hAnsi="Arial Narrow" w:cs="Arial"/>
                <w:sz w:val="22"/>
                <w:szCs w:val="22"/>
              </w:rPr>
            </w:pPr>
            <w:r w:rsidRPr="00A44A61">
              <w:rPr>
                <w:rFonts w:ascii="Arial Narrow" w:eastAsia="MS Gothic" w:hAnsi="Arial Narrow" w:cs="Arial"/>
              </w:rPr>
              <w:object w:dxaOrig="225" w:dyaOrig="225">
                <v:shape id="_x0000_i1039" type="#_x0000_t75" style="width:21pt;height:18pt" o:ole="">
                  <v:imagedata r:id="rId14" o:title=""/>
                </v:shape>
                <w:control r:id="rId17" w:name="TextBox1912" w:shapeid="_x0000_i1039"/>
              </w:object>
            </w:r>
            <w:r w:rsidRPr="00A44A61">
              <w:rPr>
                <w:rFonts w:ascii="Arial Narrow" w:eastAsia="MS Gothic" w:hAnsi="Arial Narrow" w:cs="Arial"/>
                <w:sz w:val="22"/>
                <w:szCs w:val="22"/>
              </w:rPr>
              <w:t xml:space="preserve"> Grantee Program Staff/Consultant</w:t>
            </w:r>
          </w:p>
          <w:p w14:paraId="7F087153" w14:textId="0A6707E0" w:rsidR="00A44A61" w:rsidRPr="00A44A61" w:rsidRDefault="003F208B" w:rsidP="00A44A61">
            <w:pPr>
              <w:tabs>
                <w:tab w:val="left" w:pos="360"/>
              </w:tabs>
              <w:ind w:left="360" w:right="-540"/>
              <w:rPr>
                <w:rFonts w:ascii="Arial Narrow" w:hAnsi="Arial Narrow" w:cs="Arial"/>
                <w:sz w:val="22"/>
                <w:szCs w:val="22"/>
              </w:rPr>
            </w:pPr>
            <w:r w:rsidRPr="00A44A61">
              <w:rPr>
                <w:rFonts w:ascii="Arial Narrow" w:hAnsi="Arial Narrow" w:cs="Arial"/>
                <w:noProof/>
                <w:sz w:val="22"/>
                <w:szCs w:val="22"/>
              </w:rPr>
              <mc:AlternateContent>
                <mc:Choice Requires="wps">
                  <w:drawing>
                    <wp:anchor distT="0" distB="0" distL="114300" distR="114300" simplePos="0" relativeHeight="251661313" behindDoc="0" locked="0" layoutInCell="1" allowOverlap="1" wp14:anchorId="1C7D9B46" wp14:editId="71BA85E7">
                      <wp:simplePos x="0" y="0"/>
                      <wp:positionH relativeFrom="column">
                        <wp:posOffset>-354330</wp:posOffset>
                      </wp:positionH>
                      <wp:positionV relativeFrom="paragraph">
                        <wp:posOffset>86995</wp:posOffset>
                      </wp:positionV>
                      <wp:extent cx="6838950" cy="0"/>
                      <wp:effectExtent l="0" t="19050" r="19050" b="19050"/>
                      <wp:wrapNone/>
                      <wp:docPr id="9" name="Straight Connector 9"/>
                      <wp:cNvGraphicFramePr/>
                      <a:graphic xmlns:a="http://schemas.openxmlformats.org/drawingml/2006/main">
                        <a:graphicData uri="http://schemas.microsoft.com/office/word/2010/wordprocessingShape">
                          <wps:wsp>
                            <wps:cNvCnPr/>
                            <wps:spPr>
                              <a:xfrm>
                                <a:off x="0" y="0"/>
                                <a:ext cx="6838950" cy="0"/>
                              </a:xfrm>
                              <a:prstGeom prst="line">
                                <a:avLst/>
                              </a:prstGeom>
                              <a:noFill/>
                              <a:ln w="28575" cap="flat" cmpd="sng" algn="ctr">
                                <a:solidFill>
                                  <a:sysClr val="window" lastClr="FFFFFF">
                                    <a:lumMod val="50000"/>
                                  </a:sysClr>
                                </a:solidFill>
                                <a:prstDash val="solid"/>
                                <a:miter lim="800000"/>
                              </a:ln>
                              <a:effectLst/>
                            </wps:spPr>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1="http://schemas.microsoft.com/office/drawing/2015/9/8/chartex" xmlns:cx="http://schemas.microsoft.com/office/drawing/2014/chartex">
                  <w:pict>
                    <v:line w14:anchorId="427220A3" id="Straight Connector 9" o:spid="_x0000_s1026" style="position:absolute;z-index:2516613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9pt,6.85pt" to="510.6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" strokecolor="#7f7f7f" strokeweight="2.25pt">
                      <v:stroke joinstyle="miter"/>
                    </v:line>
                  </w:pict>
                </mc:Fallback>
              </mc:AlternateContent>
            </w:r>
          </w:p>
        </w:tc>
        <w:tc>
          <w:tcPr>
            <w:tcW w:w="4627" w:type="dxa"/>
            <w:shd w:val="clear" w:color="auto" w:fill="auto"/>
          </w:tcPr>
          <w:p w14:paraId="01F06A07" w14:textId="144B1667" w:rsidR="00A44A61" w:rsidRPr="00A44A61" w:rsidRDefault="00A44A61" w:rsidP="00A44A61">
            <w:pPr>
              <w:tabs>
                <w:tab w:val="left" w:pos="360"/>
              </w:tabs>
              <w:ind w:left="360"/>
              <w:rPr>
                <w:rFonts w:ascii="Arial Narrow" w:eastAsia="MS Gothic" w:hAnsi="Arial Narrow" w:cs="Arial"/>
                <w:sz w:val="22"/>
                <w:szCs w:val="22"/>
              </w:rPr>
            </w:pPr>
            <w:r w:rsidRPr="00A44A61">
              <w:rPr>
                <w:rFonts w:ascii="Arial Narrow" w:eastAsia="MS Gothic" w:hAnsi="Arial Narrow" w:cs="Arial"/>
              </w:rPr>
              <w:object w:dxaOrig="225" w:dyaOrig="225">
                <v:shape id="_x0000_i1041" type="#_x0000_t75" style="width:21pt;height:18pt" o:ole="">
                  <v:imagedata r:id="rId14" o:title=""/>
                </v:shape>
                <w:control r:id="rId18" w:name="TextBox1913" w:shapeid="_x0000_i1041"/>
              </w:object>
            </w:r>
            <w:r w:rsidRPr="00A44A61">
              <w:rPr>
                <w:rFonts w:ascii="Arial Narrow" w:eastAsia="MS Gothic" w:hAnsi="Arial Narrow" w:cs="Arial"/>
                <w:sz w:val="22"/>
                <w:szCs w:val="22"/>
              </w:rPr>
              <w:t xml:space="preserve"> Grantee Grants Management/Fiscal Staff</w:t>
            </w:r>
          </w:p>
          <w:p w14:paraId="7F203F2B" w14:textId="3CB18141" w:rsidR="00A44A61" w:rsidRPr="00A44A61" w:rsidRDefault="00A44A61" w:rsidP="00A44A61">
            <w:pPr>
              <w:tabs>
                <w:tab w:val="left" w:pos="360"/>
              </w:tabs>
              <w:ind w:left="360" w:right="-540"/>
              <w:rPr>
                <w:rFonts w:ascii="Arial Narrow" w:eastAsia="MS Gothic" w:hAnsi="Arial Narrow" w:cs="Arial"/>
                <w:sz w:val="22"/>
                <w:szCs w:val="22"/>
              </w:rPr>
            </w:pPr>
            <w:r w:rsidRPr="00A44A61">
              <w:rPr>
                <w:rFonts w:ascii="Arial Narrow" w:eastAsia="MS Gothic" w:hAnsi="Arial Narrow" w:cs="Arial"/>
              </w:rPr>
              <w:object w:dxaOrig="225" w:dyaOrig="225">
                <v:shape id="_x0000_i1043" type="#_x0000_t75" style="width:21pt;height:18pt" o:ole="">
                  <v:imagedata r:id="rId14" o:title=""/>
                </v:shape>
                <w:control r:id="rId19" w:name="TextBox1914" w:shapeid="_x0000_i1043"/>
              </w:object>
            </w:r>
            <w:r w:rsidRPr="00A44A61">
              <w:rPr>
                <w:rFonts w:ascii="Arial Narrow" w:eastAsia="MS Gothic" w:hAnsi="Arial Narrow" w:cs="Arial"/>
                <w:sz w:val="22"/>
                <w:szCs w:val="22"/>
              </w:rPr>
              <w:t xml:space="preserve"> Home Visitor</w:t>
            </w:r>
          </w:p>
          <w:p w14:paraId="13245068" w14:textId="386EB6C9" w:rsidR="00A44A61" w:rsidRPr="00A44A61" w:rsidRDefault="00A44A61" w:rsidP="00A44A61">
            <w:pPr>
              <w:tabs>
                <w:tab w:val="left" w:pos="360"/>
              </w:tabs>
              <w:rPr>
                <w:rFonts w:ascii="Arial Narrow" w:hAnsi="Arial Narrow" w:cs="Arial"/>
                <w:b/>
                <w:sz w:val="22"/>
                <w:szCs w:val="22"/>
              </w:rPr>
            </w:pPr>
          </w:p>
        </w:tc>
      </w:tr>
    </w:tbl>
    <w:p w14:paraId="5031A63B" w14:textId="77777777" w:rsidR="00A44A61" w:rsidRPr="00A44A61" w:rsidRDefault="00A44A61" w:rsidP="00A44A61">
      <w:pPr>
        <w:rPr>
          <w:rFonts w:ascii="Arial" w:hAnsi="Arial" w:cs="Arial"/>
          <w:sz w:val="16"/>
          <w:szCs w:val="16"/>
        </w:rPr>
      </w:pPr>
    </w:p>
    <w:tbl>
      <w:tblPr>
        <w:tblW w:w="10906" w:type="dxa"/>
        <w:tblInd w:w="-778" w:type="dxa"/>
        <w:tblBorders>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050"/>
        <w:gridCol w:w="1440"/>
        <w:gridCol w:w="3960"/>
        <w:gridCol w:w="1440"/>
        <w:gridCol w:w="16"/>
      </w:tblGrid>
      <w:tr w:rsidR="00A44A61" w:rsidRPr="00A44A61" w14:paraId="2531F64C" w14:textId="77777777" w:rsidTr="003F208B">
        <w:trPr>
          <w:cantSplit/>
          <w:trHeight w:val="260"/>
        </w:trPr>
        <w:tc>
          <w:tcPr>
            <w:tcW w:w="10906" w:type="dxa"/>
            <w:gridSpan w:val="5"/>
            <w:tcBorders>
              <w:top w:val="single" w:sz="4" w:space="0" w:color="auto"/>
              <w:left w:val="single" w:sz="4" w:space="0" w:color="auto"/>
              <w:bottom w:val="single" w:sz="4" w:space="0" w:color="auto"/>
              <w:right w:val="single" w:sz="4" w:space="0" w:color="auto"/>
            </w:tcBorders>
            <w:shd w:val="clear" w:color="auto" w:fill="44546A" w:themeFill="text2"/>
            <w:vAlign w:val="center"/>
          </w:tcPr>
          <w:p w14:paraId="1BC30F62" w14:textId="77777777" w:rsidR="00A44A61" w:rsidRPr="00A44A61" w:rsidRDefault="00A44A61" w:rsidP="00A44A61">
            <w:pPr>
              <w:tabs>
                <w:tab w:val="left" w:pos="360"/>
              </w:tabs>
              <w:spacing w:before="120" w:after="120"/>
              <w:rPr>
                <w:rFonts w:ascii="Arial Narrow" w:hAnsi="Arial Narrow" w:cs="Arial"/>
                <w:bCs/>
                <w:color w:val="FFFFFF" w:themeColor="background1"/>
              </w:rPr>
            </w:pPr>
            <w:r w:rsidRPr="00A44A61">
              <w:rPr>
                <w:rFonts w:ascii="Arial Narrow" w:hAnsi="Arial Narrow" w:cs="Arial"/>
                <w:bCs/>
                <w:color w:val="FFFFFF" w:themeColor="background1"/>
              </w:rPr>
              <w:t xml:space="preserve">TA met my needs </w:t>
            </w:r>
          </w:p>
        </w:tc>
      </w:tr>
      <w:tr w:rsidR="00A44A61" w:rsidRPr="00A44A61" w14:paraId="1712375E" w14:textId="77777777" w:rsidTr="003F208B">
        <w:trPr>
          <w:gridAfter w:val="1"/>
          <w:wAfter w:w="16" w:type="dxa"/>
          <w:trHeight w:val="294"/>
        </w:trPr>
        <w:tc>
          <w:tcPr>
            <w:tcW w:w="4050" w:type="dxa"/>
            <w:tcBorders>
              <w:top w:val="single" w:sz="4" w:space="0" w:color="000000"/>
              <w:left w:val="single" w:sz="4" w:space="0" w:color="000000"/>
            </w:tcBorders>
            <w:shd w:val="clear" w:color="auto" w:fill="auto"/>
            <w:vAlign w:val="center"/>
          </w:tcPr>
          <w:p w14:paraId="08C29755" w14:textId="77777777" w:rsidR="00A44A61" w:rsidRPr="00A44A61" w:rsidRDefault="00A44A61" w:rsidP="00A44A61">
            <w:pPr>
              <w:widowControl w:val="0"/>
              <w:numPr>
                <w:ilvl w:val="0"/>
                <w:numId w:val="21"/>
              </w:numPr>
              <w:tabs>
                <w:tab w:val="left" w:pos="360"/>
              </w:tabs>
              <w:autoSpaceDE w:val="0"/>
              <w:autoSpaceDN w:val="0"/>
              <w:ind w:left="216" w:hanging="216"/>
              <w:contextualSpacing/>
              <w:rPr>
                <w:rFonts w:ascii="Arial Narrow" w:hAnsi="Arial Narrow" w:cs="Arial"/>
                <w:sz w:val="20"/>
                <w:szCs w:val="20"/>
              </w:rPr>
            </w:pPr>
            <w:r w:rsidRPr="00A44A61">
              <w:rPr>
                <w:rFonts w:ascii="Arial Narrow" w:hAnsi="Arial Narrow" w:cs="Arial"/>
                <w:sz w:val="20"/>
                <w:szCs w:val="20"/>
              </w:rPr>
              <w:t>This TA effectively met your needs</w:t>
            </w:r>
          </w:p>
        </w:tc>
        <w:tc>
          <w:tcPr>
            <w:tcW w:w="1440" w:type="dxa"/>
            <w:shd w:val="clear" w:color="auto" w:fill="FFF2CC" w:themeFill="accent4" w:themeFillTint="33"/>
            <w:vAlign w:val="center"/>
          </w:tcPr>
          <w:p w14:paraId="2C344390" w14:textId="77777777" w:rsidR="00A44A61" w:rsidRPr="00A44A61" w:rsidRDefault="00E52713" w:rsidP="00A44A61">
            <w:pPr>
              <w:tabs>
                <w:tab w:val="left" w:pos="360"/>
              </w:tabs>
              <w:spacing w:line="192" w:lineRule="auto"/>
              <w:rPr>
                <w:rFonts w:ascii="Arial Narrow" w:hAnsi="Arial Narrow"/>
                <w:sz w:val="20"/>
                <w:szCs w:val="20"/>
              </w:rPr>
            </w:pPr>
            <w:sdt>
              <w:sdtPr>
                <w:rPr>
                  <w:rFonts w:ascii="Arial Narrow" w:hAnsi="Arial Narrow"/>
                  <w:sz w:val="20"/>
                  <w:szCs w:val="20"/>
                </w:rPr>
                <w:id w:val="307757521"/>
                <w:placeholder>
                  <w:docPart w:val="6F8CA3B0C28E4077B82952DCED48EA8D"/>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hAnsi="Arial Narrow"/>
                    <w:color w:val="808080"/>
                    <w:sz w:val="20"/>
                    <w:szCs w:val="20"/>
                  </w:rPr>
                  <w:t>Choose an item.</w:t>
                </w:r>
              </w:sdtContent>
            </w:sdt>
          </w:p>
        </w:tc>
        <w:tc>
          <w:tcPr>
            <w:tcW w:w="3960" w:type="dxa"/>
            <w:shd w:val="clear" w:color="auto" w:fill="auto"/>
          </w:tcPr>
          <w:p w14:paraId="6C10C12E" w14:textId="77777777" w:rsidR="00A44A61" w:rsidRPr="00A44A61" w:rsidRDefault="00A44A61" w:rsidP="00A44A61">
            <w:pPr>
              <w:widowControl w:val="0"/>
              <w:numPr>
                <w:ilvl w:val="0"/>
                <w:numId w:val="21"/>
              </w:numPr>
              <w:tabs>
                <w:tab w:val="left" w:pos="360"/>
              </w:tabs>
              <w:autoSpaceDE w:val="0"/>
              <w:autoSpaceDN w:val="0"/>
              <w:spacing w:before="20" w:after="20"/>
              <w:ind w:left="504"/>
              <w:contextualSpacing/>
              <w:rPr>
                <w:rFonts w:ascii="Arial Narrow" w:eastAsia="MS Gothic" w:hAnsi="Arial Narrow" w:cs="Arial"/>
                <w:sz w:val="20"/>
                <w:szCs w:val="20"/>
              </w:rPr>
            </w:pPr>
            <w:r w:rsidRPr="00A44A61">
              <w:rPr>
                <w:rFonts w:ascii="Arial Narrow" w:hAnsi="Arial Narrow" w:cs="Arial"/>
                <w:sz w:val="20"/>
                <w:szCs w:val="20"/>
              </w:rPr>
              <w:t>This TA provided productive ways of learning</w:t>
            </w:r>
          </w:p>
        </w:tc>
        <w:tc>
          <w:tcPr>
            <w:tcW w:w="1440" w:type="dxa"/>
            <w:shd w:val="clear" w:color="auto" w:fill="FFF2CC" w:themeFill="accent4" w:themeFillTint="33"/>
            <w:vAlign w:val="center"/>
          </w:tcPr>
          <w:p w14:paraId="59CFE1B1" w14:textId="77777777" w:rsidR="00A44A61" w:rsidRPr="00A44A61" w:rsidRDefault="00E52713" w:rsidP="00A44A61">
            <w:pPr>
              <w:spacing w:after="160" w:line="259" w:lineRule="auto"/>
              <w:rPr>
                <w:sz w:val="20"/>
                <w:szCs w:val="20"/>
              </w:rPr>
            </w:pPr>
            <w:sdt>
              <w:sdtPr>
                <w:rPr>
                  <w:rFonts w:ascii="Arial Narrow" w:hAnsi="Arial Narrow"/>
                  <w:sz w:val="20"/>
                  <w:szCs w:val="20"/>
                </w:rPr>
                <w:id w:val="348226012"/>
                <w:placeholder>
                  <w:docPart w:val="7666408DE68D4DD7A277598CB9DAE181"/>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r>
      <w:tr w:rsidR="00A44A61" w:rsidRPr="00A44A61" w14:paraId="74CED896" w14:textId="77777777" w:rsidTr="003F208B">
        <w:trPr>
          <w:gridAfter w:val="1"/>
          <w:wAfter w:w="16" w:type="dxa"/>
          <w:trHeight w:val="314"/>
        </w:trPr>
        <w:tc>
          <w:tcPr>
            <w:tcW w:w="4050" w:type="dxa"/>
            <w:tcBorders>
              <w:top w:val="single" w:sz="4" w:space="0" w:color="000000"/>
              <w:left w:val="single" w:sz="4" w:space="0" w:color="000000"/>
              <w:bottom w:val="single" w:sz="4" w:space="0" w:color="000000"/>
            </w:tcBorders>
            <w:shd w:val="clear" w:color="auto" w:fill="auto"/>
            <w:vAlign w:val="center"/>
          </w:tcPr>
          <w:p w14:paraId="30E2D27D" w14:textId="77777777" w:rsidR="00A44A61" w:rsidRPr="00A44A61" w:rsidRDefault="00A44A61" w:rsidP="00A44A61">
            <w:pPr>
              <w:widowControl w:val="0"/>
              <w:numPr>
                <w:ilvl w:val="0"/>
                <w:numId w:val="21"/>
              </w:numPr>
              <w:tabs>
                <w:tab w:val="left" w:pos="360"/>
              </w:tabs>
              <w:autoSpaceDE w:val="0"/>
              <w:autoSpaceDN w:val="0"/>
              <w:ind w:left="216" w:hanging="216"/>
              <w:contextualSpacing/>
              <w:rPr>
                <w:rFonts w:ascii="Arial Narrow" w:hAnsi="Arial Narrow" w:cs="Arial"/>
                <w:sz w:val="20"/>
                <w:szCs w:val="20"/>
              </w:rPr>
            </w:pPr>
            <w:r w:rsidRPr="00A44A61">
              <w:rPr>
                <w:rFonts w:ascii="Arial Narrow" w:hAnsi="Arial Narrow" w:cs="Arial"/>
                <w:sz w:val="20"/>
                <w:szCs w:val="20"/>
              </w:rPr>
              <w:t>This TA was engaging</w:t>
            </w:r>
          </w:p>
        </w:tc>
        <w:tc>
          <w:tcPr>
            <w:tcW w:w="1440" w:type="dxa"/>
            <w:shd w:val="clear" w:color="auto" w:fill="FFF2CC" w:themeFill="accent4" w:themeFillTint="33"/>
            <w:vAlign w:val="center"/>
          </w:tcPr>
          <w:p w14:paraId="08B1C7E0" w14:textId="77777777" w:rsidR="00A44A61" w:rsidRPr="00A44A61" w:rsidRDefault="00E52713" w:rsidP="00A44A61">
            <w:pPr>
              <w:tabs>
                <w:tab w:val="left" w:pos="360"/>
              </w:tabs>
              <w:spacing w:before="20" w:after="20"/>
              <w:jc w:val="center"/>
              <w:rPr>
                <w:rFonts w:ascii="Arial Narrow" w:hAnsi="Arial Narrow" w:cs="Arial"/>
                <w:sz w:val="20"/>
                <w:szCs w:val="20"/>
              </w:rPr>
            </w:pPr>
            <w:sdt>
              <w:sdtPr>
                <w:rPr>
                  <w:rFonts w:ascii="Arial Narrow" w:hAnsi="Arial Narrow"/>
                  <w:sz w:val="20"/>
                  <w:szCs w:val="20"/>
                </w:rPr>
                <w:id w:val="1638995308"/>
                <w:placeholder>
                  <w:docPart w:val="AB3F36C421CE4C22848284458E09BD54"/>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c>
          <w:tcPr>
            <w:tcW w:w="3960" w:type="dxa"/>
            <w:tcBorders>
              <w:bottom w:val="single" w:sz="4" w:space="0" w:color="000000"/>
            </w:tcBorders>
            <w:shd w:val="clear" w:color="auto" w:fill="auto"/>
          </w:tcPr>
          <w:p w14:paraId="274D9446" w14:textId="77777777" w:rsidR="00A44A61" w:rsidRPr="00A44A61" w:rsidRDefault="00A44A61" w:rsidP="00A44A61">
            <w:pPr>
              <w:widowControl w:val="0"/>
              <w:numPr>
                <w:ilvl w:val="0"/>
                <w:numId w:val="21"/>
              </w:numPr>
              <w:tabs>
                <w:tab w:val="left" w:pos="360"/>
              </w:tabs>
              <w:autoSpaceDE w:val="0"/>
              <w:autoSpaceDN w:val="0"/>
              <w:spacing w:before="20" w:after="20"/>
              <w:ind w:left="360" w:hanging="216"/>
              <w:contextualSpacing/>
              <w:rPr>
                <w:rFonts w:ascii="Arial Narrow" w:eastAsia="MS Gothic" w:hAnsi="Arial Narrow" w:cs="Arial"/>
                <w:sz w:val="20"/>
                <w:szCs w:val="20"/>
              </w:rPr>
            </w:pPr>
            <w:r w:rsidRPr="00A44A61">
              <w:rPr>
                <w:rFonts w:ascii="Arial Narrow" w:eastAsia="MS Gothic" w:hAnsi="Arial Narrow" w:cs="Arial"/>
                <w:sz w:val="20"/>
                <w:szCs w:val="20"/>
              </w:rPr>
              <w:t>TA on this topic was delivered at a time when it is relevant for your program</w:t>
            </w:r>
          </w:p>
        </w:tc>
        <w:tc>
          <w:tcPr>
            <w:tcW w:w="1440" w:type="dxa"/>
            <w:tcBorders>
              <w:bottom w:val="single" w:sz="4" w:space="0" w:color="000000"/>
            </w:tcBorders>
            <w:shd w:val="clear" w:color="auto" w:fill="FFF2CC" w:themeFill="accent4" w:themeFillTint="33"/>
            <w:vAlign w:val="center"/>
          </w:tcPr>
          <w:p w14:paraId="663E083C" w14:textId="77777777" w:rsidR="00A44A61" w:rsidRPr="00A44A61" w:rsidRDefault="00E52713" w:rsidP="00A44A61">
            <w:pPr>
              <w:spacing w:after="160" w:line="259" w:lineRule="auto"/>
              <w:rPr>
                <w:sz w:val="20"/>
                <w:szCs w:val="20"/>
              </w:rPr>
            </w:pPr>
            <w:sdt>
              <w:sdtPr>
                <w:rPr>
                  <w:rFonts w:ascii="Arial Narrow" w:hAnsi="Arial Narrow"/>
                  <w:sz w:val="20"/>
                  <w:szCs w:val="20"/>
                </w:rPr>
                <w:id w:val="1757941186"/>
                <w:placeholder>
                  <w:docPart w:val="8766ECB6BAD541769E58A88604759530"/>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r>
      <w:tr w:rsidR="00A44A61" w:rsidRPr="00A44A61" w14:paraId="299A6AF5" w14:textId="77777777" w:rsidTr="003F208B">
        <w:trPr>
          <w:gridAfter w:val="1"/>
          <w:wAfter w:w="16" w:type="dxa"/>
          <w:trHeight w:val="80"/>
        </w:trPr>
        <w:tc>
          <w:tcPr>
            <w:tcW w:w="4050" w:type="dxa"/>
            <w:tcBorders>
              <w:top w:val="single" w:sz="4" w:space="0" w:color="000000"/>
              <w:left w:val="single" w:sz="4" w:space="0" w:color="000000"/>
            </w:tcBorders>
            <w:shd w:val="clear" w:color="auto" w:fill="auto"/>
            <w:vAlign w:val="center"/>
          </w:tcPr>
          <w:p w14:paraId="3E57D6D2" w14:textId="77777777" w:rsidR="00A44A61" w:rsidRPr="00A44A61" w:rsidRDefault="00A44A61" w:rsidP="00A44A61">
            <w:pPr>
              <w:widowControl w:val="0"/>
              <w:numPr>
                <w:ilvl w:val="0"/>
                <w:numId w:val="21"/>
              </w:numPr>
              <w:tabs>
                <w:tab w:val="left" w:pos="360"/>
              </w:tabs>
              <w:autoSpaceDE w:val="0"/>
              <w:autoSpaceDN w:val="0"/>
              <w:ind w:left="216" w:hanging="216"/>
              <w:contextualSpacing/>
              <w:rPr>
                <w:rFonts w:ascii="Arial Narrow" w:hAnsi="Arial Narrow" w:cs="Arial"/>
                <w:sz w:val="20"/>
                <w:szCs w:val="20"/>
              </w:rPr>
            </w:pPr>
            <w:r w:rsidRPr="00A44A61">
              <w:rPr>
                <w:rFonts w:ascii="Arial Narrow" w:hAnsi="Arial Narrow" w:cs="Arial"/>
                <w:sz w:val="20"/>
                <w:szCs w:val="20"/>
              </w:rPr>
              <w:t>This TA met the intended goals/objectives</w:t>
            </w:r>
          </w:p>
        </w:tc>
        <w:tc>
          <w:tcPr>
            <w:tcW w:w="1440" w:type="dxa"/>
            <w:shd w:val="clear" w:color="auto" w:fill="FFF2CC" w:themeFill="accent4" w:themeFillTint="33"/>
            <w:vAlign w:val="center"/>
          </w:tcPr>
          <w:p w14:paraId="4AD91885" w14:textId="77777777" w:rsidR="00A44A61" w:rsidRPr="00A44A61" w:rsidRDefault="00E52713" w:rsidP="00A44A61">
            <w:pPr>
              <w:tabs>
                <w:tab w:val="left" w:pos="360"/>
              </w:tabs>
              <w:spacing w:before="20" w:after="20"/>
              <w:jc w:val="center"/>
              <w:rPr>
                <w:rFonts w:ascii="Arial Narrow" w:hAnsi="Arial Narrow"/>
                <w:sz w:val="20"/>
                <w:szCs w:val="20"/>
              </w:rPr>
            </w:pPr>
            <w:sdt>
              <w:sdtPr>
                <w:rPr>
                  <w:rFonts w:ascii="Arial Narrow" w:hAnsi="Arial Narrow"/>
                  <w:sz w:val="20"/>
                  <w:szCs w:val="20"/>
                </w:rPr>
                <w:id w:val="2042634147"/>
                <w:placeholder>
                  <w:docPart w:val="9BED598E9EFE476BB051574DD0C8BFA5"/>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c>
          <w:tcPr>
            <w:tcW w:w="3960" w:type="dxa"/>
            <w:tcBorders>
              <w:top w:val="single" w:sz="4" w:space="0" w:color="000000"/>
              <w:bottom w:val="nil"/>
              <w:right w:val="nil"/>
            </w:tcBorders>
            <w:shd w:val="clear" w:color="auto" w:fill="auto"/>
          </w:tcPr>
          <w:p w14:paraId="058E852E" w14:textId="77777777" w:rsidR="00A44A61" w:rsidRPr="00A44A61" w:rsidRDefault="00A44A61" w:rsidP="00A44A61">
            <w:pPr>
              <w:widowControl w:val="0"/>
              <w:tabs>
                <w:tab w:val="left" w:pos="360"/>
              </w:tabs>
              <w:autoSpaceDE w:val="0"/>
              <w:autoSpaceDN w:val="0"/>
              <w:spacing w:before="20" w:after="20"/>
              <w:contextualSpacing/>
              <w:rPr>
                <w:rFonts w:ascii="Arial Narrow" w:eastAsia="MS Gothic" w:hAnsi="Arial Narrow" w:cs="Arial"/>
                <w:sz w:val="20"/>
                <w:szCs w:val="20"/>
              </w:rPr>
            </w:pPr>
          </w:p>
        </w:tc>
        <w:tc>
          <w:tcPr>
            <w:tcW w:w="1440" w:type="dxa"/>
            <w:tcBorders>
              <w:top w:val="single" w:sz="4" w:space="0" w:color="000000"/>
              <w:left w:val="nil"/>
              <w:bottom w:val="nil"/>
              <w:right w:val="nil"/>
            </w:tcBorders>
            <w:shd w:val="clear" w:color="auto" w:fill="auto"/>
            <w:vAlign w:val="center"/>
          </w:tcPr>
          <w:p w14:paraId="4797E78A" w14:textId="77777777" w:rsidR="00A44A61" w:rsidRPr="00A44A61" w:rsidRDefault="00A44A61" w:rsidP="00A44A61">
            <w:pPr>
              <w:spacing w:after="160" w:line="259" w:lineRule="auto"/>
              <w:rPr>
                <w:rFonts w:ascii="Arial Narrow" w:hAnsi="Arial Narrow"/>
                <w:sz w:val="20"/>
                <w:szCs w:val="20"/>
              </w:rPr>
            </w:pPr>
          </w:p>
        </w:tc>
      </w:tr>
    </w:tbl>
    <w:p w14:paraId="2405F9F8" w14:textId="77777777" w:rsidR="00A44A61" w:rsidRPr="00A44A61" w:rsidRDefault="00A44A61" w:rsidP="00A44A61">
      <w:pPr>
        <w:rPr>
          <w:rFonts w:ascii="Arial" w:hAnsi="Arial" w:cs="Arial"/>
          <w:sz w:val="16"/>
          <w:szCs w:val="16"/>
        </w:rPr>
      </w:pPr>
    </w:p>
    <w:tbl>
      <w:tblPr>
        <w:tblW w:w="10890" w:type="dxa"/>
        <w:tblInd w:w="-770" w:type="dxa"/>
        <w:tblBorders>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10"/>
        <w:gridCol w:w="2340"/>
        <w:gridCol w:w="1440"/>
        <w:gridCol w:w="3960"/>
        <w:gridCol w:w="1440"/>
      </w:tblGrid>
      <w:tr w:rsidR="00A44A61" w:rsidRPr="00A44A61" w14:paraId="2A145681" w14:textId="77777777" w:rsidTr="003F208B">
        <w:trPr>
          <w:trHeight w:val="584"/>
        </w:trPr>
        <w:tc>
          <w:tcPr>
            <w:tcW w:w="5490" w:type="dxa"/>
            <w:gridSpan w:val="3"/>
            <w:tcBorders>
              <w:top w:val="single" w:sz="4" w:space="0" w:color="000000"/>
              <w:left w:val="single" w:sz="4" w:space="0" w:color="000000"/>
              <w:bottom w:val="single" w:sz="4" w:space="0" w:color="000000"/>
            </w:tcBorders>
            <w:shd w:val="clear" w:color="auto" w:fill="44546A" w:themeFill="text2"/>
            <w:vAlign w:val="center"/>
          </w:tcPr>
          <w:p w14:paraId="14536514" w14:textId="77777777" w:rsidR="00A44A61" w:rsidRPr="00A44A61" w:rsidRDefault="00A44A61" w:rsidP="00A44A61">
            <w:pPr>
              <w:widowControl w:val="0"/>
              <w:numPr>
                <w:ilvl w:val="0"/>
                <w:numId w:val="21"/>
              </w:numPr>
              <w:tabs>
                <w:tab w:val="left" w:pos="360"/>
              </w:tabs>
              <w:autoSpaceDE w:val="0"/>
              <w:autoSpaceDN w:val="0"/>
              <w:ind w:left="216" w:hanging="216"/>
              <w:contextualSpacing/>
              <w:rPr>
                <w:rFonts w:ascii="Arial Narrow" w:hAnsi="Arial Narrow" w:cs="Arial"/>
                <w:color w:val="FFFFFF" w:themeColor="background1"/>
              </w:rPr>
            </w:pPr>
            <w:r w:rsidRPr="00A44A61">
              <w:rPr>
                <w:rFonts w:ascii="Arial Narrow" w:hAnsi="Arial Narrow" w:cs="Arial"/>
                <w:color w:val="FFFFFF" w:themeColor="background1"/>
              </w:rPr>
              <w:t>TA facilitated new learning in the following areas:</w:t>
            </w:r>
          </w:p>
        </w:tc>
        <w:tc>
          <w:tcPr>
            <w:tcW w:w="5400" w:type="dxa"/>
            <w:gridSpan w:val="2"/>
            <w:tcBorders>
              <w:top w:val="single" w:sz="4" w:space="0" w:color="000000"/>
              <w:left w:val="single" w:sz="4" w:space="0" w:color="000000"/>
              <w:bottom w:val="single" w:sz="4" w:space="0" w:color="000000"/>
            </w:tcBorders>
            <w:shd w:val="clear" w:color="auto" w:fill="44546A" w:themeFill="text2"/>
            <w:vAlign w:val="center"/>
          </w:tcPr>
          <w:p w14:paraId="5E597CC4" w14:textId="77777777" w:rsidR="00A44A61" w:rsidRPr="00A44A61" w:rsidRDefault="00A44A61" w:rsidP="00A44A61">
            <w:pPr>
              <w:widowControl w:val="0"/>
              <w:numPr>
                <w:ilvl w:val="0"/>
                <w:numId w:val="21"/>
              </w:numPr>
              <w:tabs>
                <w:tab w:val="left" w:pos="360"/>
              </w:tabs>
              <w:autoSpaceDE w:val="0"/>
              <w:autoSpaceDN w:val="0"/>
              <w:ind w:left="216" w:hanging="216"/>
              <w:contextualSpacing/>
              <w:rPr>
                <w:rFonts w:ascii="Arial Narrow" w:hAnsi="Arial Narrow" w:cs="Arial"/>
                <w:color w:val="FFFFFF" w:themeColor="background1"/>
              </w:rPr>
            </w:pPr>
            <w:r w:rsidRPr="00A44A61">
              <w:rPr>
                <w:rFonts w:ascii="Arial Narrow" w:hAnsi="Arial Narrow" w:cs="Arial"/>
                <w:color w:val="FFFFFF" w:themeColor="background1"/>
              </w:rPr>
              <w:t>I am planning on applying what I learned in the following areas:</w:t>
            </w:r>
          </w:p>
        </w:tc>
      </w:tr>
      <w:tr w:rsidR="00A44A61" w:rsidRPr="00A44A61" w14:paraId="5263B955" w14:textId="77777777" w:rsidTr="003F208B">
        <w:trPr>
          <w:trHeight w:val="259"/>
        </w:trPr>
        <w:tc>
          <w:tcPr>
            <w:tcW w:w="4050" w:type="dxa"/>
            <w:gridSpan w:val="2"/>
            <w:tcBorders>
              <w:top w:val="single" w:sz="4" w:space="0" w:color="000000"/>
              <w:left w:val="single" w:sz="4" w:space="0" w:color="000000"/>
            </w:tcBorders>
            <w:shd w:val="clear" w:color="auto" w:fill="auto"/>
            <w:vAlign w:val="center"/>
          </w:tcPr>
          <w:p w14:paraId="69474A88" w14:textId="77777777" w:rsidR="00A44A61" w:rsidRPr="00A44A61" w:rsidRDefault="00A44A61" w:rsidP="00A44A61">
            <w:pPr>
              <w:widowControl w:val="0"/>
              <w:numPr>
                <w:ilvl w:val="0"/>
                <w:numId w:val="22"/>
              </w:numPr>
              <w:tabs>
                <w:tab w:val="left" w:pos="360"/>
              </w:tabs>
              <w:autoSpaceDE w:val="0"/>
              <w:autoSpaceDN w:val="0"/>
              <w:ind w:left="504" w:hanging="216"/>
              <w:contextualSpacing/>
              <w:rPr>
                <w:rFonts w:ascii="Arial Narrow" w:hAnsi="Arial Narrow" w:cs="Arial"/>
                <w:sz w:val="20"/>
                <w:szCs w:val="20"/>
              </w:rPr>
            </w:pPr>
            <w:r w:rsidRPr="00A44A61">
              <w:rPr>
                <w:rFonts w:ascii="Arial Narrow" w:hAnsi="Arial Narrow" w:cs="Arial"/>
                <w:bCs/>
                <w:color w:val="000000"/>
                <w:sz w:val="20"/>
                <w:szCs w:val="20"/>
              </w:rPr>
              <w:t>Tribal/Organizational Leadership Support, Governance, and Administration</w:t>
            </w:r>
          </w:p>
        </w:tc>
        <w:tc>
          <w:tcPr>
            <w:tcW w:w="1440" w:type="dxa"/>
            <w:tcBorders>
              <w:top w:val="single" w:sz="4" w:space="0" w:color="000000"/>
              <w:left w:val="single" w:sz="4" w:space="0" w:color="000000"/>
            </w:tcBorders>
            <w:shd w:val="clear" w:color="auto" w:fill="FFF2CC" w:themeFill="accent4" w:themeFillTint="33"/>
            <w:vAlign w:val="center"/>
          </w:tcPr>
          <w:p w14:paraId="6F034208" w14:textId="77777777" w:rsidR="00A44A61" w:rsidRPr="00A44A61" w:rsidRDefault="00E52713" w:rsidP="00A44A61">
            <w:pPr>
              <w:tabs>
                <w:tab w:val="left" w:pos="360"/>
              </w:tabs>
              <w:jc w:val="center"/>
              <w:rPr>
                <w:rFonts w:ascii="Arial Narrow" w:hAnsi="Arial Narrow" w:cs="Arial"/>
                <w:sz w:val="18"/>
                <w:szCs w:val="18"/>
              </w:rPr>
            </w:pPr>
            <w:sdt>
              <w:sdtPr>
                <w:rPr>
                  <w:rFonts w:ascii="Arial Narrow" w:hAnsi="Arial Narrow"/>
                  <w:sz w:val="20"/>
                  <w:szCs w:val="20"/>
                </w:rPr>
                <w:id w:val="1603764391"/>
                <w:placeholder>
                  <w:docPart w:val="F84E71159CDD4C93947C716B51822BC9"/>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c>
          <w:tcPr>
            <w:tcW w:w="3960" w:type="dxa"/>
            <w:tcBorders>
              <w:top w:val="single" w:sz="4" w:space="0" w:color="000000"/>
              <w:left w:val="single" w:sz="4" w:space="0" w:color="000000"/>
            </w:tcBorders>
            <w:shd w:val="clear" w:color="auto" w:fill="auto"/>
            <w:vAlign w:val="center"/>
          </w:tcPr>
          <w:p w14:paraId="6B092C0F" w14:textId="77777777" w:rsidR="00A44A61" w:rsidRPr="00A44A61" w:rsidRDefault="00A44A61" w:rsidP="00A44A61">
            <w:pPr>
              <w:widowControl w:val="0"/>
              <w:numPr>
                <w:ilvl w:val="0"/>
                <w:numId w:val="23"/>
              </w:numPr>
              <w:tabs>
                <w:tab w:val="left" w:pos="360"/>
              </w:tabs>
              <w:autoSpaceDE w:val="0"/>
              <w:autoSpaceDN w:val="0"/>
              <w:ind w:left="504" w:hanging="216"/>
              <w:contextualSpacing/>
              <w:rPr>
                <w:rFonts w:ascii="Arial Narrow" w:hAnsi="Arial Narrow" w:cs="Arial"/>
                <w:sz w:val="18"/>
                <w:szCs w:val="18"/>
              </w:rPr>
            </w:pPr>
            <w:r w:rsidRPr="00A44A61">
              <w:rPr>
                <w:rFonts w:ascii="Arial Narrow" w:hAnsi="Arial Narrow" w:cs="Arial"/>
                <w:bCs/>
                <w:color w:val="000000"/>
                <w:sz w:val="20"/>
                <w:szCs w:val="20"/>
              </w:rPr>
              <w:t>Tribal/Organizational Leadership Support, Governance, and Administration</w:t>
            </w:r>
          </w:p>
        </w:tc>
        <w:tc>
          <w:tcPr>
            <w:tcW w:w="1440" w:type="dxa"/>
            <w:shd w:val="clear" w:color="auto" w:fill="FFF2CC" w:themeFill="accent4" w:themeFillTint="33"/>
            <w:vAlign w:val="center"/>
          </w:tcPr>
          <w:p w14:paraId="59EC1EBA" w14:textId="77777777" w:rsidR="00A44A61" w:rsidRPr="00A44A61" w:rsidRDefault="00E52713" w:rsidP="00A44A61">
            <w:pPr>
              <w:tabs>
                <w:tab w:val="left" w:pos="360"/>
              </w:tabs>
              <w:spacing w:before="20" w:after="20"/>
              <w:jc w:val="center"/>
              <w:rPr>
                <w:rFonts w:ascii="Arial Narrow" w:eastAsia="MS Gothic" w:hAnsi="Arial Narrow" w:cs="Arial"/>
              </w:rPr>
            </w:pPr>
            <w:sdt>
              <w:sdtPr>
                <w:rPr>
                  <w:rFonts w:ascii="Arial Narrow" w:hAnsi="Arial Narrow"/>
                  <w:sz w:val="20"/>
                  <w:szCs w:val="20"/>
                </w:rPr>
                <w:id w:val="-394197406"/>
                <w:placeholder>
                  <w:docPart w:val="B584055F61CE470883F1520BE188D7D2"/>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r>
      <w:tr w:rsidR="00A44A61" w:rsidRPr="00A44A61" w14:paraId="293C12D8" w14:textId="77777777" w:rsidTr="003F208B">
        <w:trPr>
          <w:trHeight w:val="259"/>
        </w:trPr>
        <w:tc>
          <w:tcPr>
            <w:tcW w:w="4050" w:type="dxa"/>
            <w:gridSpan w:val="2"/>
            <w:tcBorders>
              <w:top w:val="single" w:sz="4" w:space="0" w:color="000000"/>
              <w:left w:val="single" w:sz="4" w:space="0" w:color="000000"/>
            </w:tcBorders>
            <w:shd w:val="clear" w:color="auto" w:fill="auto"/>
            <w:vAlign w:val="center"/>
          </w:tcPr>
          <w:p w14:paraId="56C9E412" w14:textId="77777777" w:rsidR="00A44A61" w:rsidRPr="00A44A61" w:rsidRDefault="00A44A61" w:rsidP="00A44A61">
            <w:pPr>
              <w:widowControl w:val="0"/>
              <w:numPr>
                <w:ilvl w:val="0"/>
                <w:numId w:val="22"/>
              </w:numPr>
              <w:tabs>
                <w:tab w:val="left" w:pos="360"/>
              </w:tabs>
              <w:autoSpaceDE w:val="0"/>
              <w:autoSpaceDN w:val="0"/>
              <w:ind w:left="504" w:hanging="216"/>
              <w:contextualSpacing/>
              <w:rPr>
                <w:rFonts w:ascii="Arial Narrow" w:hAnsi="Arial Narrow" w:cs="Arial"/>
                <w:sz w:val="20"/>
                <w:szCs w:val="20"/>
              </w:rPr>
            </w:pPr>
            <w:r w:rsidRPr="00A44A61">
              <w:rPr>
                <w:rFonts w:ascii="Arial Narrow" w:hAnsi="Arial Narrow" w:cs="Arial"/>
                <w:bCs/>
                <w:color w:val="000000"/>
                <w:sz w:val="20"/>
                <w:szCs w:val="20"/>
              </w:rPr>
              <w:t>Quality Workforce</w:t>
            </w:r>
          </w:p>
        </w:tc>
        <w:tc>
          <w:tcPr>
            <w:tcW w:w="1440" w:type="dxa"/>
            <w:tcBorders>
              <w:top w:val="single" w:sz="4" w:space="0" w:color="000000"/>
              <w:left w:val="single" w:sz="4" w:space="0" w:color="000000"/>
            </w:tcBorders>
            <w:shd w:val="clear" w:color="auto" w:fill="FFF2CC" w:themeFill="accent4" w:themeFillTint="33"/>
            <w:vAlign w:val="center"/>
          </w:tcPr>
          <w:p w14:paraId="1A3F597D" w14:textId="77777777" w:rsidR="00A44A61" w:rsidRPr="00A44A61" w:rsidRDefault="00E52713" w:rsidP="00A44A61">
            <w:pPr>
              <w:tabs>
                <w:tab w:val="left" w:pos="360"/>
              </w:tabs>
              <w:jc w:val="center"/>
              <w:rPr>
                <w:rFonts w:ascii="Arial Narrow" w:hAnsi="Arial Narrow" w:cs="Arial"/>
                <w:sz w:val="18"/>
                <w:szCs w:val="18"/>
              </w:rPr>
            </w:pPr>
            <w:sdt>
              <w:sdtPr>
                <w:rPr>
                  <w:rFonts w:ascii="Arial Narrow" w:hAnsi="Arial Narrow"/>
                  <w:sz w:val="20"/>
                  <w:szCs w:val="20"/>
                </w:rPr>
                <w:id w:val="-103045356"/>
                <w:placeholder>
                  <w:docPart w:val="CFB3F8965D4C49BAB8D8BF5DBE300194"/>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c>
          <w:tcPr>
            <w:tcW w:w="3960" w:type="dxa"/>
            <w:tcBorders>
              <w:top w:val="single" w:sz="4" w:space="0" w:color="000000"/>
              <w:left w:val="single" w:sz="4" w:space="0" w:color="000000"/>
            </w:tcBorders>
            <w:shd w:val="clear" w:color="auto" w:fill="auto"/>
            <w:vAlign w:val="center"/>
          </w:tcPr>
          <w:p w14:paraId="0B58C6D0" w14:textId="77777777" w:rsidR="00A44A61" w:rsidRPr="00A44A61" w:rsidRDefault="00A44A61" w:rsidP="00A44A61">
            <w:pPr>
              <w:widowControl w:val="0"/>
              <w:numPr>
                <w:ilvl w:val="0"/>
                <w:numId w:val="23"/>
              </w:numPr>
              <w:tabs>
                <w:tab w:val="left" w:pos="360"/>
              </w:tabs>
              <w:autoSpaceDE w:val="0"/>
              <w:autoSpaceDN w:val="0"/>
              <w:ind w:left="504" w:hanging="216"/>
              <w:contextualSpacing/>
              <w:rPr>
                <w:rFonts w:ascii="Arial Narrow" w:hAnsi="Arial Narrow" w:cs="Arial"/>
                <w:sz w:val="18"/>
                <w:szCs w:val="18"/>
              </w:rPr>
            </w:pPr>
            <w:r w:rsidRPr="00A44A61">
              <w:rPr>
                <w:rFonts w:ascii="Arial Narrow" w:hAnsi="Arial Narrow" w:cs="Arial"/>
                <w:bCs/>
                <w:color w:val="000000"/>
                <w:sz w:val="20"/>
                <w:szCs w:val="20"/>
              </w:rPr>
              <w:t>Quality Workforce</w:t>
            </w:r>
          </w:p>
        </w:tc>
        <w:tc>
          <w:tcPr>
            <w:tcW w:w="1440" w:type="dxa"/>
            <w:shd w:val="clear" w:color="auto" w:fill="FFF2CC" w:themeFill="accent4" w:themeFillTint="33"/>
            <w:vAlign w:val="center"/>
          </w:tcPr>
          <w:p w14:paraId="67CFC817" w14:textId="77777777" w:rsidR="00A44A61" w:rsidRPr="00A44A61" w:rsidRDefault="00E52713" w:rsidP="00A44A61">
            <w:pPr>
              <w:tabs>
                <w:tab w:val="left" w:pos="360"/>
              </w:tabs>
              <w:spacing w:before="20" w:after="20"/>
              <w:jc w:val="center"/>
              <w:rPr>
                <w:rFonts w:ascii="Arial Narrow" w:eastAsia="MS Gothic" w:hAnsi="Arial Narrow" w:cs="Arial"/>
              </w:rPr>
            </w:pPr>
            <w:sdt>
              <w:sdtPr>
                <w:rPr>
                  <w:rFonts w:ascii="Arial Narrow" w:hAnsi="Arial Narrow"/>
                  <w:sz w:val="20"/>
                  <w:szCs w:val="20"/>
                </w:rPr>
                <w:id w:val="-846705818"/>
                <w:placeholder>
                  <w:docPart w:val="8EB0B662132F4ABE90C82A3104019FF7"/>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r>
      <w:tr w:rsidR="00A44A61" w:rsidRPr="00A44A61" w14:paraId="6A46703D" w14:textId="77777777" w:rsidTr="003F208B">
        <w:trPr>
          <w:trHeight w:val="259"/>
        </w:trPr>
        <w:tc>
          <w:tcPr>
            <w:tcW w:w="4050" w:type="dxa"/>
            <w:gridSpan w:val="2"/>
            <w:tcBorders>
              <w:top w:val="single" w:sz="4" w:space="0" w:color="000000"/>
              <w:left w:val="single" w:sz="4" w:space="0" w:color="000000"/>
            </w:tcBorders>
            <w:shd w:val="clear" w:color="auto" w:fill="auto"/>
            <w:vAlign w:val="center"/>
          </w:tcPr>
          <w:p w14:paraId="00AB9EF2" w14:textId="77777777" w:rsidR="00A44A61" w:rsidRPr="00A44A61" w:rsidRDefault="00A44A61" w:rsidP="00A44A61">
            <w:pPr>
              <w:widowControl w:val="0"/>
              <w:numPr>
                <w:ilvl w:val="0"/>
                <w:numId w:val="22"/>
              </w:numPr>
              <w:tabs>
                <w:tab w:val="left" w:pos="360"/>
              </w:tabs>
              <w:autoSpaceDE w:val="0"/>
              <w:autoSpaceDN w:val="0"/>
              <w:ind w:left="504" w:hanging="216"/>
              <w:contextualSpacing/>
              <w:rPr>
                <w:rFonts w:ascii="Arial Narrow" w:hAnsi="Arial Narrow" w:cs="Arial"/>
                <w:sz w:val="20"/>
                <w:szCs w:val="20"/>
              </w:rPr>
            </w:pPr>
            <w:r w:rsidRPr="00A44A61">
              <w:rPr>
                <w:rFonts w:ascii="Arial Narrow" w:hAnsi="Arial Narrow" w:cs="Arial"/>
                <w:bCs/>
                <w:color w:val="000000"/>
                <w:sz w:val="20"/>
                <w:szCs w:val="20"/>
              </w:rPr>
              <w:lastRenderedPageBreak/>
              <w:t>Fidelity Monitoring / Model Fidelity</w:t>
            </w:r>
          </w:p>
        </w:tc>
        <w:tc>
          <w:tcPr>
            <w:tcW w:w="1440" w:type="dxa"/>
            <w:tcBorders>
              <w:top w:val="single" w:sz="4" w:space="0" w:color="000000"/>
              <w:left w:val="single" w:sz="4" w:space="0" w:color="000000"/>
            </w:tcBorders>
            <w:shd w:val="clear" w:color="auto" w:fill="FFF2CC" w:themeFill="accent4" w:themeFillTint="33"/>
            <w:vAlign w:val="center"/>
          </w:tcPr>
          <w:p w14:paraId="52FD5F69" w14:textId="77777777" w:rsidR="00A44A61" w:rsidRPr="00A44A61" w:rsidRDefault="00E52713" w:rsidP="00A44A61">
            <w:pPr>
              <w:tabs>
                <w:tab w:val="left" w:pos="360"/>
              </w:tabs>
              <w:jc w:val="center"/>
              <w:rPr>
                <w:rFonts w:ascii="Arial Narrow" w:hAnsi="Arial Narrow" w:cs="Arial"/>
                <w:sz w:val="18"/>
                <w:szCs w:val="18"/>
              </w:rPr>
            </w:pPr>
            <w:sdt>
              <w:sdtPr>
                <w:rPr>
                  <w:rFonts w:ascii="Arial Narrow" w:hAnsi="Arial Narrow"/>
                  <w:sz w:val="20"/>
                  <w:szCs w:val="20"/>
                </w:rPr>
                <w:id w:val="-1041517499"/>
                <w:placeholder>
                  <w:docPart w:val="4125912B500E4DAF94B7928574946D3A"/>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c>
          <w:tcPr>
            <w:tcW w:w="3960" w:type="dxa"/>
            <w:tcBorders>
              <w:top w:val="single" w:sz="4" w:space="0" w:color="000000"/>
              <w:left w:val="single" w:sz="4" w:space="0" w:color="000000"/>
            </w:tcBorders>
            <w:shd w:val="clear" w:color="auto" w:fill="auto"/>
            <w:vAlign w:val="center"/>
          </w:tcPr>
          <w:p w14:paraId="5D423382" w14:textId="77777777" w:rsidR="00A44A61" w:rsidRPr="00A44A61" w:rsidRDefault="00A44A61" w:rsidP="00A44A61">
            <w:pPr>
              <w:widowControl w:val="0"/>
              <w:numPr>
                <w:ilvl w:val="0"/>
                <w:numId w:val="23"/>
              </w:numPr>
              <w:tabs>
                <w:tab w:val="left" w:pos="360"/>
              </w:tabs>
              <w:autoSpaceDE w:val="0"/>
              <w:autoSpaceDN w:val="0"/>
              <w:ind w:left="504" w:hanging="216"/>
              <w:contextualSpacing/>
              <w:rPr>
                <w:rFonts w:ascii="Arial Narrow" w:hAnsi="Arial Narrow" w:cs="Arial"/>
                <w:sz w:val="18"/>
                <w:szCs w:val="18"/>
              </w:rPr>
            </w:pPr>
            <w:r w:rsidRPr="00A44A61">
              <w:rPr>
                <w:rFonts w:ascii="Arial Narrow" w:hAnsi="Arial Narrow" w:cs="Arial"/>
                <w:bCs/>
                <w:color w:val="000000"/>
                <w:sz w:val="20"/>
                <w:szCs w:val="20"/>
              </w:rPr>
              <w:t>Fidelity Monitoring / Model Fidelity</w:t>
            </w:r>
          </w:p>
        </w:tc>
        <w:tc>
          <w:tcPr>
            <w:tcW w:w="1440" w:type="dxa"/>
            <w:shd w:val="clear" w:color="auto" w:fill="FFF2CC" w:themeFill="accent4" w:themeFillTint="33"/>
            <w:vAlign w:val="center"/>
          </w:tcPr>
          <w:p w14:paraId="4FBEEAE7" w14:textId="77777777" w:rsidR="00A44A61" w:rsidRPr="00A44A61" w:rsidRDefault="00E52713" w:rsidP="00A44A61">
            <w:pPr>
              <w:tabs>
                <w:tab w:val="left" w:pos="360"/>
              </w:tabs>
              <w:spacing w:before="20" w:after="20"/>
              <w:jc w:val="center"/>
              <w:rPr>
                <w:rFonts w:ascii="Arial Narrow" w:eastAsia="MS Gothic" w:hAnsi="Arial Narrow" w:cs="Arial"/>
              </w:rPr>
            </w:pPr>
            <w:sdt>
              <w:sdtPr>
                <w:rPr>
                  <w:rFonts w:ascii="Arial Narrow" w:hAnsi="Arial Narrow"/>
                  <w:sz w:val="20"/>
                  <w:szCs w:val="20"/>
                </w:rPr>
                <w:id w:val="-180594114"/>
                <w:placeholder>
                  <w:docPart w:val="7036E58743F44CFA92F7E8E7D4CA9D4C"/>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r>
      <w:tr w:rsidR="00A44A61" w:rsidRPr="00A44A61" w14:paraId="1B25F47E" w14:textId="77777777" w:rsidTr="003F208B">
        <w:trPr>
          <w:trHeight w:val="259"/>
        </w:trPr>
        <w:tc>
          <w:tcPr>
            <w:tcW w:w="4050" w:type="dxa"/>
            <w:gridSpan w:val="2"/>
            <w:tcBorders>
              <w:top w:val="single" w:sz="4" w:space="0" w:color="000000"/>
              <w:left w:val="single" w:sz="4" w:space="0" w:color="000000"/>
            </w:tcBorders>
            <w:shd w:val="clear" w:color="auto" w:fill="auto"/>
            <w:vAlign w:val="center"/>
          </w:tcPr>
          <w:p w14:paraId="2B4CC993" w14:textId="77777777" w:rsidR="00A44A61" w:rsidRPr="00A44A61" w:rsidRDefault="00A44A61" w:rsidP="00A44A61">
            <w:pPr>
              <w:widowControl w:val="0"/>
              <w:numPr>
                <w:ilvl w:val="0"/>
                <w:numId w:val="22"/>
              </w:numPr>
              <w:tabs>
                <w:tab w:val="left" w:pos="360"/>
              </w:tabs>
              <w:autoSpaceDE w:val="0"/>
              <w:autoSpaceDN w:val="0"/>
              <w:ind w:left="504" w:hanging="216"/>
              <w:contextualSpacing/>
              <w:rPr>
                <w:rFonts w:ascii="Arial Narrow" w:hAnsi="Arial Narrow" w:cs="Arial"/>
                <w:sz w:val="20"/>
                <w:szCs w:val="20"/>
              </w:rPr>
            </w:pPr>
            <w:r w:rsidRPr="00A44A61">
              <w:rPr>
                <w:rFonts w:ascii="Arial Narrow" w:hAnsi="Arial Narrow" w:cs="Arial"/>
                <w:sz w:val="20"/>
                <w:szCs w:val="20"/>
              </w:rPr>
              <w:t>Community and Partner Engagement</w:t>
            </w:r>
          </w:p>
        </w:tc>
        <w:tc>
          <w:tcPr>
            <w:tcW w:w="1440" w:type="dxa"/>
            <w:tcBorders>
              <w:top w:val="single" w:sz="4" w:space="0" w:color="000000"/>
              <w:left w:val="single" w:sz="4" w:space="0" w:color="000000"/>
            </w:tcBorders>
            <w:shd w:val="clear" w:color="auto" w:fill="FFF2CC" w:themeFill="accent4" w:themeFillTint="33"/>
            <w:vAlign w:val="center"/>
          </w:tcPr>
          <w:p w14:paraId="3BDDD815" w14:textId="77777777" w:rsidR="00A44A61" w:rsidRPr="00A44A61" w:rsidRDefault="00E52713" w:rsidP="00A44A61">
            <w:pPr>
              <w:tabs>
                <w:tab w:val="left" w:pos="360"/>
              </w:tabs>
              <w:jc w:val="center"/>
              <w:rPr>
                <w:rFonts w:ascii="Arial Narrow" w:hAnsi="Arial Narrow" w:cs="Arial"/>
                <w:sz w:val="18"/>
                <w:szCs w:val="18"/>
              </w:rPr>
            </w:pPr>
            <w:sdt>
              <w:sdtPr>
                <w:rPr>
                  <w:rFonts w:ascii="Arial Narrow" w:hAnsi="Arial Narrow"/>
                  <w:sz w:val="20"/>
                  <w:szCs w:val="20"/>
                </w:rPr>
                <w:id w:val="1857624664"/>
                <w:placeholder>
                  <w:docPart w:val="FD05443C1C39400EB6FBE53C303CA41B"/>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c>
          <w:tcPr>
            <w:tcW w:w="3960" w:type="dxa"/>
            <w:tcBorders>
              <w:top w:val="single" w:sz="4" w:space="0" w:color="000000"/>
              <w:left w:val="single" w:sz="4" w:space="0" w:color="000000"/>
            </w:tcBorders>
            <w:shd w:val="clear" w:color="auto" w:fill="auto"/>
            <w:vAlign w:val="center"/>
          </w:tcPr>
          <w:p w14:paraId="48B762A3" w14:textId="77777777" w:rsidR="00A44A61" w:rsidRPr="00A44A61" w:rsidRDefault="00A44A61" w:rsidP="00A44A61">
            <w:pPr>
              <w:widowControl w:val="0"/>
              <w:numPr>
                <w:ilvl w:val="0"/>
                <w:numId w:val="23"/>
              </w:numPr>
              <w:tabs>
                <w:tab w:val="left" w:pos="360"/>
              </w:tabs>
              <w:autoSpaceDE w:val="0"/>
              <w:autoSpaceDN w:val="0"/>
              <w:ind w:left="504" w:hanging="216"/>
              <w:contextualSpacing/>
              <w:rPr>
                <w:rFonts w:ascii="Arial Narrow" w:hAnsi="Arial Narrow" w:cs="Arial"/>
                <w:sz w:val="18"/>
                <w:szCs w:val="18"/>
              </w:rPr>
            </w:pPr>
            <w:r w:rsidRPr="00A44A61">
              <w:rPr>
                <w:rFonts w:ascii="Arial Narrow" w:hAnsi="Arial Narrow" w:cs="Arial"/>
                <w:sz w:val="20"/>
                <w:szCs w:val="20"/>
              </w:rPr>
              <w:t>Community and Partner Engagement</w:t>
            </w:r>
          </w:p>
        </w:tc>
        <w:tc>
          <w:tcPr>
            <w:tcW w:w="1440" w:type="dxa"/>
            <w:shd w:val="clear" w:color="auto" w:fill="FFF2CC" w:themeFill="accent4" w:themeFillTint="33"/>
            <w:vAlign w:val="center"/>
          </w:tcPr>
          <w:p w14:paraId="3E4FEC38" w14:textId="77777777" w:rsidR="00A44A61" w:rsidRPr="00A44A61" w:rsidRDefault="00E52713" w:rsidP="00A44A61">
            <w:pPr>
              <w:tabs>
                <w:tab w:val="left" w:pos="360"/>
              </w:tabs>
              <w:spacing w:before="20" w:after="20"/>
              <w:jc w:val="center"/>
              <w:rPr>
                <w:rFonts w:ascii="Arial Narrow" w:eastAsia="MS Gothic" w:hAnsi="Arial Narrow" w:cs="Arial"/>
              </w:rPr>
            </w:pPr>
            <w:sdt>
              <w:sdtPr>
                <w:rPr>
                  <w:rFonts w:ascii="Arial Narrow" w:hAnsi="Arial Narrow"/>
                  <w:sz w:val="20"/>
                  <w:szCs w:val="20"/>
                </w:rPr>
                <w:id w:val="-1524157697"/>
                <w:placeholder>
                  <w:docPart w:val="4D16A95DEAF742A6A15BBE07802F793B"/>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r>
      <w:tr w:rsidR="00A44A61" w:rsidRPr="00A44A61" w14:paraId="5FD539B3" w14:textId="77777777" w:rsidTr="003F208B">
        <w:trPr>
          <w:trHeight w:val="259"/>
        </w:trPr>
        <w:tc>
          <w:tcPr>
            <w:tcW w:w="4050" w:type="dxa"/>
            <w:gridSpan w:val="2"/>
            <w:tcBorders>
              <w:top w:val="single" w:sz="4" w:space="0" w:color="000000"/>
              <w:left w:val="single" w:sz="4" w:space="0" w:color="000000"/>
            </w:tcBorders>
            <w:shd w:val="clear" w:color="auto" w:fill="auto"/>
            <w:vAlign w:val="center"/>
          </w:tcPr>
          <w:p w14:paraId="1A213894" w14:textId="77777777" w:rsidR="00A44A61" w:rsidRPr="00A44A61" w:rsidRDefault="00A44A61" w:rsidP="00A44A61">
            <w:pPr>
              <w:widowControl w:val="0"/>
              <w:numPr>
                <w:ilvl w:val="0"/>
                <w:numId w:val="22"/>
              </w:numPr>
              <w:tabs>
                <w:tab w:val="left" w:pos="360"/>
              </w:tabs>
              <w:autoSpaceDE w:val="0"/>
              <w:autoSpaceDN w:val="0"/>
              <w:ind w:left="504" w:hanging="216"/>
              <w:contextualSpacing/>
              <w:rPr>
                <w:rFonts w:ascii="Arial Narrow" w:hAnsi="Arial Narrow" w:cs="Arial"/>
                <w:sz w:val="20"/>
                <w:szCs w:val="20"/>
              </w:rPr>
            </w:pPr>
            <w:r w:rsidRPr="00A44A61">
              <w:rPr>
                <w:rFonts w:ascii="Arial Narrow" w:hAnsi="Arial Narrow" w:cs="Arial"/>
                <w:sz w:val="20"/>
                <w:szCs w:val="20"/>
              </w:rPr>
              <w:t>Recruitment, Enrollment, and Engagement of Families</w:t>
            </w:r>
          </w:p>
        </w:tc>
        <w:tc>
          <w:tcPr>
            <w:tcW w:w="1440" w:type="dxa"/>
            <w:tcBorders>
              <w:top w:val="single" w:sz="4" w:space="0" w:color="000000"/>
              <w:left w:val="single" w:sz="4" w:space="0" w:color="000000"/>
            </w:tcBorders>
            <w:shd w:val="clear" w:color="auto" w:fill="FFF2CC" w:themeFill="accent4" w:themeFillTint="33"/>
            <w:vAlign w:val="center"/>
          </w:tcPr>
          <w:p w14:paraId="07843F17" w14:textId="77777777" w:rsidR="00A44A61" w:rsidRPr="00A44A61" w:rsidRDefault="00E52713" w:rsidP="00A44A61">
            <w:pPr>
              <w:tabs>
                <w:tab w:val="left" w:pos="360"/>
              </w:tabs>
              <w:jc w:val="center"/>
              <w:rPr>
                <w:rFonts w:ascii="Arial Narrow" w:hAnsi="Arial Narrow" w:cs="Arial"/>
                <w:sz w:val="18"/>
                <w:szCs w:val="18"/>
              </w:rPr>
            </w:pPr>
            <w:sdt>
              <w:sdtPr>
                <w:rPr>
                  <w:rFonts w:ascii="Arial Narrow" w:hAnsi="Arial Narrow"/>
                  <w:sz w:val="20"/>
                  <w:szCs w:val="20"/>
                </w:rPr>
                <w:id w:val="1185473679"/>
                <w:placeholder>
                  <w:docPart w:val="40FDC70BB9A145BCB7CAD8E8C8FE73B7"/>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c>
          <w:tcPr>
            <w:tcW w:w="3960" w:type="dxa"/>
            <w:tcBorders>
              <w:top w:val="single" w:sz="4" w:space="0" w:color="000000"/>
              <w:left w:val="single" w:sz="4" w:space="0" w:color="000000"/>
            </w:tcBorders>
            <w:shd w:val="clear" w:color="auto" w:fill="auto"/>
            <w:vAlign w:val="center"/>
          </w:tcPr>
          <w:p w14:paraId="7775071B" w14:textId="77777777" w:rsidR="00A44A61" w:rsidRPr="00A44A61" w:rsidRDefault="00A44A61" w:rsidP="00A44A61">
            <w:pPr>
              <w:widowControl w:val="0"/>
              <w:numPr>
                <w:ilvl w:val="0"/>
                <w:numId w:val="23"/>
              </w:numPr>
              <w:tabs>
                <w:tab w:val="left" w:pos="360"/>
              </w:tabs>
              <w:autoSpaceDE w:val="0"/>
              <w:autoSpaceDN w:val="0"/>
              <w:ind w:left="504" w:hanging="216"/>
              <w:contextualSpacing/>
              <w:rPr>
                <w:rFonts w:ascii="Arial Narrow" w:hAnsi="Arial Narrow" w:cs="Arial"/>
                <w:sz w:val="18"/>
                <w:szCs w:val="18"/>
              </w:rPr>
            </w:pPr>
            <w:r w:rsidRPr="00A44A61">
              <w:rPr>
                <w:rFonts w:ascii="Arial Narrow" w:hAnsi="Arial Narrow" w:cs="Arial"/>
                <w:sz w:val="20"/>
                <w:szCs w:val="20"/>
              </w:rPr>
              <w:t>Recruitment, Enrollment, and Engagement of Families</w:t>
            </w:r>
          </w:p>
        </w:tc>
        <w:tc>
          <w:tcPr>
            <w:tcW w:w="1440" w:type="dxa"/>
            <w:shd w:val="clear" w:color="auto" w:fill="FFF2CC" w:themeFill="accent4" w:themeFillTint="33"/>
            <w:vAlign w:val="center"/>
          </w:tcPr>
          <w:p w14:paraId="5F9E8806" w14:textId="77777777" w:rsidR="00A44A61" w:rsidRPr="00A44A61" w:rsidRDefault="00E52713" w:rsidP="00A44A61">
            <w:pPr>
              <w:tabs>
                <w:tab w:val="left" w:pos="360"/>
              </w:tabs>
              <w:spacing w:before="20" w:after="20"/>
              <w:jc w:val="center"/>
              <w:rPr>
                <w:rFonts w:ascii="Arial Narrow" w:eastAsia="MS Gothic" w:hAnsi="Arial Narrow" w:cs="Arial"/>
              </w:rPr>
            </w:pPr>
            <w:sdt>
              <w:sdtPr>
                <w:rPr>
                  <w:rFonts w:ascii="Arial Narrow" w:hAnsi="Arial Narrow"/>
                  <w:sz w:val="20"/>
                  <w:szCs w:val="20"/>
                </w:rPr>
                <w:id w:val="-1572797879"/>
                <w:placeholder>
                  <w:docPart w:val="F870866F6E5347E79CAEBE2C29A97D62"/>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r>
      <w:tr w:rsidR="00A44A61" w:rsidRPr="00A44A61" w14:paraId="55C15BA1" w14:textId="77777777" w:rsidTr="003F208B">
        <w:trPr>
          <w:trHeight w:val="259"/>
        </w:trPr>
        <w:tc>
          <w:tcPr>
            <w:tcW w:w="4050" w:type="dxa"/>
            <w:gridSpan w:val="2"/>
            <w:tcBorders>
              <w:top w:val="single" w:sz="4" w:space="0" w:color="000000"/>
              <w:left w:val="single" w:sz="4" w:space="0" w:color="000000"/>
            </w:tcBorders>
            <w:shd w:val="clear" w:color="auto" w:fill="auto"/>
            <w:vAlign w:val="center"/>
          </w:tcPr>
          <w:p w14:paraId="12137AF8" w14:textId="77777777" w:rsidR="00A44A61" w:rsidRPr="00A44A61" w:rsidRDefault="00A44A61" w:rsidP="00A44A61">
            <w:pPr>
              <w:widowControl w:val="0"/>
              <w:numPr>
                <w:ilvl w:val="0"/>
                <w:numId w:val="22"/>
              </w:numPr>
              <w:tabs>
                <w:tab w:val="left" w:pos="360"/>
              </w:tabs>
              <w:autoSpaceDE w:val="0"/>
              <w:autoSpaceDN w:val="0"/>
              <w:ind w:left="504" w:hanging="216"/>
              <w:contextualSpacing/>
              <w:rPr>
                <w:rFonts w:ascii="Arial Narrow" w:hAnsi="Arial Narrow" w:cs="Arial"/>
                <w:sz w:val="20"/>
                <w:szCs w:val="20"/>
              </w:rPr>
            </w:pPr>
            <w:r w:rsidRPr="00A44A61">
              <w:rPr>
                <w:rFonts w:ascii="Arial Narrow" w:hAnsi="Arial Narrow" w:cs="Arial"/>
                <w:bCs/>
                <w:color w:val="000000"/>
                <w:sz w:val="20"/>
                <w:szCs w:val="20"/>
              </w:rPr>
              <w:t>Dissemination</w:t>
            </w:r>
          </w:p>
        </w:tc>
        <w:tc>
          <w:tcPr>
            <w:tcW w:w="1440" w:type="dxa"/>
            <w:tcBorders>
              <w:top w:val="single" w:sz="4" w:space="0" w:color="000000"/>
              <w:left w:val="single" w:sz="4" w:space="0" w:color="000000"/>
            </w:tcBorders>
            <w:shd w:val="clear" w:color="auto" w:fill="FFF2CC" w:themeFill="accent4" w:themeFillTint="33"/>
            <w:vAlign w:val="center"/>
          </w:tcPr>
          <w:p w14:paraId="10614800" w14:textId="77777777" w:rsidR="00A44A61" w:rsidRPr="00A44A61" w:rsidRDefault="00E52713" w:rsidP="00A44A61">
            <w:pPr>
              <w:tabs>
                <w:tab w:val="left" w:pos="360"/>
              </w:tabs>
              <w:jc w:val="center"/>
              <w:rPr>
                <w:rFonts w:ascii="Arial Narrow" w:hAnsi="Arial Narrow" w:cs="Arial"/>
                <w:sz w:val="18"/>
                <w:szCs w:val="18"/>
              </w:rPr>
            </w:pPr>
            <w:sdt>
              <w:sdtPr>
                <w:rPr>
                  <w:rFonts w:ascii="Arial Narrow" w:hAnsi="Arial Narrow"/>
                  <w:sz w:val="20"/>
                  <w:szCs w:val="20"/>
                </w:rPr>
                <w:id w:val="658041212"/>
                <w:placeholder>
                  <w:docPart w:val="AE387541A3AD4B5AABAA77FEB14A45FA"/>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c>
          <w:tcPr>
            <w:tcW w:w="3960" w:type="dxa"/>
            <w:tcBorders>
              <w:top w:val="single" w:sz="4" w:space="0" w:color="000000"/>
              <w:left w:val="single" w:sz="4" w:space="0" w:color="000000"/>
            </w:tcBorders>
            <w:shd w:val="clear" w:color="auto" w:fill="auto"/>
            <w:vAlign w:val="center"/>
          </w:tcPr>
          <w:p w14:paraId="7F13DB8C" w14:textId="77777777" w:rsidR="00A44A61" w:rsidRPr="00A44A61" w:rsidRDefault="00A44A61" w:rsidP="00A44A61">
            <w:pPr>
              <w:widowControl w:val="0"/>
              <w:numPr>
                <w:ilvl w:val="0"/>
                <w:numId w:val="23"/>
              </w:numPr>
              <w:tabs>
                <w:tab w:val="left" w:pos="360"/>
              </w:tabs>
              <w:autoSpaceDE w:val="0"/>
              <w:autoSpaceDN w:val="0"/>
              <w:ind w:left="504" w:hanging="216"/>
              <w:contextualSpacing/>
              <w:rPr>
                <w:rFonts w:ascii="Arial Narrow" w:hAnsi="Arial Narrow" w:cs="Arial"/>
                <w:sz w:val="18"/>
                <w:szCs w:val="18"/>
              </w:rPr>
            </w:pPr>
            <w:r w:rsidRPr="00A44A61">
              <w:rPr>
                <w:rFonts w:ascii="Arial Narrow" w:hAnsi="Arial Narrow" w:cs="Arial"/>
                <w:bCs/>
                <w:color w:val="000000"/>
                <w:sz w:val="20"/>
                <w:szCs w:val="20"/>
              </w:rPr>
              <w:t>Dissemination</w:t>
            </w:r>
          </w:p>
        </w:tc>
        <w:tc>
          <w:tcPr>
            <w:tcW w:w="1440" w:type="dxa"/>
            <w:shd w:val="clear" w:color="auto" w:fill="FFF2CC" w:themeFill="accent4" w:themeFillTint="33"/>
            <w:vAlign w:val="center"/>
          </w:tcPr>
          <w:p w14:paraId="37DA88DD" w14:textId="77777777" w:rsidR="00A44A61" w:rsidRPr="00A44A61" w:rsidRDefault="00E52713" w:rsidP="00A44A61">
            <w:pPr>
              <w:tabs>
                <w:tab w:val="left" w:pos="360"/>
              </w:tabs>
              <w:spacing w:before="20" w:after="20"/>
              <w:jc w:val="center"/>
              <w:rPr>
                <w:rFonts w:ascii="Arial Narrow" w:eastAsia="MS Gothic" w:hAnsi="Arial Narrow" w:cs="Arial"/>
              </w:rPr>
            </w:pPr>
            <w:sdt>
              <w:sdtPr>
                <w:rPr>
                  <w:rFonts w:ascii="Arial Narrow" w:hAnsi="Arial Narrow"/>
                  <w:sz w:val="20"/>
                  <w:szCs w:val="20"/>
                </w:rPr>
                <w:id w:val="-1119689139"/>
                <w:placeholder>
                  <w:docPart w:val="852108E2A4074978A919EC0C6D05834F"/>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r>
      <w:tr w:rsidR="00A44A61" w:rsidRPr="00A44A61" w14:paraId="300B0E01" w14:textId="77777777" w:rsidTr="003F208B">
        <w:trPr>
          <w:trHeight w:val="259"/>
        </w:trPr>
        <w:tc>
          <w:tcPr>
            <w:tcW w:w="4050" w:type="dxa"/>
            <w:gridSpan w:val="2"/>
            <w:tcBorders>
              <w:top w:val="single" w:sz="4" w:space="0" w:color="000000"/>
              <w:left w:val="single" w:sz="4" w:space="0" w:color="000000"/>
            </w:tcBorders>
            <w:shd w:val="clear" w:color="auto" w:fill="auto"/>
            <w:vAlign w:val="center"/>
          </w:tcPr>
          <w:p w14:paraId="75E5050E" w14:textId="77777777" w:rsidR="00A44A61" w:rsidRPr="00A44A61" w:rsidRDefault="00A44A61" w:rsidP="00A44A61">
            <w:pPr>
              <w:widowControl w:val="0"/>
              <w:numPr>
                <w:ilvl w:val="0"/>
                <w:numId w:val="22"/>
              </w:numPr>
              <w:tabs>
                <w:tab w:val="left" w:pos="360"/>
              </w:tabs>
              <w:autoSpaceDE w:val="0"/>
              <w:autoSpaceDN w:val="0"/>
              <w:ind w:left="504" w:hanging="216"/>
              <w:contextualSpacing/>
              <w:rPr>
                <w:rFonts w:ascii="Arial Narrow" w:hAnsi="Arial Narrow" w:cs="Arial"/>
                <w:sz w:val="20"/>
                <w:szCs w:val="20"/>
              </w:rPr>
            </w:pPr>
            <w:r w:rsidRPr="00A44A61">
              <w:rPr>
                <w:rFonts w:ascii="Arial Narrow" w:hAnsi="Arial Narrow" w:cs="Arial"/>
                <w:bCs/>
                <w:color w:val="000000"/>
                <w:sz w:val="20"/>
                <w:szCs w:val="20"/>
              </w:rPr>
              <w:t>Early Childhood Systems Building</w:t>
            </w:r>
          </w:p>
        </w:tc>
        <w:tc>
          <w:tcPr>
            <w:tcW w:w="1440" w:type="dxa"/>
            <w:tcBorders>
              <w:top w:val="single" w:sz="4" w:space="0" w:color="000000"/>
              <w:left w:val="single" w:sz="4" w:space="0" w:color="000000"/>
            </w:tcBorders>
            <w:shd w:val="clear" w:color="auto" w:fill="FFF2CC" w:themeFill="accent4" w:themeFillTint="33"/>
            <w:vAlign w:val="center"/>
          </w:tcPr>
          <w:p w14:paraId="6DFFD48E" w14:textId="77777777" w:rsidR="00A44A61" w:rsidRPr="00A44A61" w:rsidRDefault="00E52713" w:rsidP="00A44A61">
            <w:pPr>
              <w:tabs>
                <w:tab w:val="left" w:pos="360"/>
              </w:tabs>
              <w:jc w:val="center"/>
              <w:rPr>
                <w:rFonts w:ascii="Arial Narrow" w:hAnsi="Arial Narrow" w:cs="Arial"/>
                <w:sz w:val="18"/>
                <w:szCs w:val="18"/>
              </w:rPr>
            </w:pPr>
            <w:sdt>
              <w:sdtPr>
                <w:rPr>
                  <w:rFonts w:ascii="Arial Narrow" w:hAnsi="Arial Narrow"/>
                  <w:sz w:val="20"/>
                  <w:szCs w:val="20"/>
                </w:rPr>
                <w:id w:val="-285198878"/>
                <w:placeholder>
                  <w:docPart w:val="EF6EC93B58004557A85CF433BB952363"/>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c>
          <w:tcPr>
            <w:tcW w:w="3960" w:type="dxa"/>
            <w:tcBorders>
              <w:top w:val="single" w:sz="4" w:space="0" w:color="000000"/>
              <w:left w:val="single" w:sz="4" w:space="0" w:color="000000"/>
            </w:tcBorders>
            <w:shd w:val="clear" w:color="auto" w:fill="auto"/>
            <w:vAlign w:val="center"/>
          </w:tcPr>
          <w:p w14:paraId="0A8A5023" w14:textId="77777777" w:rsidR="00A44A61" w:rsidRPr="00A44A61" w:rsidRDefault="00A44A61" w:rsidP="00A44A61">
            <w:pPr>
              <w:widowControl w:val="0"/>
              <w:numPr>
                <w:ilvl w:val="0"/>
                <w:numId w:val="23"/>
              </w:numPr>
              <w:tabs>
                <w:tab w:val="left" w:pos="360"/>
              </w:tabs>
              <w:autoSpaceDE w:val="0"/>
              <w:autoSpaceDN w:val="0"/>
              <w:ind w:left="504" w:hanging="216"/>
              <w:contextualSpacing/>
              <w:rPr>
                <w:rFonts w:ascii="Arial Narrow" w:hAnsi="Arial Narrow" w:cs="Arial"/>
                <w:sz w:val="18"/>
                <w:szCs w:val="18"/>
              </w:rPr>
            </w:pPr>
            <w:r w:rsidRPr="00A44A61">
              <w:rPr>
                <w:rFonts w:ascii="Arial Narrow" w:hAnsi="Arial Narrow" w:cs="Arial"/>
                <w:bCs/>
                <w:color w:val="000000"/>
                <w:sz w:val="20"/>
                <w:szCs w:val="20"/>
              </w:rPr>
              <w:t>Early Childhood Systems Building</w:t>
            </w:r>
          </w:p>
        </w:tc>
        <w:tc>
          <w:tcPr>
            <w:tcW w:w="1440" w:type="dxa"/>
            <w:shd w:val="clear" w:color="auto" w:fill="FFF2CC" w:themeFill="accent4" w:themeFillTint="33"/>
            <w:vAlign w:val="center"/>
          </w:tcPr>
          <w:p w14:paraId="77310EA0" w14:textId="77777777" w:rsidR="00A44A61" w:rsidRPr="00A44A61" w:rsidRDefault="00E52713" w:rsidP="00A44A61">
            <w:pPr>
              <w:tabs>
                <w:tab w:val="left" w:pos="360"/>
              </w:tabs>
              <w:spacing w:before="20" w:after="20"/>
              <w:jc w:val="center"/>
              <w:rPr>
                <w:rFonts w:ascii="Arial Narrow" w:eastAsia="MS Gothic" w:hAnsi="Arial Narrow" w:cs="Arial"/>
              </w:rPr>
            </w:pPr>
            <w:sdt>
              <w:sdtPr>
                <w:rPr>
                  <w:rFonts w:ascii="Arial Narrow" w:hAnsi="Arial Narrow"/>
                  <w:sz w:val="20"/>
                  <w:szCs w:val="20"/>
                </w:rPr>
                <w:id w:val="-92167038"/>
                <w:placeholder>
                  <w:docPart w:val="11048901D48347A794DDB6D367736505"/>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r>
      <w:tr w:rsidR="00A44A61" w:rsidRPr="00A44A61" w14:paraId="204DA8AC" w14:textId="77777777" w:rsidTr="003F208B">
        <w:trPr>
          <w:trHeight w:val="259"/>
        </w:trPr>
        <w:tc>
          <w:tcPr>
            <w:tcW w:w="4050" w:type="dxa"/>
            <w:gridSpan w:val="2"/>
            <w:tcBorders>
              <w:top w:val="single" w:sz="4" w:space="0" w:color="000000"/>
              <w:left w:val="single" w:sz="4" w:space="0" w:color="000000"/>
              <w:bottom w:val="single" w:sz="4" w:space="0" w:color="000000"/>
            </w:tcBorders>
            <w:shd w:val="clear" w:color="auto" w:fill="auto"/>
            <w:vAlign w:val="center"/>
          </w:tcPr>
          <w:p w14:paraId="33251C33" w14:textId="77777777" w:rsidR="00A44A61" w:rsidRPr="00A44A61" w:rsidRDefault="00A44A61" w:rsidP="00A44A61">
            <w:pPr>
              <w:widowControl w:val="0"/>
              <w:numPr>
                <w:ilvl w:val="0"/>
                <w:numId w:val="22"/>
              </w:numPr>
              <w:tabs>
                <w:tab w:val="left" w:pos="360"/>
              </w:tabs>
              <w:autoSpaceDE w:val="0"/>
              <w:autoSpaceDN w:val="0"/>
              <w:ind w:left="504" w:hanging="216"/>
              <w:contextualSpacing/>
              <w:rPr>
                <w:rFonts w:ascii="Arial Narrow" w:hAnsi="Arial Narrow" w:cs="Arial"/>
                <w:sz w:val="20"/>
                <w:szCs w:val="20"/>
              </w:rPr>
            </w:pPr>
            <w:r w:rsidRPr="00A44A61">
              <w:rPr>
                <w:rFonts w:ascii="Arial Narrow" w:hAnsi="Arial Narrow" w:cs="Arial"/>
                <w:bCs/>
                <w:color w:val="000000"/>
                <w:sz w:val="20"/>
                <w:szCs w:val="20"/>
              </w:rPr>
              <w:t>Policies and Procedures</w:t>
            </w:r>
          </w:p>
        </w:tc>
        <w:tc>
          <w:tcPr>
            <w:tcW w:w="1440" w:type="dxa"/>
            <w:tcBorders>
              <w:top w:val="single" w:sz="4" w:space="0" w:color="000000"/>
              <w:left w:val="single" w:sz="4" w:space="0" w:color="000000"/>
              <w:bottom w:val="single" w:sz="4" w:space="0" w:color="000000"/>
            </w:tcBorders>
            <w:shd w:val="clear" w:color="auto" w:fill="FFF2CC" w:themeFill="accent4" w:themeFillTint="33"/>
            <w:vAlign w:val="center"/>
          </w:tcPr>
          <w:p w14:paraId="31B79038" w14:textId="77777777" w:rsidR="00A44A61" w:rsidRPr="00A44A61" w:rsidRDefault="00E52713" w:rsidP="00A44A61">
            <w:pPr>
              <w:tabs>
                <w:tab w:val="left" w:pos="360"/>
              </w:tabs>
              <w:jc w:val="center"/>
              <w:rPr>
                <w:rFonts w:ascii="Arial Narrow" w:hAnsi="Arial Narrow" w:cs="Arial"/>
                <w:sz w:val="18"/>
                <w:szCs w:val="18"/>
              </w:rPr>
            </w:pPr>
            <w:sdt>
              <w:sdtPr>
                <w:rPr>
                  <w:rFonts w:ascii="Arial Narrow" w:hAnsi="Arial Narrow"/>
                  <w:sz w:val="20"/>
                  <w:szCs w:val="20"/>
                </w:rPr>
                <w:id w:val="1374501239"/>
                <w:placeholder>
                  <w:docPart w:val="D98CFD19D1AF4D4FA95E9BA03E9587F0"/>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c>
          <w:tcPr>
            <w:tcW w:w="3960" w:type="dxa"/>
            <w:tcBorders>
              <w:top w:val="single" w:sz="4" w:space="0" w:color="000000"/>
              <w:left w:val="single" w:sz="4" w:space="0" w:color="000000"/>
              <w:bottom w:val="single" w:sz="4" w:space="0" w:color="000000"/>
            </w:tcBorders>
            <w:shd w:val="clear" w:color="auto" w:fill="auto"/>
            <w:vAlign w:val="center"/>
          </w:tcPr>
          <w:p w14:paraId="6A2476F4" w14:textId="77777777" w:rsidR="00A44A61" w:rsidRPr="00A44A61" w:rsidRDefault="00A44A61" w:rsidP="00A44A61">
            <w:pPr>
              <w:widowControl w:val="0"/>
              <w:numPr>
                <w:ilvl w:val="0"/>
                <w:numId w:val="23"/>
              </w:numPr>
              <w:tabs>
                <w:tab w:val="left" w:pos="360"/>
              </w:tabs>
              <w:autoSpaceDE w:val="0"/>
              <w:autoSpaceDN w:val="0"/>
              <w:ind w:left="504" w:hanging="216"/>
              <w:contextualSpacing/>
              <w:rPr>
                <w:rFonts w:ascii="Arial Narrow" w:hAnsi="Arial Narrow" w:cs="Arial"/>
                <w:sz w:val="18"/>
                <w:szCs w:val="18"/>
              </w:rPr>
            </w:pPr>
            <w:r w:rsidRPr="00A44A61">
              <w:rPr>
                <w:rFonts w:ascii="Arial Narrow" w:hAnsi="Arial Narrow" w:cs="Arial"/>
                <w:bCs/>
                <w:color w:val="000000"/>
                <w:sz w:val="20"/>
                <w:szCs w:val="20"/>
              </w:rPr>
              <w:t>Policies and Procedures</w:t>
            </w:r>
          </w:p>
        </w:tc>
        <w:tc>
          <w:tcPr>
            <w:tcW w:w="1440" w:type="dxa"/>
            <w:shd w:val="clear" w:color="auto" w:fill="FFF2CC" w:themeFill="accent4" w:themeFillTint="33"/>
            <w:vAlign w:val="center"/>
          </w:tcPr>
          <w:p w14:paraId="13F45AD7" w14:textId="77777777" w:rsidR="00A44A61" w:rsidRPr="00A44A61" w:rsidRDefault="00E52713" w:rsidP="00A44A61">
            <w:pPr>
              <w:tabs>
                <w:tab w:val="left" w:pos="360"/>
              </w:tabs>
              <w:spacing w:before="20" w:after="20"/>
              <w:jc w:val="center"/>
              <w:rPr>
                <w:rFonts w:ascii="Arial Narrow" w:eastAsia="MS Gothic" w:hAnsi="Arial Narrow" w:cs="Arial"/>
              </w:rPr>
            </w:pPr>
            <w:sdt>
              <w:sdtPr>
                <w:rPr>
                  <w:rFonts w:ascii="Arial Narrow" w:hAnsi="Arial Narrow"/>
                  <w:sz w:val="20"/>
                  <w:szCs w:val="20"/>
                </w:rPr>
                <w:id w:val="1891683523"/>
                <w:placeholder>
                  <w:docPart w:val="D719F16385C643EA8ABC903690A35D58"/>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r>
      <w:tr w:rsidR="00A44A61" w:rsidRPr="00A44A61" w14:paraId="1054F21A" w14:textId="77777777" w:rsidTr="003F208B">
        <w:trPr>
          <w:trHeight w:val="259"/>
        </w:trPr>
        <w:tc>
          <w:tcPr>
            <w:tcW w:w="4050" w:type="dxa"/>
            <w:gridSpan w:val="2"/>
            <w:tcBorders>
              <w:top w:val="single" w:sz="4" w:space="0" w:color="000000"/>
              <w:left w:val="single" w:sz="4" w:space="0" w:color="000000"/>
              <w:bottom w:val="single" w:sz="4" w:space="0" w:color="000000"/>
            </w:tcBorders>
            <w:shd w:val="clear" w:color="auto" w:fill="auto"/>
            <w:vAlign w:val="center"/>
          </w:tcPr>
          <w:p w14:paraId="5E4C9BA9" w14:textId="77777777" w:rsidR="00A44A61" w:rsidRPr="00A44A61" w:rsidRDefault="00A44A61" w:rsidP="00A44A61">
            <w:pPr>
              <w:widowControl w:val="0"/>
              <w:numPr>
                <w:ilvl w:val="0"/>
                <w:numId w:val="22"/>
              </w:numPr>
              <w:tabs>
                <w:tab w:val="left" w:pos="360"/>
              </w:tabs>
              <w:autoSpaceDE w:val="0"/>
              <w:autoSpaceDN w:val="0"/>
              <w:ind w:left="504" w:hanging="216"/>
              <w:contextualSpacing/>
              <w:rPr>
                <w:rFonts w:ascii="Arial Narrow" w:hAnsi="Arial Narrow" w:cs="Arial"/>
                <w:bCs/>
                <w:color w:val="000000"/>
                <w:sz w:val="20"/>
                <w:szCs w:val="20"/>
              </w:rPr>
            </w:pPr>
            <w:r w:rsidRPr="00A44A61">
              <w:rPr>
                <w:rFonts w:ascii="Arial Narrow" w:hAnsi="Arial Narrow" w:cs="Arial"/>
                <w:bCs/>
                <w:color w:val="000000"/>
                <w:sz w:val="20"/>
                <w:szCs w:val="20"/>
              </w:rPr>
              <w:t>Sustainability</w:t>
            </w:r>
          </w:p>
        </w:tc>
        <w:tc>
          <w:tcPr>
            <w:tcW w:w="1440" w:type="dxa"/>
            <w:tcBorders>
              <w:top w:val="single" w:sz="4" w:space="0" w:color="000000"/>
              <w:left w:val="single" w:sz="4" w:space="0" w:color="000000"/>
              <w:bottom w:val="single" w:sz="4" w:space="0" w:color="000000"/>
            </w:tcBorders>
            <w:shd w:val="clear" w:color="auto" w:fill="FFF2CC" w:themeFill="accent4" w:themeFillTint="33"/>
            <w:vAlign w:val="center"/>
          </w:tcPr>
          <w:p w14:paraId="3BFC7FAE" w14:textId="77777777" w:rsidR="00A44A61" w:rsidRPr="00A44A61" w:rsidRDefault="00E52713" w:rsidP="00A44A61">
            <w:pPr>
              <w:tabs>
                <w:tab w:val="left" w:pos="360"/>
              </w:tabs>
              <w:jc w:val="center"/>
              <w:rPr>
                <w:rFonts w:ascii="Arial Narrow" w:eastAsia="MS Gothic" w:hAnsi="Arial Narrow" w:cs="Arial"/>
              </w:rPr>
            </w:pPr>
            <w:sdt>
              <w:sdtPr>
                <w:rPr>
                  <w:rFonts w:ascii="Arial Narrow" w:hAnsi="Arial Narrow"/>
                  <w:sz w:val="20"/>
                  <w:szCs w:val="20"/>
                </w:rPr>
                <w:id w:val="-422496085"/>
                <w:placeholder>
                  <w:docPart w:val="E976355A3D194DB3B7F43DA7E80E24E1"/>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c>
          <w:tcPr>
            <w:tcW w:w="3960" w:type="dxa"/>
            <w:tcBorders>
              <w:top w:val="single" w:sz="4" w:space="0" w:color="000000"/>
              <w:left w:val="single" w:sz="4" w:space="0" w:color="000000"/>
              <w:bottom w:val="single" w:sz="4" w:space="0" w:color="000000"/>
            </w:tcBorders>
            <w:shd w:val="clear" w:color="auto" w:fill="auto"/>
            <w:vAlign w:val="center"/>
          </w:tcPr>
          <w:p w14:paraId="60BB1585" w14:textId="77777777" w:rsidR="00A44A61" w:rsidRPr="00A44A61" w:rsidRDefault="00A44A61" w:rsidP="00A44A61">
            <w:pPr>
              <w:widowControl w:val="0"/>
              <w:numPr>
                <w:ilvl w:val="0"/>
                <w:numId w:val="23"/>
              </w:numPr>
              <w:tabs>
                <w:tab w:val="left" w:pos="360"/>
              </w:tabs>
              <w:autoSpaceDE w:val="0"/>
              <w:autoSpaceDN w:val="0"/>
              <w:ind w:left="504" w:hanging="216"/>
              <w:contextualSpacing/>
              <w:rPr>
                <w:rFonts w:ascii="Arial Narrow" w:hAnsi="Arial Narrow" w:cs="Arial"/>
                <w:sz w:val="18"/>
                <w:szCs w:val="18"/>
              </w:rPr>
            </w:pPr>
            <w:r w:rsidRPr="00A44A61">
              <w:rPr>
                <w:rFonts w:ascii="Arial Narrow" w:hAnsi="Arial Narrow" w:cs="Arial"/>
                <w:bCs/>
                <w:color w:val="000000"/>
                <w:sz w:val="20"/>
                <w:szCs w:val="20"/>
              </w:rPr>
              <w:t>Sustainability</w:t>
            </w:r>
          </w:p>
        </w:tc>
        <w:tc>
          <w:tcPr>
            <w:tcW w:w="1440" w:type="dxa"/>
            <w:shd w:val="clear" w:color="auto" w:fill="FFF2CC" w:themeFill="accent4" w:themeFillTint="33"/>
            <w:vAlign w:val="center"/>
          </w:tcPr>
          <w:p w14:paraId="04356AF5" w14:textId="77777777" w:rsidR="00A44A61" w:rsidRPr="00A44A61" w:rsidRDefault="00E52713" w:rsidP="00A44A61">
            <w:pPr>
              <w:tabs>
                <w:tab w:val="left" w:pos="360"/>
              </w:tabs>
              <w:spacing w:before="20" w:after="20"/>
              <w:jc w:val="center"/>
              <w:rPr>
                <w:rFonts w:ascii="Arial Narrow" w:eastAsia="MS Gothic" w:hAnsi="Arial Narrow" w:cs="Arial"/>
              </w:rPr>
            </w:pPr>
            <w:sdt>
              <w:sdtPr>
                <w:rPr>
                  <w:rFonts w:ascii="Arial Narrow" w:hAnsi="Arial Narrow"/>
                  <w:sz w:val="20"/>
                  <w:szCs w:val="20"/>
                </w:rPr>
                <w:id w:val="2089730501"/>
                <w:placeholder>
                  <w:docPart w:val="A2E7D343976D4BD3ABE019C84E5A1D7B"/>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r>
      <w:tr w:rsidR="00A44A61" w:rsidRPr="00A44A61" w14:paraId="0634DC5D" w14:textId="77777777" w:rsidTr="003F208B">
        <w:trPr>
          <w:trHeight w:val="259"/>
        </w:trPr>
        <w:tc>
          <w:tcPr>
            <w:tcW w:w="4050" w:type="dxa"/>
            <w:gridSpan w:val="2"/>
            <w:tcBorders>
              <w:top w:val="single" w:sz="4" w:space="0" w:color="000000"/>
              <w:left w:val="single" w:sz="4" w:space="0" w:color="000000"/>
              <w:bottom w:val="single" w:sz="4" w:space="0" w:color="000000"/>
            </w:tcBorders>
            <w:shd w:val="clear" w:color="auto" w:fill="auto"/>
            <w:vAlign w:val="center"/>
          </w:tcPr>
          <w:p w14:paraId="25D892A8" w14:textId="77777777" w:rsidR="00A44A61" w:rsidRPr="00A44A61" w:rsidRDefault="00A44A61" w:rsidP="00A44A61">
            <w:pPr>
              <w:widowControl w:val="0"/>
              <w:numPr>
                <w:ilvl w:val="0"/>
                <w:numId w:val="22"/>
              </w:numPr>
              <w:tabs>
                <w:tab w:val="left" w:pos="360"/>
              </w:tabs>
              <w:autoSpaceDE w:val="0"/>
              <w:autoSpaceDN w:val="0"/>
              <w:ind w:left="504" w:hanging="216"/>
              <w:contextualSpacing/>
              <w:rPr>
                <w:rFonts w:ascii="Arial Narrow" w:hAnsi="Arial Narrow" w:cs="Arial"/>
                <w:bCs/>
                <w:color w:val="000000"/>
                <w:sz w:val="20"/>
                <w:szCs w:val="20"/>
              </w:rPr>
            </w:pPr>
            <w:r w:rsidRPr="00A44A61">
              <w:rPr>
                <w:rFonts w:ascii="Arial Narrow" w:hAnsi="Arial Narrow" w:cs="Arial"/>
                <w:bCs/>
                <w:color w:val="000000"/>
                <w:sz w:val="20"/>
                <w:szCs w:val="20"/>
              </w:rPr>
              <w:t xml:space="preserve">Other topic (as applicable) </w:t>
            </w:r>
          </w:p>
        </w:tc>
        <w:tc>
          <w:tcPr>
            <w:tcW w:w="1440" w:type="dxa"/>
            <w:tcBorders>
              <w:top w:val="single" w:sz="4" w:space="0" w:color="000000"/>
              <w:left w:val="single" w:sz="4" w:space="0" w:color="000000"/>
              <w:bottom w:val="single" w:sz="4" w:space="0" w:color="000000"/>
            </w:tcBorders>
            <w:shd w:val="clear" w:color="auto" w:fill="FFF2CC" w:themeFill="accent4" w:themeFillTint="33"/>
            <w:vAlign w:val="center"/>
          </w:tcPr>
          <w:p w14:paraId="007F0E41" w14:textId="77777777" w:rsidR="00A44A61" w:rsidRPr="00A44A61" w:rsidRDefault="00E52713" w:rsidP="00A44A61">
            <w:pPr>
              <w:tabs>
                <w:tab w:val="left" w:pos="360"/>
              </w:tabs>
              <w:jc w:val="center"/>
              <w:rPr>
                <w:rFonts w:ascii="Arial Narrow" w:hAnsi="Arial Narrow"/>
                <w:sz w:val="20"/>
                <w:szCs w:val="20"/>
              </w:rPr>
            </w:pPr>
            <w:sdt>
              <w:sdtPr>
                <w:rPr>
                  <w:rFonts w:ascii="Arial Narrow" w:hAnsi="Arial Narrow"/>
                  <w:sz w:val="20"/>
                  <w:szCs w:val="20"/>
                </w:rPr>
                <w:id w:val="223958172"/>
                <w:placeholder>
                  <w:docPart w:val="9B2EC810BA6143D680217709844BA297"/>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c>
          <w:tcPr>
            <w:tcW w:w="3960" w:type="dxa"/>
            <w:tcBorders>
              <w:top w:val="single" w:sz="4" w:space="0" w:color="000000"/>
              <w:left w:val="single" w:sz="4" w:space="0" w:color="000000"/>
              <w:bottom w:val="single" w:sz="4" w:space="0" w:color="000000"/>
            </w:tcBorders>
            <w:shd w:val="clear" w:color="auto" w:fill="auto"/>
            <w:vAlign w:val="center"/>
          </w:tcPr>
          <w:p w14:paraId="25527136" w14:textId="77777777" w:rsidR="00A44A61" w:rsidRPr="00A44A61" w:rsidRDefault="00A44A61" w:rsidP="00A44A61">
            <w:pPr>
              <w:widowControl w:val="0"/>
              <w:numPr>
                <w:ilvl w:val="0"/>
                <w:numId w:val="23"/>
              </w:numPr>
              <w:tabs>
                <w:tab w:val="left" w:pos="360"/>
              </w:tabs>
              <w:autoSpaceDE w:val="0"/>
              <w:autoSpaceDN w:val="0"/>
              <w:ind w:left="504" w:hanging="216"/>
              <w:contextualSpacing/>
              <w:rPr>
                <w:rFonts w:ascii="Arial Narrow" w:hAnsi="Arial Narrow" w:cs="Arial"/>
                <w:bCs/>
                <w:color w:val="000000"/>
                <w:sz w:val="20"/>
                <w:szCs w:val="20"/>
              </w:rPr>
            </w:pPr>
            <w:r w:rsidRPr="00A44A61">
              <w:rPr>
                <w:rFonts w:ascii="Arial Narrow" w:hAnsi="Arial Narrow" w:cs="Arial"/>
                <w:bCs/>
                <w:color w:val="000000"/>
                <w:sz w:val="20"/>
                <w:szCs w:val="20"/>
              </w:rPr>
              <w:t>Other topic (as applicable)</w:t>
            </w:r>
          </w:p>
        </w:tc>
        <w:tc>
          <w:tcPr>
            <w:tcW w:w="1440" w:type="dxa"/>
            <w:shd w:val="clear" w:color="auto" w:fill="FFF2CC" w:themeFill="accent4" w:themeFillTint="33"/>
            <w:vAlign w:val="center"/>
          </w:tcPr>
          <w:p w14:paraId="66CDF4CA" w14:textId="77777777" w:rsidR="00A44A61" w:rsidRPr="00A44A61" w:rsidRDefault="00E52713" w:rsidP="00A44A61">
            <w:pPr>
              <w:tabs>
                <w:tab w:val="left" w:pos="360"/>
              </w:tabs>
              <w:spacing w:before="20" w:after="20"/>
              <w:jc w:val="center"/>
              <w:rPr>
                <w:rFonts w:ascii="Arial Narrow" w:hAnsi="Arial Narrow"/>
                <w:sz w:val="20"/>
                <w:szCs w:val="20"/>
              </w:rPr>
            </w:pPr>
            <w:sdt>
              <w:sdtPr>
                <w:rPr>
                  <w:rFonts w:ascii="Arial Narrow" w:hAnsi="Arial Narrow"/>
                  <w:sz w:val="20"/>
                  <w:szCs w:val="20"/>
                </w:rPr>
                <w:id w:val="-13303051"/>
                <w:placeholder>
                  <w:docPart w:val="9C67EDB59F5A43238194D138C7B63A04"/>
                </w:placeholder>
                <w:showingPlcHdr/>
                <w:dropDownList>
                  <w:listItem w:value="Choose an item."/>
                  <w:listItem w:displayText="Strongly Agree" w:value="Strongly Agree"/>
                  <w:listItem w:displayText="Agree" w:value="Agree"/>
                  <w:listItem w:displayText="Slightly Agree" w:value="Slightly Agree"/>
                  <w:listItem w:displayText="Slightly Disagree" w:value="Slightly Disagree"/>
                  <w:listItem w:displayText="Disagree" w:value="Disagree"/>
                  <w:listItem w:displayText="Strongly Disagree" w:value="Strongly Disagree"/>
                  <w:listItem w:displayText="Not Applicable " w:value="Not Applicable "/>
                </w:dropDownList>
              </w:sdtPr>
              <w:sdtEndPr/>
              <w:sdtContent>
                <w:r w:rsidR="00A44A61" w:rsidRPr="00A44A61">
                  <w:rPr>
                    <w:rFonts w:ascii="Arial Narrow" w:eastAsia="Calibri" w:hAnsi="Arial Narrow"/>
                    <w:color w:val="808080"/>
                    <w:sz w:val="20"/>
                    <w:szCs w:val="20"/>
                  </w:rPr>
                  <w:t>Choose an item.</w:t>
                </w:r>
              </w:sdtContent>
            </w:sdt>
          </w:p>
        </w:tc>
      </w:tr>
      <w:tr w:rsidR="00A44A61" w:rsidRPr="00A44A61" w14:paraId="0B5AE4B1" w14:textId="77777777" w:rsidTr="003F208B">
        <w:trPr>
          <w:trHeight w:val="395"/>
        </w:trPr>
        <w:tc>
          <w:tcPr>
            <w:tcW w:w="1710" w:type="dxa"/>
            <w:tcBorders>
              <w:top w:val="single" w:sz="4" w:space="0" w:color="000000"/>
              <w:left w:val="single" w:sz="4" w:space="0" w:color="000000"/>
              <w:bottom w:val="single" w:sz="4" w:space="0" w:color="000000"/>
            </w:tcBorders>
            <w:shd w:val="clear" w:color="auto" w:fill="auto"/>
            <w:vAlign w:val="center"/>
          </w:tcPr>
          <w:p w14:paraId="34F69807" w14:textId="77777777" w:rsidR="00A44A61" w:rsidRPr="00A44A61" w:rsidRDefault="00A44A61" w:rsidP="00A44A61">
            <w:pPr>
              <w:tabs>
                <w:tab w:val="left" w:pos="360"/>
              </w:tabs>
              <w:rPr>
                <w:rFonts w:ascii="Arial Narrow" w:hAnsi="Arial Narrow" w:cs="Arial"/>
                <w:sz w:val="18"/>
                <w:szCs w:val="18"/>
              </w:rPr>
            </w:pPr>
            <w:r w:rsidRPr="00A44A61">
              <w:rPr>
                <w:rFonts w:ascii="Arial Narrow" w:hAnsi="Arial Narrow" w:cs="Arial"/>
                <w:sz w:val="20"/>
                <w:szCs w:val="20"/>
              </w:rPr>
              <w:t>(7)  Other feedback</w:t>
            </w:r>
          </w:p>
        </w:tc>
        <w:tc>
          <w:tcPr>
            <w:tcW w:w="9180" w:type="dxa"/>
            <w:gridSpan w:val="4"/>
            <w:tcBorders>
              <w:top w:val="single" w:sz="4" w:space="0" w:color="000000"/>
              <w:left w:val="single" w:sz="4" w:space="0" w:color="000000"/>
              <w:bottom w:val="single" w:sz="4" w:space="0" w:color="000000"/>
            </w:tcBorders>
            <w:shd w:val="clear" w:color="auto" w:fill="FFF2CC" w:themeFill="accent4" w:themeFillTint="33"/>
            <w:vAlign w:val="center"/>
          </w:tcPr>
          <w:p w14:paraId="73331FE1" w14:textId="77777777" w:rsidR="00A44A61" w:rsidRPr="00A44A61" w:rsidRDefault="00A44A61" w:rsidP="00A44A61">
            <w:pPr>
              <w:tabs>
                <w:tab w:val="left" w:pos="360"/>
              </w:tabs>
              <w:spacing w:before="20" w:after="20"/>
              <w:jc w:val="center"/>
              <w:rPr>
                <w:rFonts w:ascii="Arial Narrow" w:hAnsi="Arial Narrow" w:cs="Arial"/>
              </w:rPr>
            </w:pPr>
          </w:p>
        </w:tc>
      </w:tr>
    </w:tbl>
    <w:p w14:paraId="33F32AE4" w14:textId="77777777" w:rsidR="00A96977" w:rsidRDefault="00A96977" w:rsidP="00A96977">
      <w:pPr>
        <w:rPr>
          <w:rFonts w:ascii="Arial Nova" w:hAnsi="Arial Nova" w:cs="Arial"/>
          <w:b/>
          <w:sz w:val="20"/>
          <w:szCs w:val="20"/>
        </w:rPr>
      </w:pPr>
    </w:p>
    <w:p w14:paraId="436E623D" w14:textId="77777777" w:rsidR="00A96977" w:rsidRDefault="00A96977" w:rsidP="00A96977">
      <w:pPr>
        <w:rPr>
          <w:rFonts w:ascii="Arial Nova" w:hAnsi="Arial Nova" w:cs="Arial"/>
          <w:b/>
          <w:sz w:val="20"/>
          <w:szCs w:val="20"/>
        </w:rPr>
      </w:pPr>
    </w:p>
    <w:p w14:paraId="008DBEAA" w14:textId="5CA51047" w:rsidR="00A96977" w:rsidRPr="00A44A61" w:rsidRDefault="00A96977" w:rsidP="00A96977">
      <w:pPr>
        <w:rPr>
          <w:rFonts w:ascii="Arial Nova" w:hAnsi="Arial Nova" w:cs="Arial"/>
          <w:b/>
          <w:sz w:val="20"/>
          <w:szCs w:val="20"/>
        </w:rPr>
      </w:pPr>
      <w:r w:rsidRPr="00A44A61">
        <w:rPr>
          <w:rFonts w:ascii="Arial Nova" w:hAnsi="Arial Nova" w:cs="Arial"/>
          <w:b/>
          <w:sz w:val="20"/>
          <w:szCs w:val="20"/>
        </w:rPr>
        <w:t>Definitions:</w:t>
      </w:r>
    </w:p>
    <w:p w14:paraId="58D8249F" w14:textId="77777777" w:rsidR="00A96977" w:rsidRPr="00A44A61" w:rsidRDefault="00A96977" w:rsidP="00A96977">
      <w:pPr>
        <w:rPr>
          <w:rFonts w:ascii="Arial Nova" w:hAnsi="Arial Nova" w:cs="Arial"/>
          <w:sz w:val="20"/>
          <w:szCs w:val="20"/>
        </w:rPr>
      </w:pPr>
    </w:p>
    <w:p w14:paraId="7701CFAF" w14:textId="77777777" w:rsidR="00A96977" w:rsidRPr="00A44A61" w:rsidRDefault="00A96977" w:rsidP="00A96977">
      <w:pPr>
        <w:rPr>
          <w:rFonts w:ascii="Arial Nova" w:hAnsi="Arial Nova" w:cs="Arial"/>
          <w:sz w:val="20"/>
          <w:szCs w:val="20"/>
        </w:rPr>
      </w:pPr>
      <w:r w:rsidRPr="00A44A61">
        <w:rPr>
          <w:rFonts w:ascii="Arial Nova" w:hAnsi="Arial Nova" w:cs="Arial"/>
          <w:b/>
          <w:sz w:val="20"/>
          <w:szCs w:val="20"/>
        </w:rPr>
        <w:t xml:space="preserve">Tribal/Organizational Leadership Support, Governance, and Administration: </w:t>
      </w:r>
      <w:r w:rsidRPr="00A44A61">
        <w:rPr>
          <w:rFonts w:ascii="Arial Nova" w:hAnsi="Arial Nova" w:cs="Arial"/>
          <w:sz w:val="20"/>
          <w:szCs w:val="20"/>
        </w:rPr>
        <w:t>Refers to the administrative management and structure your program operates within, and the responsibility for ensuring successful implementation and oversight of your program. This also includes ensuring fiscal planning and oversight of your program, lead collaborative partners including subcontractors, advisory committee and legal oversight.</w:t>
      </w:r>
    </w:p>
    <w:p w14:paraId="1B8975C5" w14:textId="77777777" w:rsidR="00A96977" w:rsidRPr="00A44A61" w:rsidRDefault="00A96977" w:rsidP="00A96977">
      <w:pPr>
        <w:rPr>
          <w:rFonts w:ascii="Arial Nova" w:hAnsi="Arial Nova" w:cs="Arial"/>
          <w:b/>
          <w:bCs/>
          <w:sz w:val="20"/>
          <w:szCs w:val="20"/>
        </w:rPr>
      </w:pPr>
    </w:p>
    <w:p w14:paraId="0377D086" w14:textId="77777777" w:rsidR="00A96977" w:rsidRPr="00A44A61" w:rsidRDefault="00A96977" w:rsidP="00A96977">
      <w:pPr>
        <w:rPr>
          <w:rFonts w:ascii="Arial Nova" w:hAnsi="Arial Nova" w:cs="Arial"/>
          <w:sz w:val="20"/>
          <w:szCs w:val="20"/>
        </w:rPr>
      </w:pPr>
      <w:r w:rsidRPr="00A44A61">
        <w:rPr>
          <w:rFonts w:ascii="Arial Nova" w:hAnsi="Arial Nova" w:cs="Arial"/>
          <w:b/>
          <w:bCs/>
          <w:sz w:val="20"/>
          <w:szCs w:val="20"/>
        </w:rPr>
        <w:t xml:space="preserve">Quality Workforce/Program Workforce and Management: </w:t>
      </w:r>
      <w:r w:rsidRPr="00A44A61">
        <w:rPr>
          <w:rFonts w:ascii="Arial Nova" w:hAnsi="Arial Nova" w:cs="Arial"/>
          <w:sz w:val="20"/>
          <w:szCs w:val="20"/>
        </w:rPr>
        <w:t>Refers to efforts to provide support and professional development to staff such as staff recruitment and hiring, professional development, staff retention, training to ensure well-trained, competent staff beyond model developer provided activities and high quality reflective, clinical, and administrative supervision.</w:t>
      </w:r>
    </w:p>
    <w:p w14:paraId="268762DF" w14:textId="77777777" w:rsidR="00A96977" w:rsidRPr="00A44A61" w:rsidRDefault="00A96977" w:rsidP="00A96977">
      <w:pPr>
        <w:rPr>
          <w:rFonts w:ascii="Arial Nova" w:hAnsi="Arial Nova" w:cs="Arial"/>
          <w:b/>
          <w:bCs/>
          <w:sz w:val="20"/>
          <w:szCs w:val="20"/>
        </w:rPr>
      </w:pPr>
    </w:p>
    <w:p w14:paraId="32E8D5B6" w14:textId="77777777" w:rsidR="00A96977" w:rsidRPr="00A44A61" w:rsidRDefault="00A96977" w:rsidP="00A96977">
      <w:pPr>
        <w:rPr>
          <w:rFonts w:ascii="Arial Nova" w:hAnsi="Arial Nova" w:cs="Arial"/>
          <w:sz w:val="20"/>
          <w:szCs w:val="20"/>
        </w:rPr>
      </w:pPr>
      <w:r w:rsidRPr="00A44A61">
        <w:rPr>
          <w:rFonts w:ascii="Arial Nova" w:hAnsi="Arial Nova" w:cs="Arial"/>
          <w:b/>
          <w:bCs/>
          <w:sz w:val="20"/>
          <w:szCs w:val="20"/>
        </w:rPr>
        <w:t xml:space="preserve">Fidelity Monitoring/Model Fidelity (High-Quality Program): </w:t>
      </w:r>
      <w:r w:rsidRPr="00A44A61">
        <w:rPr>
          <w:rFonts w:ascii="Arial Nova" w:hAnsi="Arial Nova" w:cs="Arial"/>
          <w:sz w:val="20"/>
          <w:szCs w:val="20"/>
        </w:rPr>
        <w:t>Refers to your programs use or access to curriculum and other materials to implement the home visiting model and whether the materials were useful, any training and professional development support obtained from the home visiting model(s) and whether the training helped when implementing the program. This also includes activities providing high quality home visiting program services such as ensuring the selected home visiting model(s) are being implemented with fidelity, making sure all staff delivers home visits the way the model was intended and developing and documenting program operations, policies and procedures to support implementation fidelity and program quality.</w:t>
      </w:r>
    </w:p>
    <w:p w14:paraId="295B72A6" w14:textId="77777777" w:rsidR="00A96977" w:rsidRPr="00A44A61" w:rsidRDefault="00A96977" w:rsidP="00A96977">
      <w:pPr>
        <w:rPr>
          <w:rFonts w:ascii="Arial Nova" w:hAnsi="Arial Nova" w:cs="Arial"/>
          <w:b/>
          <w:sz w:val="20"/>
          <w:szCs w:val="20"/>
        </w:rPr>
      </w:pPr>
    </w:p>
    <w:p w14:paraId="344A0161" w14:textId="77777777" w:rsidR="00A96977" w:rsidRPr="00A44A61" w:rsidRDefault="00A96977" w:rsidP="00A96977">
      <w:pPr>
        <w:rPr>
          <w:rFonts w:ascii="Arial Nova" w:hAnsi="Arial Nova" w:cs="Arial"/>
          <w:sz w:val="20"/>
          <w:szCs w:val="20"/>
        </w:rPr>
      </w:pPr>
      <w:r w:rsidRPr="00A44A61">
        <w:rPr>
          <w:rFonts w:ascii="Arial Nova" w:hAnsi="Arial Nova" w:cs="Arial"/>
          <w:b/>
          <w:sz w:val="20"/>
          <w:szCs w:val="20"/>
        </w:rPr>
        <w:t>Community and Partner Engagement</w:t>
      </w:r>
      <w:r w:rsidRPr="00A44A61">
        <w:rPr>
          <w:rFonts w:ascii="Arial Nova" w:hAnsi="Arial Nova" w:cs="Arial"/>
          <w:sz w:val="20"/>
          <w:szCs w:val="20"/>
        </w:rPr>
        <w:t>: Refers to how your program engages with the broader community(ies) (i.e. partner agencies, stakeholders within your community, tribal leadership, leadership within your organization, partner agencies, the families you serve) around your home visiting program.</w:t>
      </w:r>
    </w:p>
    <w:p w14:paraId="1623AD20" w14:textId="77777777" w:rsidR="00A96977" w:rsidRPr="00A44A61" w:rsidRDefault="00A96977" w:rsidP="00A96977">
      <w:pPr>
        <w:rPr>
          <w:rFonts w:ascii="Arial Nova" w:hAnsi="Arial Nova" w:cs="Arial"/>
          <w:b/>
          <w:bCs/>
          <w:sz w:val="20"/>
          <w:szCs w:val="20"/>
        </w:rPr>
      </w:pPr>
    </w:p>
    <w:p w14:paraId="71B551A7" w14:textId="77777777" w:rsidR="00A96977" w:rsidRPr="00A44A61" w:rsidRDefault="00A96977" w:rsidP="00A96977">
      <w:pPr>
        <w:rPr>
          <w:rFonts w:ascii="Arial Nova" w:hAnsi="Arial Nova" w:cs="Arial"/>
          <w:sz w:val="20"/>
          <w:szCs w:val="20"/>
        </w:rPr>
      </w:pPr>
      <w:r w:rsidRPr="00A44A61">
        <w:rPr>
          <w:rFonts w:ascii="Arial Nova" w:hAnsi="Arial Nova" w:cs="Arial"/>
          <w:b/>
          <w:bCs/>
          <w:sz w:val="20"/>
          <w:szCs w:val="20"/>
        </w:rPr>
        <w:t xml:space="preserve">Recruitment, Enrollment, and Engagement of Families: </w:t>
      </w:r>
      <w:r w:rsidRPr="00A44A61">
        <w:rPr>
          <w:rFonts w:ascii="Arial Nova" w:hAnsi="Arial Nova" w:cs="Arial"/>
          <w:sz w:val="20"/>
          <w:szCs w:val="20"/>
        </w:rPr>
        <w:t>Refers to your programs efforts to recruit, engage, and retain program participants, including progress on meeting objectives related to recruitment of families, engaging families, retention of families and completion of the program.</w:t>
      </w:r>
    </w:p>
    <w:p w14:paraId="540A7A3D" w14:textId="77777777" w:rsidR="00A96977" w:rsidRPr="00A44A61" w:rsidRDefault="00A96977" w:rsidP="00A96977">
      <w:pPr>
        <w:rPr>
          <w:rFonts w:ascii="Arial Nova" w:hAnsi="Arial Nova" w:cs="Arial"/>
          <w:b/>
          <w:bCs/>
          <w:sz w:val="20"/>
          <w:szCs w:val="20"/>
        </w:rPr>
      </w:pPr>
    </w:p>
    <w:p w14:paraId="310058B1" w14:textId="77777777" w:rsidR="00A96977" w:rsidRPr="00A44A61" w:rsidRDefault="00A96977" w:rsidP="00A96977">
      <w:pPr>
        <w:rPr>
          <w:rFonts w:ascii="Arial Nova" w:hAnsi="Arial Nova" w:cs="Arial"/>
          <w:sz w:val="20"/>
          <w:szCs w:val="20"/>
        </w:rPr>
      </w:pPr>
      <w:r w:rsidRPr="00A44A61">
        <w:rPr>
          <w:rFonts w:ascii="Arial Nova" w:hAnsi="Arial Nova" w:cs="Arial"/>
          <w:b/>
          <w:bCs/>
          <w:sz w:val="20"/>
          <w:szCs w:val="20"/>
        </w:rPr>
        <w:t xml:space="preserve">Dissemination: </w:t>
      </w:r>
      <w:r w:rsidRPr="00A44A61">
        <w:rPr>
          <w:rFonts w:ascii="Arial Nova" w:hAnsi="Arial Nova" w:cs="Arial"/>
          <w:sz w:val="20"/>
          <w:szCs w:val="20"/>
        </w:rPr>
        <w:t>Refers your program’s dissemination plan and efforts such as your dissemination purpose and goals, target audiences for dissertation and information sharing, products and materials developed and methods used to share these products and materials (i.e. newsletter, pamphlets, social media).</w:t>
      </w:r>
    </w:p>
    <w:p w14:paraId="755752AB" w14:textId="77777777" w:rsidR="00A96977" w:rsidRPr="00A44A61" w:rsidRDefault="00A96977" w:rsidP="00A96977">
      <w:pPr>
        <w:rPr>
          <w:rFonts w:ascii="Arial Nova" w:hAnsi="Arial Nova" w:cs="Arial"/>
          <w:b/>
          <w:bCs/>
          <w:sz w:val="20"/>
          <w:szCs w:val="20"/>
        </w:rPr>
      </w:pPr>
    </w:p>
    <w:p w14:paraId="320B5831" w14:textId="77777777" w:rsidR="00A96977" w:rsidRPr="00A44A61" w:rsidRDefault="00A96977" w:rsidP="00A96977">
      <w:pPr>
        <w:rPr>
          <w:rFonts w:ascii="Arial Nova" w:hAnsi="Arial Nova" w:cs="Arial"/>
          <w:sz w:val="20"/>
          <w:szCs w:val="20"/>
        </w:rPr>
      </w:pPr>
      <w:r w:rsidRPr="00A44A61">
        <w:rPr>
          <w:rFonts w:ascii="Arial Nova" w:hAnsi="Arial Nova" w:cs="Arial"/>
          <w:b/>
          <w:bCs/>
          <w:sz w:val="20"/>
          <w:szCs w:val="20"/>
        </w:rPr>
        <w:t xml:space="preserve">Early Childhood Systems Building: </w:t>
      </w:r>
      <w:r w:rsidRPr="00A44A61">
        <w:rPr>
          <w:rFonts w:ascii="Arial Nova" w:hAnsi="Arial Nova" w:cs="Arial"/>
          <w:sz w:val="20"/>
          <w:szCs w:val="20"/>
        </w:rPr>
        <w:t>Refers to the development of a coordinated early childhood system, including coordination and collaboration between your home visiting program and other programs and resources for pregnant women, expectant fathers, young children, and families in the community(ies) this includes improving referrals and services between your program and others in the community and the partnerships your program has developed.</w:t>
      </w:r>
    </w:p>
    <w:p w14:paraId="78432331" w14:textId="77777777" w:rsidR="00A96977" w:rsidRPr="00A44A61" w:rsidRDefault="00A96977" w:rsidP="00A96977">
      <w:pPr>
        <w:rPr>
          <w:rFonts w:ascii="Arial Nova" w:hAnsi="Arial Nova" w:cs="Arial"/>
          <w:b/>
          <w:bCs/>
          <w:sz w:val="20"/>
          <w:szCs w:val="20"/>
        </w:rPr>
      </w:pPr>
    </w:p>
    <w:p w14:paraId="42AA155F" w14:textId="77777777" w:rsidR="00A96977" w:rsidRPr="00A44A61" w:rsidRDefault="00A96977" w:rsidP="00A96977">
      <w:pPr>
        <w:rPr>
          <w:rFonts w:ascii="Arial Nova" w:hAnsi="Arial Nova" w:cs="Arial"/>
          <w:sz w:val="20"/>
          <w:szCs w:val="20"/>
        </w:rPr>
      </w:pPr>
      <w:r w:rsidRPr="00A44A61">
        <w:rPr>
          <w:rFonts w:ascii="Arial Nova" w:hAnsi="Arial Nova" w:cs="Arial"/>
          <w:b/>
          <w:bCs/>
          <w:sz w:val="20"/>
          <w:szCs w:val="20"/>
        </w:rPr>
        <w:t xml:space="preserve">Policies and Procedures: </w:t>
      </w:r>
      <w:r w:rsidRPr="00A44A61">
        <w:rPr>
          <w:rFonts w:ascii="Arial Nova" w:hAnsi="Arial Nova" w:cs="Arial"/>
          <w:sz w:val="20"/>
          <w:szCs w:val="20"/>
        </w:rPr>
        <w:t xml:space="preserve">Refers to your programs policies and procedures that are existing or need to be revised, refined or developed, strategies for engaging program staff and other stakeholders in the </w:t>
      </w:r>
      <w:r w:rsidRPr="00A44A61">
        <w:rPr>
          <w:rFonts w:ascii="Arial Nova" w:hAnsi="Arial Nova" w:cs="Arial"/>
          <w:sz w:val="20"/>
          <w:szCs w:val="20"/>
        </w:rPr>
        <w:lastRenderedPageBreak/>
        <w:t>development of your programs policies and procedures manual and activities to ensure regular utilization and review of your programs policies and procedures manual.</w:t>
      </w:r>
    </w:p>
    <w:p w14:paraId="1202C00C" w14:textId="77777777" w:rsidR="00A96977" w:rsidRPr="00A44A61" w:rsidRDefault="00A96977" w:rsidP="00A96977">
      <w:pPr>
        <w:rPr>
          <w:rFonts w:ascii="Arial Nova" w:hAnsi="Arial Nova" w:cs="Arial"/>
          <w:b/>
          <w:bCs/>
          <w:sz w:val="20"/>
          <w:szCs w:val="20"/>
        </w:rPr>
      </w:pPr>
    </w:p>
    <w:p w14:paraId="0E8E3A5E" w14:textId="77777777" w:rsidR="00A96977" w:rsidRPr="00A44A61" w:rsidRDefault="00A96977" w:rsidP="00A96977">
      <w:pPr>
        <w:rPr>
          <w:rFonts w:ascii="Arial Nova" w:hAnsi="Arial Nova" w:cs="Arial"/>
          <w:sz w:val="20"/>
          <w:szCs w:val="20"/>
        </w:rPr>
      </w:pPr>
      <w:r w:rsidRPr="00A44A61">
        <w:rPr>
          <w:rFonts w:ascii="Arial Nova" w:hAnsi="Arial Nova" w:cs="Arial"/>
          <w:b/>
          <w:bCs/>
          <w:sz w:val="20"/>
          <w:szCs w:val="20"/>
        </w:rPr>
        <w:t xml:space="preserve">Sustainability: </w:t>
      </w:r>
      <w:r w:rsidRPr="00A44A61">
        <w:rPr>
          <w:rFonts w:ascii="Arial Nova" w:hAnsi="Arial Nova" w:cs="Arial"/>
          <w:sz w:val="20"/>
          <w:szCs w:val="20"/>
        </w:rPr>
        <w:t>Refers to how your program builds and ensures sustainability after the grant has ended including how your program engages with other tribal or organizational leaders, assesses the current infrastructure and resources for retaining and extending home visiting services beyond the federal funding period and how your program identifies resources that potentially may be leveraged to sustain home visiting (i.e. collaboration with service partners, various funding streams both private and public).</w:t>
      </w:r>
    </w:p>
    <w:p w14:paraId="0161EFDC" w14:textId="77777777" w:rsidR="00A96977" w:rsidRPr="004B775F" w:rsidRDefault="00A96977" w:rsidP="00A96977">
      <w:pPr>
        <w:rPr>
          <w:b/>
        </w:rPr>
      </w:pPr>
    </w:p>
    <w:p w14:paraId="66F7C088" w14:textId="2DD54622" w:rsidR="00094D39" w:rsidRDefault="00A44A61" w:rsidP="00A96977">
      <w:pPr>
        <w:rPr>
          <w:rFonts w:ascii="Arial Narrow" w:hAnsi="Arial Narrow"/>
        </w:rPr>
      </w:pPr>
      <w:r w:rsidRPr="00A44A61">
        <w:rPr>
          <w:rFonts w:ascii="Arial Narrow" w:hAnsi="Arial Narrow"/>
        </w:rPr>
        <w:ptab w:relativeTo="margin" w:alignment="right" w:leader="none"/>
      </w:r>
    </w:p>
    <w:p w14:paraId="3E1BD192" w14:textId="7DDFE972" w:rsidR="00A44A61" w:rsidRPr="00A44A61" w:rsidRDefault="00094D39" w:rsidP="00A96977">
      <w:pPr>
        <w:tabs>
          <w:tab w:val="center" w:pos="4320"/>
          <w:tab w:val="right" w:pos="8640"/>
        </w:tabs>
        <w:jc w:val="center"/>
        <w:rPr>
          <w:rFonts w:ascii="Arial Nova" w:hAnsi="Arial Nova" w:cs="Arial"/>
          <w:sz w:val="20"/>
          <w:szCs w:val="20"/>
        </w:rPr>
      </w:pPr>
      <w:r>
        <w:rPr>
          <w:rFonts w:ascii="Arial Narrow" w:hAnsi="Arial Narrow"/>
        </w:rPr>
        <w:tab/>
      </w:r>
      <w:r>
        <w:rPr>
          <w:rFonts w:ascii="Arial Narrow" w:hAnsi="Arial Narrow"/>
        </w:rPr>
        <w:tab/>
      </w:r>
    </w:p>
    <w:p w14:paraId="2507323A" w14:textId="77777777" w:rsidR="00A44A61" w:rsidRPr="004B775F" w:rsidRDefault="00A44A61" w:rsidP="004B775F">
      <w:pPr>
        <w:rPr>
          <w:b/>
        </w:rPr>
      </w:pPr>
    </w:p>
    <w:sectPr w:rsidR="00A44A61" w:rsidRPr="004B775F" w:rsidSect="00194AC6">
      <w:headerReference w:type="default" r:id="rId20"/>
      <w:footerReference w:type="default" r:id="rId2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3A0BDA" w14:textId="77777777" w:rsidR="00763624" w:rsidRDefault="00763624">
      <w:r>
        <w:separator/>
      </w:r>
    </w:p>
  </w:endnote>
  <w:endnote w:type="continuationSeparator" w:id="0">
    <w:p w14:paraId="4BEC668E" w14:textId="77777777" w:rsidR="00763624" w:rsidRDefault="00763624">
      <w:r>
        <w:continuationSeparator/>
      </w:r>
    </w:p>
  </w:endnote>
  <w:endnote w:type="continuationNotice" w:id="1">
    <w:p w14:paraId="46392FEC" w14:textId="77777777" w:rsidR="00763624" w:rsidRDefault="007636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Nova">
    <w:altName w:val="Arial"/>
    <w:charset w:val="00"/>
    <w:family w:val="swiss"/>
    <w:pitch w:val="variable"/>
    <w:sig w:usb0="0000028F" w:usb1="00000002"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628AEE" w14:textId="6AD94959" w:rsidR="00763624" w:rsidRDefault="00763624">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E52713">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56DB27" w14:textId="77777777" w:rsidR="00763624" w:rsidRDefault="00763624">
      <w:r>
        <w:separator/>
      </w:r>
    </w:p>
  </w:footnote>
  <w:footnote w:type="continuationSeparator" w:id="0">
    <w:p w14:paraId="1C021171" w14:textId="77777777" w:rsidR="00763624" w:rsidRDefault="00763624">
      <w:r>
        <w:continuationSeparator/>
      </w:r>
    </w:p>
  </w:footnote>
  <w:footnote w:type="continuationNotice" w:id="1">
    <w:p w14:paraId="123F1020" w14:textId="77777777" w:rsidR="00763624" w:rsidRDefault="007636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9159D4" w14:textId="77777777" w:rsidR="00763624" w:rsidRDefault="0076362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4C97D48"/>
    <w:multiLevelType w:val="hybridMultilevel"/>
    <w:tmpl w:val="9D485BC4"/>
    <w:lvl w:ilvl="0" w:tplc="61BC0956">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2371317"/>
    <w:multiLevelType w:val="multilevel"/>
    <w:tmpl w:val="1C7E8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3C716B4"/>
    <w:multiLevelType w:val="hybridMultilevel"/>
    <w:tmpl w:val="428A37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7">
    <w:nsid w:val="71924663"/>
    <w:multiLevelType w:val="multilevel"/>
    <w:tmpl w:val="EE141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nsid w:val="7A6075A8"/>
    <w:multiLevelType w:val="hybridMultilevel"/>
    <w:tmpl w:val="0756E4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21"/>
  </w:num>
  <w:num w:numId="3">
    <w:abstractNumId w:val="19"/>
  </w:num>
  <w:num w:numId="4">
    <w:abstractNumId w:val="22"/>
  </w:num>
  <w:num w:numId="5">
    <w:abstractNumId w:val="3"/>
  </w:num>
  <w:num w:numId="6">
    <w:abstractNumId w:val="1"/>
  </w:num>
  <w:num w:numId="7">
    <w:abstractNumId w:val="9"/>
  </w:num>
  <w:num w:numId="8">
    <w:abstractNumId w:val="16"/>
  </w:num>
  <w:num w:numId="9">
    <w:abstractNumId w:val="10"/>
  </w:num>
  <w:num w:numId="10">
    <w:abstractNumId w:val="2"/>
  </w:num>
  <w:num w:numId="11">
    <w:abstractNumId w:val="6"/>
  </w:num>
  <w:num w:numId="12">
    <w:abstractNumId w:val="8"/>
  </w:num>
  <w:num w:numId="13">
    <w:abstractNumId w:val="0"/>
  </w:num>
  <w:num w:numId="14">
    <w:abstractNumId w:val="18"/>
  </w:num>
  <w:num w:numId="15">
    <w:abstractNumId w:val="15"/>
  </w:num>
  <w:num w:numId="16">
    <w:abstractNumId w:val="12"/>
  </w:num>
  <w:num w:numId="17">
    <w:abstractNumId w:val="4"/>
  </w:num>
  <w:num w:numId="18">
    <w:abstractNumId w:val="5"/>
  </w:num>
  <w:num w:numId="19">
    <w:abstractNumId w:val="13"/>
  </w:num>
  <w:num w:numId="20">
    <w:abstractNumId w:val="17"/>
  </w:num>
  <w:num w:numId="21">
    <w:abstractNumId w:val="7"/>
  </w:num>
  <w:num w:numId="22">
    <w:abstractNumId w:val="20"/>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U0MDSxNDW0NDUxszRU0lEKTi0uzszPAykwrAUAisuI9CwAAAA="/>
  </w:docVars>
  <w:rsids>
    <w:rsidRoot w:val="00D6383F"/>
    <w:rsid w:val="0001027E"/>
    <w:rsid w:val="00023A57"/>
    <w:rsid w:val="000315BE"/>
    <w:rsid w:val="00036E06"/>
    <w:rsid w:val="00047A64"/>
    <w:rsid w:val="00067329"/>
    <w:rsid w:val="000735B1"/>
    <w:rsid w:val="000867C8"/>
    <w:rsid w:val="00094D39"/>
    <w:rsid w:val="000B2838"/>
    <w:rsid w:val="000B6E12"/>
    <w:rsid w:val="000D44CA"/>
    <w:rsid w:val="000E200B"/>
    <w:rsid w:val="000E7876"/>
    <w:rsid w:val="000F68BE"/>
    <w:rsid w:val="001012DA"/>
    <w:rsid w:val="001927A4"/>
    <w:rsid w:val="00194AC6"/>
    <w:rsid w:val="001A23B0"/>
    <w:rsid w:val="001A25CC"/>
    <w:rsid w:val="001B0AAA"/>
    <w:rsid w:val="001C39F7"/>
    <w:rsid w:val="001D68B4"/>
    <w:rsid w:val="00227F59"/>
    <w:rsid w:val="00230B8A"/>
    <w:rsid w:val="00237B48"/>
    <w:rsid w:val="0024521E"/>
    <w:rsid w:val="00251E91"/>
    <w:rsid w:val="00253B7E"/>
    <w:rsid w:val="00263C3D"/>
    <w:rsid w:val="00274D0B"/>
    <w:rsid w:val="002B052D"/>
    <w:rsid w:val="002B34CD"/>
    <w:rsid w:val="002B3C95"/>
    <w:rsid w:val="002D0B92"/>
    <w:rsid w:val="002D17B0"/>
    <w:rsid w:val="003841C0"/>
    <w:rsid w:val="003A31E4"/>
    <w:rsid w:val="003C7BE9"/>
    <w:rsid w:val="003D137A"/>
    <w:rsid w:val="003D1EA5"/>
    <w:rsid w:val="003D5BBE"/>
    <w:rsid w:val="003E0D6C"/>
    <w:rsid w:val="003E3C61"/>
    <w:rsid w:val="003F1C5B"/>
    <w:rsid w:val="003F208B"/>
    <w:rsid w:val="003F2260"/>
    <w:rsid w:val="004035FA"/>
    <w:rsid w:val="00412518"/>
    <w:rsid w:val="00430048"/>
    <w:rsid w:val="00434E33"/>
    <w:rsid w:val="00441434"/>
    <w:rsid w:val="0045264C"/>
    <w:rsid w:val="004876EC"/>
    <w:rsid w:val="004A47CB"/>
    <w:rsid w:val="004B682E"/>
    <w:rsid w:val="004B775F"/>
    <w:rsid w:val="004D6E14"/>
    <w:rsid w:val="005009B0"/>
    <w:rsid w:val="00526BC7"/>
    <w:rsid w:val="005A1006"/>
    <w:rsid w:val="005D0B9D"/>
    <w:rsid w:val="005E4C0F"/>
    <w:rsid w:val="005E714A"/>
    <w:rsid w:val="005F693D"/>
    <w:rsid w:val="00604FEC"/>
    <w:rsid w:val="006140A0"/>
    <w:rsid w:val="00636621"/>
    <w:rsid w:val="00642B49"/>
    <w:rsid w:val="00677A2F"/>
    <w:rsid w:val="006832D9"/>
    <w:rsid w:val="00691AE3"/>
    <w:rsid w:val="0069403B"/>
    <w:rsid w:val="006B6D5D"/>
    <w:rsid w:val="006F3DDE"/>
    <w:rsid w:val="00704678"/>
    <w:rsid w:val="007425E7"/>
    <w:rsid w:val="0075773E"/>
    <w:rsid w:val="00763624"/>
    <w:rsid w:val="007D31B1"/>
    <w:rsid w:val="007E2571"/>
    <w:rsid w:val="007F7080"/>
    <w:rsid w:val="00802607"/>
    <w:rsid w:val="008101A5"/>
    <w:rsid w:val="00817350"/>
    <w:rsid w:val="00822664"/>
    <w:rsid w:val="00830827"/>
    <w:rsid w:val="00843796"/>
    <w:rsid w:val="00866B59"/>
    <w:rsid w:val="00895229"/>
    <w:rsid w:val="008965D9"/>
    <w:rsid w:val="008A0BEB"/>
    <w:rsid w:val="008B2EB3"/>
    <w:rsid w:val="008D2A9C"/>
    <w:rsid w:val="008F0203"/>
    <w:rsid w:val="008F50D4"/>
    <w:rsid w:val="009239AA"/>
    <w:rsid w:val="00932C76"/>
    <w:rsid w:val="00935ADA"/>
    <w:rsid w:val="00946B6C"/>
    <w:rsid w:val="00955A71"/>
    <w:rsid w:val="0096108F"/>
    <w:rsid w:val="009C13B9"/>
    <w:rsid w:val="009C643D"/>
    <w:rsid w:val="009D01A2"/>
    <w:rsid w:val="009E215F"/>
    <w:rsid w:val="009F5923"/>
    <w:rsid w:val="00A064EC"/>
    <w:rsid w:val="00A07D30"/>
    <w:rsid w:val="00A403BB"/>
    <w:rsid w:val="00A44A61"/>
    <w:rsid w:val="00A50B0A"/>
    <w:rsid w:val="00A674DF"/>
    <w:rsid w:val="00A83AA6"/>
    <w:rsid w:val="00A934D6"/>
    <w:rsid w:val="00A96263"/>
    <w:rsid w:val="00A96977"/>
    <w:rsid w:val="00AE1809"/>
    <w:rsid w:val="00AE247F"/>
    <w:rsid w:val="00B12DF0"/>
    <w:rsid w:val="00B54746"/>
    <w:rsid w:val="00B80D76"/>
    <w:rsid w:val="00BA2105"/>
    <w:rsid w:val="00BA7E06"/>
    <w:rsid w:val="00BB43B5"/>
    <w:rsid w:val="00BB5345"/>
    <w:rsid w:val="00BB6219"/>
    <w:rsid w:val="00BD290F"/>
    <w:rsid w:val="00C14CC4"/>
    <w:rsid w:val="00C33C52"/>
    <w:rsid w:val="00C40D8B"/>
    <w:rsid w:val="00C42326"/>
    <w:rsid w:val="00C6138B"/>
    <w:rsid w:val="00C70772"/>
    <w:rsid w:val="00C8407A"/>
    <w:rsid w:val="00C8488C"/>
    <w:rsid w:val="00C86E91"/>
    <w:rsid w:val="00CA2650"/>
    <w:rsid w:val="00CB1078"/>
    <w:rsid w:val="00CC6FAF"/>
    <w:rsid w:val="00CC76FF"/>
    <w:rsid w:val="00CD513C"/>
    <w:rsid w:val="00CF6542"/>
    <w:rsid w:val="00D22482"/>
    <w:rsid w:val="00D24698"/>
    <w:rsid w:val="00D265CC"/>
    <w:rsid w:val="00D43EF0"/>
    <w:rsid w:val="00D6383F"/>
    <w:rsid w:val="00D859DE"/>
    <w:rsid w:val="00DB59D0"/>
    <w:rsid w:val="00DC33D3"/>
    <w:rsid w:val="00E26329"/>
    <w:rsid w:val="00E40B50"/>
    <w:rsid w:val="00E50293"/>
    <w:rsid w:val="00E52713"/>
    <w:rsid w:val="00E65FFC"/>
    <w:rsid w:val="00E744EA"/>
    <w:rsid w:val="00E80951"/>
    <w:rsid w:val="00E86CC6"/>
    <w:rsid w:val="00EA05DE"/>
    <w:rsid w:val="00EB56B3"/>
    <w:rsid w:val="00ED6492"/>
    <w:rsid w:val="00EF2095"/>
    <w:rsid w:val="00F06866"/>
    <w:rsid w:val="00F15956"/>
    <w:rsid w:val="00F16B38"/>
    <w:rsid w:val="00F24CFC"/>
    <w:rsid w:val="00F3170F"/>
    <w:rsid w:val="00F976B0"/>
    <w:rsid w:val="00FA6DE7"/>
    <w:rsid w:val="00FC0A8E"/>
    <w:rsid w:val="00FE2FA6"/>
    <w:rsid w:val="00FE3DF2"/>
    <w:rsid w:val="00FE7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5DA41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link w:val="FooterChar"/>
    <w:uiPriority w:val="99"/>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uiPriority w:val="59"/>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FootnoteText">
    <w:name w:val="footnote text"/>
    <w:basedOn w:val="Normal"/>
    <w:link w:val="FootnoteTextChar"/>
    <w:uiPriority w:val="99"/>
    <w:rsid w:val="001012DA"/>
    <w:rPr>
      <w:sz w:val="20"/>
      <w:szCs w:val="20"/>
    </w:rPr>
  </w:style>
  <w:style w:type="character" w:customStyle="1" w:styleId="FootnoteTextChar">
    <w:name w:val="Footnote Text Char"/>
    <w:basedOn w:val="DefaultParagraphFont"/>
    <w:link w:val="FootnoteText"/>
    <w:uiPriority w:val="99"/>
    <w:rsid w:val="001012DA"/>
  </w:style>
  <w:style w:type="character" w:styleId="FootnoteReference">
    <w:name w:val="footnote reference"/>
    <w:uiPriority w:val="99"/>
    <w:rsid w:val="001012DA"/>
    <w:rPr>
      <w:vertAlign w:val="superscript"/>
    </w:rPr>
  </w:style>
  <w:style w:type="character" w:customStyle="1" w:styleId="FooterChar">
    <w:name w:val="Footer Char"/>
    <w:link w:val="Footer"/>
    <w:uiPriority w:val="99"/>
    <w:rsid w:val="00A44A61"/>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link w:val="FooterChar"/>
    <w:uiPriority w:val="99"/>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uiPriority w:val="59"/>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FootnoteText">
    <w:name w:val="footnote text"/>
    <w:basedOn w:val="Normal"/>
    <w:link w:val="FootnoteTextChar"/>
    <w:uiPriority w:val="99"/>
    <w:rsid w:val="001012DA"/>
    <w:rPr>
      <w:sz w:val="20"/>
      <w:szCs w:val="20"/>
    </w:rPr>
  </w:style>
  <w:style w:type="character" w:customStyle="1" w:styleId="FootnoteTextChar">
    <w:name w:val="Footnote Text Char"/>
    <w:basedOn w:val="DefaultParagraphFont"/>
    <w:link w:val="FootnoteText"/>
    <w:uiPriority w:val="99"/>
    <w:rsid w:val="001012DA"/>
  </w:style>
  <w:style w:type="character" w:styleId="FootnoteReference">
    <w:name w:val="footnote reference"/>
    <w:uiPriority w:val="99"/>
    <w:rsid w:val="001012DA"/>
    <w:rPr>
      <w:vertAlign w:val="superscript"/>
    </w:rPr>
  </w:style>
  <w:style w:type="character" w:customStyle="1" w:styleId="FooterChar">
    <w:name w:val="Footer Char"/>
    <w:link w:val="Footer"/>
    <w:uiPriority w:val="99"/>
    <w:rsid w:val="00A44A6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chico-jarillo@zerotothree.or" TargetMode="External"/><Relationship Id="rId18" Type="http://schemas.openxmlformats.org/officeDocument/2006/relationships/control" Target="activeX/activeX4.xml"/><Relationship Id="rId3" Type="http://schemas.openxmlformats.org/officeDocument/2006/relationships/customXml" Target="../customXml/item3.xml"/><Relationship Id="rId21" Type="http://schemas.openxmlformats.org/officeDocument/2006/relationships/footer" Target="footer1.xml"/><Relationship Id="rId7" Type="http://schemas.microsoft.com/office/2007/relationships/stylesWithEffects" Target="stylesWithEffects.xml"/><Relationship Id="rId12" Type="http://schemas.openxmlformats.org/officeDocument/2006/relationships/hyperlink" Target="mailto:psmith@zerotothree.org" TargetMode="External"/><Relationship Id="rId17" Type="http://schemas.openxmlformats.org/officeDocument/2006/relationships/control" Target="activeX/activeX3.xml"/><Relationship Id="rId2" Type="http://schemas.openxmlformats.org/officeDocument/2006/relationships/customXml" Target="../customXml/item2.xml"/><Relationship Id="rId16" Type="http://schemas.openxmlformats.org/officeDocument/2006/relationships/control" Target="activeX/activeX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ntrol" Target="activeX/activeX1.xm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control" Target="activeX/activeX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wmf"/><Relationship Id="rId22"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F8CA3B0C28E4077B82952DCED48EA8D"/>
        <w:category>
          <w:name w:val="General"/>
          <w:gallery w:val="placeholder"/>
        </w:category>
        <w:types>
          <w:type w:val="bbPlcHdr"/>
        </w:types>
        <w:behaviors>
          <w:behavior w:val="content"/>
        </w:behaviors>
        <w:guid w:val="{48745D1C-EF71-4BBA-A4C3-5EF24DD11435}"/>
      </w:docPartPr>
      <w:docPartBody>
        <w:p w:rsidR="001A07CF" w:rsidRDefault="001A07CF" w:rsidP="001A07CF">
          <w:pPr>
            <w:pStyle w:val="6F8CA3B0C28E4077B82952DCED48EA8D"/>
          </w:pPr>
          <w:r w:rsidRPr="00036B48">
            <w:rPr>
              <w:rStyle w:val="PlaceholderText"/>
              <w:rFonts w:ascii="Arial Narrow" w:hAnsi="Arial Narrow"/>
              <w:sz w:val="20"/>
              <w:szCs w:val="20"/>
            </w:rPr>
            <w:t>Choose an item.</w:t>
          </w:r>
        </w:p>
      </w:docPartBody>
    </w:docPart>
    <w:docPart>
      <w:docPartPr>
        <w:name w:val="7666408DE68D4DD7A277598CB9DAE181"/>
        <w:category>
          <w:name w:val="General"/>
          <w:gallery w:val="placeholder"/>
        </w:category>
        <w:types>
          <w:type w:val="bbPlcHdr"/>
        </w:types>
        <w:behaviors>
          <w:behavior w:val="content"/>
        </w:behaviors>
        <w:guid w:val="{7E582D0D-61F7-40D6-ADB4-DB596C37FB70}"/>
      </w:docPartPr>
      <w:docPartBody>
        <w:p w:rsidR="001A07CF" w:rsidRDefault="001A07CF" w:rsidP="001A07CF">
          <w:pPr>
            <w:pStyle w:val="7666408DE68D4DD7A277598CB9DAE181"/>
          </w:pPr>
          <w:r w:rsidRPr="00036B48">
            <w:rPr>
              <w:rStyle w:val="PlaceholderText"/>
              <w:rFonts w:ascii="Arial Narrow" w:hAnsi="Arial Narrow"/>
              <w:sz w:val="20"/>
              <w:szCs w:val="20"/>
            </w:rPr>
            <w:t>Choose an item.</w:t>
          </w:r>
        </w:p>
      </w:docPartBody>
    </w:docPart>
    <w:docPart>
      <w:docPartPr>
        <w:name w:val="AB3F36C421CE4C22848284458E09BD54"/>
        <w:category>
          <w:name w:val="General"/>
          <w:gallery w:val="placeholder"/>
        </w:category>
        <w:types>
          <w:type w:val="bbPlcHdr"/>
        </w:types>
        <w:behaviors>
          <w:behavior w:val="content"/>
        </w:behaviors>
        <w:guid w:val="{C81611EA-D075-456F-9E05-C5299E9BE865}"/>
      </w:docPartPr>
      <w:docPartBody>
        <w:p w:rsidR="001A07CF" w:rsidRDefault="001A07CF" w:rsidP="001A07CF">
          <w:pPr>
            <w:pStyle w:val="AB3F36C421CE4C22848284458E09BD54"/>
          </w:pPr>
          <w:r w:rsidRPr="00036B48">
            <w:rPr>
              <w:rStyle w:val="PlaceholderText"/>
              <w:rFonts w:ascii="Arial Narrow" w:hAnsi="Arial Narrow"/>
              <w:sz w:val="20"/>
              <w:szCs w:val="20"/>
            </w:rPr>
            <w:t>Choose an item.</w:t>
          </w:r>
        </w:p>
      </w:docPartBody>
    </w:docPart>
    <w:docPart>
      <w:docPartPr>
        <w:name w:val="8766ECB6BAD541769E58A88604759530"/>
        <w:category>
          <w:name w:val="General"/>
          <w:gallery w:val="placeholder"/>
        </w:category>
        <w:types>
          <w:type w:val="bbPlcHdr"/>
        </w:types>
        <w:behaviors>
          <w:behavior w:val="content"/>
        </w:behaviors>
        <w:guid w:val="{9A3F39F2-88BF-4C73-93C6-389CA481A78F}"/>
      </w:docPartPr>
      <w:docPartBody>
        <w:p w:rsidR="001A07CF" w:rsidRDefault="001A07CF" w:rsidP="001A07CF">
          <w:pPr>
            <w:pStyle w:val="8766ECB6BAD541769E58A88604759530"/>
          </w:pPr>
          <w:r w:rsidRPr="00036B48">
            <w:rPr>
              <w:rStyle w:val="PlaceholderText"/>
              <w:rFonts w:ascii="Arial Narrow" w:hAnsi="Arial Narrow"/>
              <w:sz w:val="20"/>
              <w:szCs w:val="20"/>
            </w:rPr>
            <w:t>Choose an item.</w:t>
          </w:r>
        </w:p>
      </w:docPartBody>
    </w:docPart>
    <w:docPart>
      <w:docPartPr>
        <w:name w:val="9BED598E9EFE476BB051574DD0C8BFA5"/>
        <w:category>
          <w:name w:val="General"/>
          <w:gallery w:val="placeholder"/>
        </w:category>
        <w:types>
          <w:type w:val="bbPlcHdr"/>
        </w:types>
        <w:behaviors>
          <w:behavior w:val="content"/>
        </w:behaviors>
        <w:guid w:val="{A2B7D04A-0608-4369-9DBF-C60781993496}"/>
      </w:docPartPr>
      <w:docPartBody>
        <w:p w:rsidR="001A07CF" w:rsidRDefault="001A07CF" w:rsidP="001A07CF">
          <w:pPr>
            <w:pStyle w:val="9BED598E9EFE476BB051574DD0C8BFA5"/>
          </w:pPr>
          <w:r w:rsidRPr="00036B48">
            <w:rPr>
              <w:rStyle w:val="PlaceholderText"/>
              <w:rFonts w:ascii="Arial Narrow" w:hAnsi="Arial Narrow"/>
              <w:sz w:val="20"/>
              <w:szCs w:val="20"/>
            </w:rPr>
            <w:t>Choose an item.</w:t>
          </w:r>
        </w:p>
      </w:docPartBody>
    </w:docPart>
    <w:docPart>
      <w:docPartPr>
        <w:name w:val="F84E71159CDD4C93947C716B51822BC9"/>
        <w:category>
          <w:name w:val="General"/>
          <w:gallery w:val="placeholder"/>
        </w:category>
        <w:types>
          <w:type w:val="bbPlcHdr"/>
        </w:types>
        <w:behaviors>
          <w:behavior w:val="content"/>
        </w:behaviors>
        <w:guid w:val="{E4D86D27-24E3-441E-8992-1D1EE703B1BF}"/>
      </w:docPartPr>
      <w:docPartBody>
        <w:p w:rsidR="001A07CF" w:rsidRDefault="001A07CF" w:rsidP="001A07CF">
          <w:pPr>
            <w:pStyle w:val="F84E71159CDD4C93947C716B51822BC9"/>
          </w:pPr>
          <w:r w:rsidRPr="00036B48">
            <w:rPr>
              <w:rStyle w:val="PlaceholderText"/>
              <w:rFonts w:ascii="Arial Narrow" w:hAnsi="Arial Narrow"/>
              <w:sz w:val="20"/>
              <w:szCs w:val="20"/>
            </w:rPr>
            <w:t>Choose an item.</w:t>
          </w:r>
        </w:p>
      </w:docPartBody>
    </w:docPart>
    <w:docPart>
      <w:docPartPr>
        <w:name w:val="B584055F61CE470883F1520BE188D7D2"/>
        <w:category>
          <w:name w:val="General"/>
          <w:gallery w:val="placeholder"/>
        </w:category>
        <w:types>
          <w:type w:val="bbPlcHdr"/>
        </w:types>
        <w:behaviors>
          <w:behavior w:val="content"/>
        </w:behaviors>
        <w:guid w:val="{914BDE09-6508-4AF4-BE5C-AC12B72EF2FC}"/>
      </w:docPartPr>
      <w:docPartBody>
        <w:p w:rsidR="001A07CF" w:rsidRDefault="001A07CF" w:rsidP="001A07CF">
          <w:pPr>
            <w:pStyle w:val="B584055F61CE470883F1520BE188D7D2"/>
          </w:pPr>
          <w:r w:rsidRPr="00036B48">
            <w:rPr>
              <w:rStyle w:val="PlaceholderText"/>
              <w:rFonts w:ascii="Arial Narrow" w:hAnsi="Arial Narrow"/>
              <w:sz w:val="20"/>
              <w:szCs w:val="20"/>
            </w:rPr>
            <w:t>Choose an item.</w:t>
          </w:r>
        </w:p>
      </w:docPartBody>
    </w:docPart>
    <w:docPart>
      <w:docPartPr>
        <w:name w:val="CFB3F8965D4C49BAB8D8BF5DBE300194"/>
        <w:category>
          <w:name w:val="General"/>
          <w:gallery w:val="placeholder"/>
        </w:category>
        <w:types>
          <w:type w:val="bbPlcHdr"/>
        </w:types>
        <w:behaviors>
          <w:behavior w:val="content"/>
        </w:behaviors>
        <w:guid w:val="{3C431C87-E6DE-4185-AD63-5B1C6E48B8E0}"/>
      </w:docPartPr>
      <w:docPartBody>
        <w:p w:rsidR="001A07CF" w:rsidRDefault="001A07CF" w:rsidP="001A07CF">
          <w:pPr>
            <w:pStyle w:val="CFB3F8965D4C49BAB8D8BF5DBE300194"/>
          </w:pPr>
          <w:r w:rsidRPr="00036B48">
            <w:rPr>
              <w:rStyle w:val="PlaceholderText"/>
              <w:rFonts w:ascii="Arial Narrow" w:hAnsi="Arial Narrow"/>
              <w:sz w:val="20"/>
              <w:szCs w:val="20"/>
            </w:rPr>
            <w:t>Choose an item.</w:t>
          </w:r>
        </w:p>
      </w:docPartBody>
    </w:docPart>
    <w:docPart>
      <w:docPartPr>
        <w:name w:val="8EB0B662132F4ABE90C82A3104019FF7"/>
        <w:category>
          <w:name w:val="General"/>
          <w:gallery w:val="placeholder"/>
        </w:category>
        <w:types>
          <w:type w:val="bbPlcHdr"/>
        </w:types>
        <w:behaviors>
          <w:behavior w:val="content"/>
        </w:behaviors>
        <w:guid w:val="{5AC5307D-86E9-4960-AE9A-6DACE48C32B4}"/>
      </w:docPartPr>
      <w:docPartBody>
        <w:p w:rsidR="001A07CF" w:rsidRDefault="001A07CF" w:rsidP="001A07CF">
          <w:pPr>
            <w:pStyle w:val="8EB0B662132F4ABE90C82A3104019FF7"/>
          </w:pPr>
          <w:r w:rsidRPr="00036B48">
            <w:rPr>
              <w:rStyle w:val="PlaceholderText"/>
              <w:rFonts w:ascii="Arial Narrow" w:hAnsi="Arial Narrow"/>
              <w:sz w:val="20"/>
              <w:szCs w:val="20"/>
            </w:rPr>
            <w:t>Choose an item.</w:t>
          </w:r>
        </w:p>
      </w:docPartBody>
    </w:docPart>
    <w:docPart>
      <w:docPartPr>
        <w:name w:val="4125912B500E4DAF94B7928574946D3A"/>
        <w:category>
          <w:name w:val="General"/>
          <w:gallery w:val="placeholder"/>
        </w:category>
        <w:types>
          <w:type w:val="bbPlcHdr"/>
        </w:types>
        <w:behaviors>
          <w:behavior w:val="content"/>
        </w:behaviors>
        <w:guid w:val="{AAE18327-C6BC-4523-8859-E16C9FAF3EFB}"/>
      </w:docPartPr>
      <w:docPartBody>
        <w:p w:rsidR="001A07CF" w:rsidRDefault="001A07CF" w:rsidP="001A07CF">
          <w:pPr>
            <w:pStyle w:val="4125912B500E4DAF94B7928574946D3A"/>
          </w:pPr>
          <w:r w:rsidRPr="00036B48">
            <w:rPr>
              <w:rStyle w:val="PlaceholderText"/>
              <w:rFonts w:ascii="Arial Narrow" w:hAnsi="Arial Narrow"/>
              <w:sz w:val="20"/>
              <w:szCs w:val="20"/>
            </w:rPr>
            <w:t>Choose an item.</w:t>
          </w:r>
        </w:p>
      </w:docPartBody>
    </w:docPart>
    <w:docPart>
      <w:docPartPr>
        <w:name w:val="7036E58743F44CFA92F7E8E7D4CA9D4C"/>
        <w:category>
          <w:name w:val="General"/>
          <w:gallery w:val="placeholder"/>
        </w:category>
        <w:types>
          <w:type w:val="bbPlcHdr"/>
        </w:types>
        <w:behaviors>
          <w:behavior w:val="content"/>
        </w:behaviors>
        <w:guid w:val="{48BDB7C7-FFF3-451B-8B83-681AF9E5920C}"/>
      </w:docPartPr>
      <w:docPartBody>
        <w:p w:rsidR="001A07CF" w:rsidRDefault="001A07CF" w:rsidP="001A07CF">
          <w:pPr>
            <w:pStyle w:val="7036E58743F44CFA92F7E8E7D4CA9D4C"/>
          </w:pPr>
          <w:r w:rsidRPr="00036B48">
            <w:rPr>
              <w:rStyle w:val="PlaceholderText"/>
              <w:rFonts w:ascii="Arial Narrow" w:hAnsi="Arial Narrow"/>
              <w:sz w:val="20"/>
              <w:szCs w:val="20"/>
            </w:rPr>
            <w:t>Choose an item.</w:t>
          </w:r>
        </w:p>
      </w:docPartBody>
    </w:docPart>
    <w:docPart>
      <w:docPartPr>
        <w:name w:val="FD05443C1C39400EB6FBE53C303CA41B"/>
        <w:category>
          <w:name w:val="General"/>
          <w:gallery w:val="placeholder"/>
        </w:category>
        <w:types>
          <w:type w:val="bbPlcHdr"/>
        </w:types>
        <w:behaviors>
          <w:behavior w:val="content"/>
        </w:behaviors>
        <w:guid w:val="{6F40F708-13F7-422A-B484-08D20A101F65}"/>
      </w:docPartPr>
      <w:docPartBody>
        <w:p w:rsidR="001A07CF" w:rsidRDefault="001A07CF" w:rsidP="001A07CF">
          <w:pPr>
            <w:pStyle w:val="FD05443C1C39400EB6FBE53C303CA41B"/>
          </w:pPr>
          <w:r w:rsidRPr="00036B48">
            <w:rPr>
              <w:rStyle w:val="PlaceholderText"/>
              <w:rFonts w:ascii="Arial Narrow" w:hAnsi="Arial Narrow"/>
              <w:sz w:val="20"/>
              <w:szCs w:val="20"/>
            </w:rPr>
            <w:t>Choose an item.</w:t>
          </w:r>
        </w:p>
      </w:docPartBody>
    </w:docPart>
    <w:docPart>
      <w:docPartPr>
        <w:name w:val="4D16A95DEAF742A6A15BBE07802F793B"/>
        <w:category>
          <w:name w:val="General"/>
          <w:gallery w:val="placeholder"/>
        </w:category>
        <w:types>
          <w:type w:val="bbPlcHdr"/>
        </w:types>
        <w:behaviors>
          <w:behavior w:val="content"/>
        </w:behaviors>
        <w:guid w:val="{130A769C-4F76-411F-9448-AF5F9AF41CF6}"/>
      </w:docPartPr>
      <w:docPartBody>
        <w:p w:rsidR="001A07CF" w:rsidRDefault="001A07CF" w:rsidP="001A07CF">
          <w:pPr>
            <w:pStyle w:val="4D16A95DEAF742A6A15BBE07802F793B"/>
          </w:pPr>
          <w:r w:rsidRPr="00036B48">
            <w:rPr>
              <w:rStyle w:val="PlaceholderText"/>
              <w:rFonts w:ascii="Arial Narrow" w:hAnsi="Arial Narrow"/>
              <w:sz w:val="20"/>
              <w:szCs w:val="20"/>
            </w:rPr>
            <w:t>Choose an item.</w:t>
          </w:r>
        </w:p>
      </w:docPartBody>
    </w:docPart>
    <w:docPart>
      <w:docPartPr>
        <w:name w:val="40FDC70BB9A145BCB7CAD8E8C8FE73B7"/>
        <w:category>
          <w:name w:val="General"/>
          <w:gallery w:val="placeholder"/>
        </w:category>
        <w:types>
          <w:type w:val="bbPlcHdr"/>
        </w:types>
        <w:behaviors>
          <w:behavior w:val="content"/>
        </w:behaviors>
        <w:guid w:val="{EF66384D-E2A2-4560-B81B-24BD4EFAE288}"/>
      </w:docPartPr>
      <w:docPartBody>
        <w:p w:rsidR="001A07CF" w:rsidRDefault="001A07CF" w:rsidP="001A07CF">
          <w:pPr>
            <w:pStyle w:val="40FDC70BB9A145BCB7CAD8E8C8FE73B7"/>
          </w:pPr>
          <w:r w:rsidRPr="00036B48">
            <w:rPr>
              <w:rStyle w:val="PlaceholderText"/>
              <w:rFonts w:ascii="Arial Narrow" w:hAnsi="Arial Narrow"/>
              <w:sz w:val="20"/>
              <w:szCs w:val="20"/>
            </w:rPr>
            <w:t>Choose an item.</w:t>
          </w:r>
        </w:p>
      </w:docPartBody>
    </w:docPart>
    <w:docPart>
      <w:docPartPr>
        <w:name w:val="F870866F6E5347E79CAEBE2C29A97D62"/>
        <w:category>
          <w:name w:val="General"/>
          <w:gallery w:val="placeholder"/>
        </w:category>
        <w:types>
          <w:type w:val="bbPlcHdr"/>
        </w:types>
        <w:behaviors>
          <w:behavior w:val="content"/>
        </w:behaviors>
        <w:guid w:val="{F91326D7-DFE8-40C4-A1EA-DB6316E4CCEB}"/>
      </w:docPartPr>
      <w:docPartBody>
        <w:p w:rsidR="001A07CF" w:rsidRDefault="001A07CF" w:rsidP="001A07CF">
          <w:pPr>
            <w:pStyle w:val="F870866F6E5347E79CAEBE2C29A97D62"/>
          </w:pPr>
          <w:r w:rsidRPr="00036B48">
            <w:rPr>
              <w:rStyle w:val="PlaceholderText"/>
              <w:rFonts w:ascii="Arial Narrow" w:hAnsi="Arial Narrow"/>
              <w:sz w:val="20"/>
              <w:szCs w:val="20"/>
            </w:rPr>
            <w:t>Choose an item.</w:t>
          </w:r>
        </w:p>
      </w:docPartBody>
    </w:docPart>
    <w:docPart>
      <w:docPartPr>
        <w:name w:val="AE387541A3AD4B5AABAA77FEB14A45FA"/>
        <w:category>
          <w:name w:val="General"/>
          <w:gallery w:val="placeholder"/>
        </w:category>
        <w:types>
          <w:type w:val="bbPlcHdr"/>
        </w:types>
        <w:behaviors>
          <w:behavior w:val="content"/>
        </w:behaviors>
        <w:guid w:val="{5C1617DD-2C7D-41BD-BD9A-F42A4683E1FB}"/>
      </w:docPartPr>
      <w:docPartBody>
        <w:p w:rsidR="001A07CF" w:rsidRDefault="001A07CF" w:rsidP="001A07CF">
          <w:pPr>
            <w:pStyle w:val="AE387541A3AD4B5AABAA77FEB14A45FA"/>
          </w:pPr>
          <w:r w:rsidRPr="00036B48">
            <w:rPr>
              <w:rStyle w:val="PlaceholderText"/>
              <w:rFonts w:ascii="Arial Narrow" w:hAnsi="Arial Narrow"/>
              <w:sz w:val="20"/>
              <w:szCs w:val="20"/>
            </w:rPr>
            <w:t>Choose an item.</w:t>
          </w:r>
        </w:p>
      </w:docPartBody>
    </w:docPart>
    <w:docPart>
      <w:docPartPr>
        <w:name w:val="852108E2A4074978A919EC0C6D05834F"/>
        <w:category>
          <w:name w:val="General"/>
          <w:gallery w:val="placeholder"/>
        </w:category>
        <w:types>
          <w:type w:val="bbPlcHdr"/>
        </w:types>
        <w:behaviors>
          <w:behavior w:val="content"/>
        </w:behaviors>
        <w:guid w:val="{AAB393A5-687C-4406-A38C-E6A5BC60E4B6}"/>
      </w:docPartPr>
      <w:docPartBody>
        <w:p w:rsidR="001A07CF" w:rsidRDefault="001A07CF" w:rsidP="001A07CF">
          <w:pPr>
            <w:pStyle w:val="852108E2A4074978A919EC0C6D05834F"/>
          </w:pPr>
          <w:r w:rsidRPr="00036B48">
            <w:rPr>
              <w:rStyle w:val="PlaceholderText"/>
              <w:rFonts w:ascii="Arial Narrow" w:hAnsi="Arial Narrow"/>
              <w:sz w:val="20"/>
              <w:szCs w:val="20"/>
            </w:rPr>
            <w:t>Choose an item.</w:t>
          </w:r>
        </w:p>
      </w:docPartBody>
    </w:docPart>
    <w:docPart>
      <w:docPartPr>
        <w:name w:val="EF6EC93B58004557A85CF433BB952363"/>
        <w:category>
          <w:name w:val="General"/>
          <w:gallery w:val="placeholder"/>
        </w:category>
        <w:types>
          <w:type w:val="bbPlcHdr"/>
        </w:types>
        <w:behaviors>
          <w:behavior w:val="content"/>
        </w:behaviors>
        <w:guid w:val="{5757DEC5-6858-4728-AC59-DF357A5776F7}"/>
      </w:docPartPr>
      <w:docPartBody>
        <w:p w:rsidR="001A07CF" w:rsidRDefault="001A07CF" w:rsidP="001A07CF">
          <w:pPr>
            <w:pStyle w:val="EF6EC93B58004557A85CF433BB952363"/>
          </w:pPr>
          <w:r w:rsidRPr="00036B48">
            <w:rPr>
              <w:rStyle w:val="PlaceholderText"/>
              <w:rFonts w:ascii="Arial Narrow" w:hAnsi="Arial Narrow"/>
              <w:sz w:val="20"/>
              <w:szCs w:val="20"/>
            </w:rPr>
            <w:t>Choose an item.</w:t>
          </w:r>
        </w:p>
      </w:docPartBody>
    </w:docPart>
    <w:docPart>
      <w:docPartPr>
        <w:name w:val="11048901D48347A794DDB6D367736505"/>
        <w:category>
          <w:name w:val="General"/>
          <w:gallery w:val="placeholder"/>
        </w:category>
        <w:types>
          <w:type w:val="bbPlcHdr"/>
        </w:types>
        <w:behaviors>
          <w:behavior w:val="content"/>
        </w:behaviors>
        <w:guid w:val="{21A5F9F6-9E05-43DC-8C4B-ADBA9A5FC2BB}"/>
      </w:docPartPr>
      <w:docPartBody>
        <w:p w:rsidR="001A07CF" w:rsidRDefault="001A07CF" w:rsidP="001A07CF">
          <w:pPr>
            <w:pStyle w:val="11048901D48347A794DDB6D367736505"/>
          </w:pPr>
          <w:r w:rsidRPr="00036B48">
            <w:rPr>
              <w:rStyle w:val="PlaceholderText"/>
              <w:rFonts w:ascii="Arial Narrow" w:hAnsi="Arial Narrow"/>
              <w:sz w:val="20"/>
              <w:szCs w:val="20"/>
            </w:rPr>
            <w:t>Choose an item.</w:t>
          </w:r>
        </w:p>
      </w:docPartBody>
    </w:docPart>
    <w:docPart>
      <w:docPartPr>
        <w:name w:val="D98CFD19D1AF4D4FA95E9BA03E9587F0"/>
        <w:category>
          <w:name w:val="General"/>
          <w:gallery w:val="placeholder"/>
        </w:category>
        <w:types>
          <w:type w:val="bbPlcHdr"/>
        </w:types>
        <w:behaviors>
          <w:behavior w:val="content"/>
        </w:behaviors>
        <w:guid w:val="{9BED5A27-4F65-49C2-9790-222F7F01DFD2}"/>
      </w:docPartPr>
      <w:docPartBody>
        <w:p w:rsidR="001A07CF" w:rsidRDefault="001A07CF" w:rsidP="001A07CF">
          <w:pPr>
            <w:pStyle w:val="D98CFD19D1AF4D4FA95E9BA03E9587F0"/>
          </w:pPr>
          <w:r w:rsidRPr="00036B48">
            <w:rPr>
              <w:rStyle w:val="PlaceholderText"/>
              <w:rFonts w:ascii="Arial Narrow" w:hAnsi="Arial Narrow"/>
              <w:sz w:val="20"/>
              <w:szCs w:val="20"/>
            </w:rPr>
            <w:t>Choose an item.</w:t>
          </w:r>
        </w:p>
      </w:docPartBody>
    </w:docPart>
    <w:docPart>
      <w:docPartPr>
        <w:name w:val="D719F16385C643EA8ABC903690A35D58"/>
        <w:category>
          <w:name w:val="General"/>
          <w:gallery w:val="placeholder"/>
        </w:category>
        <w:types>
          <w:type w:val="bbPlcHdr"/>
        </w:types>
        <w:behaviors>
          <w:behavior w:val="content"/>
        </w:behaviors>
        <w:guid w:val="{42E8422F-45D7-4FFA-8AC4-A2438E85C881}"/>
      </w:docPartPr>
      <w:docPartBody>
        <w:p w:rsidR="001A07CF" w:rsidRDefault="001A07CF" w:rsidP="001A07CF">
          <w:pPr>
            <w:pStyle w:val="D719F16385C643EA8ABC903690A35D58"/>
          </w:pPr>
          <w:r w:rsidRPr="00036B48">
            <w:rPr>
              <w:rStyle w:val="PlaceholderText"/>
              <w:rFonts w:ascii="Arial Narrow" w:hAnsi="Arial Narrow"/>
              <w:sz w:val="20"/>
              <w:szCs w:val="20"/>
            </w:rPr>
            <w:t>Choose an item.</w:t>
          </w:r>
        </w:p>
      </w:docPartBody>
    </w:docPart>
    <w:docPart>
      <w:docPartPr>
        <w:name w:val="E976355A3D194DB3B7F43DA7E80E24E1"/>
        <w:category>
          <w:name w:val="General"/>
          <w:gallery w:val="placeholder"/>
        </w:category>
        <w:types>
          <w:type w:val="bbPlcHdr"/>
        </w:types>
        <w:behaviors>
          <w:behavior w:val="content"/>
        </w:behaviors>
        <w:guid w:val="{9D278BB4-B573-4297-BD3E-A60CA08B1A3D}"/>
      </w:docPartPr>
      <w:docPartBody>
        <w:p w:rsidR="001A07CF" w:rsidRDefault="001A07CF" w:rsidP="001A07CF">
          <w:pPr>
            <w:pStyle w:val="E976355A3D194DB3B7F43DA7E80E24E1"/>
          </w:pPr>
          <w:r w:rsidRPr="00036B48">
            <w:rPr>
              <w:rStyle w:val="PlaceholderText"/>
              <w:rFonts w:ascii="Arial Narrow" w:hAnsi="Arial Narrow"/>
              <w:sz w:val="20"/>
              <w:szCs w:val="20"/>
            </w:rPr>
            <w:t>Choose an item.</w:t>
          </w:r>
        </w:p>
      </w:docPartBody>
    </w:docPart>
    <w:docPart>
      <w:docPartPr>
        <w:name w:val="A2E7D343976D4BD3ABE019C84E5A1D7B"/>
        <w:category>
          <w:name w:val="General"/>
          <w:gallery w:val="placeholder"/>
        </w:category>
        <w:types>
          <w:type w:val="bbPlcHdr"/>
        </w:types>
        <w:behaviors>
          <w:behavior w:val="content"/>
        </w:behaviors>
        <w:guid w:val="{7DD7BD37-8014-4B97-812B-804E63F2E7AE}"/>
      </w:docPartPr>
      <w:docPartBody>
        <w:p w:rsidR="001A07CF" w:rsidRDefault="001A07CF" w:rsidP="001A07CF">
          <w:pPr>
            <w:pStyle w:val="A2E7D343976D4BD3ABE019C84E5A1D7B"/>
          </w:pPr>
          <w:r w:rsidRPr="00036B48">
            <w:rPr>
              <w:rStyle w:val="PlaceholderText"/>
              <w:rFonts w:ascii="Arial Narrow" w:hAnsi="Arial Narrow"/>
              <w:sz w:val="20"/>
              <w:szCs w:val="20"/>
            </w:rPr>
            <w:t>Choose an item.</w:t>
          </w:r>
        </w:p>
      </w:docPartBody>
    </w:docPart>
    <w:docPart>
      <w:docPartPr>
        <w:name w:val="9B2EC810BA6143D680217709844BA297"/>
        <w:category>
          <w:name w:val="General"/>
          <w:gallery w:val="placeholder"/>
        </w:category>
        <w:types>
          <w:type w:val="bbPlcHdr"/>
        </w:types>
        <w:behaviors>
          <w:behavior w:val="content"/>
        </w:behaviors>
        <w:guid w:val="{E006F7C3-5F33-4E85-9BCA-CC3EA9ED7ABF}"/>
      </w:docPartPr>
      <w:docPartBody>
        <w:p w:rsidR="001A07CF" w:rsidRDefault="001A07CF" w:rsidP="001A07CF">
          <w:pPr>
            <w:pStyle w:val="9B2EC810BA6143D680217709844BA297"/>
          </w:pPr>
          <w:r w:rsidRPr="00036B48">
            <w:rPr>
              <w:rStyle w:val="PlaceholderText"/>
              <w:rFonts w:ascii="Arial Narrow" w:hAnsi="Arial Narrow"/>
              <w:sz w:val="20"/>
              <w:szCs w:val="20"/>
            </w:rPr>
            <w:t>Choose an item.</w:t>
          </w:r>
        </w:p>
      </w:docPartBody>
    </w:docPart>
    <w:docPart>
      <w:docPartPr>
        <w:name w:val="9C67EDB59F5A43238194D138C7B63A04"/>
        <w:category>
          <w:name w:val="General"/>
          <w:gallery w:val="placeholder"/>
        </w:category>
        <w:types>
          <w:type w:val="bbPlcHdr"/>
        </w:types>
        <w:behaviors>
          <w:behavior w:val="content"/>
        </w:behaviors>
        <w:guid w:val="{1D8B1D52-538C-44B7-B710-77549E83BB5B}"/>
      </w:docPartPr>
      <w:docPartBody>
        <w:p w:rsidR="001A07CF" w:rsidRDefault="001A07CF" w:rsidP="001A07CF">
          <w:pPr>
            <w:pStyle w:val="9C67EDB59F5A43238194D138C7B63A04"/>
          </w:pPr>
          <w:r w:rsidRPr="00036B48">
            <w:rPr>
              <w:rStyle w:val="PlaceholderText"/>
              <w:rFonts w:ascii="Arial Narrow" w:hAnsi="Arial Narrow"/>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Nova">
    <w:altName w:val="Arial"/>
    <w:charset w:val="00"/>
    <w:family w:val="swiss"/>
    <w:pitch w:val="variable"/>
    <w:sig w:usb0="0000028F" w:usb1="00000002"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A07CF"/>
    <w:rsid w:val="001A0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07CF"/>
    <w:rPr>
      <w:color w:val="808080"/>
    </w:rPr>
  </w:style>
  <w:style w:type="paragraph" w:customStyle="1" w:styleId="6F8CA3B0C28E4077B82952DCED48EA8D">
    <w:name w:val="6F8CA3B0C28E4077B82952DCED48EA8D"/>
    <w:rsid w:val="001A07CF"/>
  </w:style>
  <w:style w:type="paragraph" w:customStyle="1" w:styleId="7666408DE68D4DD7A277598CB9DAE181">
    <w:name w:val="7666408DE68D4DD7A277598CB9DAE181"/>
    <w:rsid w:val="001A07CF"/>
  </w:style>
  <w:style w:type="paragraph" w:customStyle="1" w:styleId="AB3F36C421CE4C22848284458E09BD54">
    <w:name w:val="AB3F36C421CE4C22848284458E09BD54"/>
    <w:rsid w:val="001A07CF"/>
  </w:style>
  <w:style w:type="paragraph" w:customStyle="1" w:styleId="8766ECB6BAD541769E58A88604759530">
    <w:name w:val="8766ECB6BAD541769E58A88604759530"/>
    <w:rsid w:val="001A07CF"/>
  </w:style>
  <w:style w:type="paragraph" w:customStyle="1" w:styleId="9BED598E9EFE476BB051574DD0C8BFA5">
    <w:name w:val="9BED598E9EFE476BB051574DD0C8BFA5"/>
    <w:rsid w:val="001A07CF"/>
  </w:style>
  <w:style w:type="paragraph" w:customStyle="1" w:styleId="F84E71159CDD4C93947C716B51822BC9">
    <w:name w:val="F84E71159CDD4C93947C716B51822BC9"/>
    <w:rsid w:val="001A07CF"/>
  </w:style>
  <w:style w:type="paragraph" w:customStyle="1" w:styleId="B584055F61CE470883F1520BE188D7D2">
    <w:name w:val="B584055F61CE470883F1520BE188D7D2"/>
    <w:rsid w:val="001A07CF"/>
  </w:style>
  <w:style w:type="paragraph" w:customStyle="1" w:styleId="CFB3F8965D4C49BAB8D8BF5DBE300194">
    <w:name w:val="CFB3F8965D4C49BAB8D8BF5DBE300194"/>
    <w:rsid w:val="001A07CF"/>
  </w:style>
  <w:style w:type="paragraph" w:customStyle="1" w:styleId="8EB0B662132F4ABE90C82A3104019FF7">
    <w:name w:val="8EB0B662132F4ABE90C82A3104019FF7"/>
    <w:rsid w:val="001A07CF"/>
  </w:style>
  <w:style w:type="paragraph" w:customStyle="1" w:styleId="4125912B500E4DAF94B7928574946D3A">
    <w:name w:val="4125912B500E4DAF94B7928574946D3A"/>
    <w:rsid w:val="001A07CF"/>
  </w:style>
  <w:style w:type="paragraph" w:customStyle="1" w:styleId="7036E58743F44CFA92F7E8E7D4CA9D4C">
    <w:name w:val="7036E58743F44CFA92F7E8E7D4CA9D4C"/>
    <w:rsid w:val="001A07CF"/>
  </w:style>
  <w:style w:type="paragraph" w:customStyle="1" w:styleId="FD05443C1C39400EB6FBE53C303CA41B">
    <w:name w:val="FD05443C1C39400EB6FBE53C303CA41B"/>
    <w:rsid w:val="001A07CF"/>
  </w:style>
  <w:style w:type="paragraph" w:customStyle="1" w:styleId="4D16A95DEAF742A6A15BBE07802F793B">
    <w:name w:val="4D16A95DEAF742A6A15BBE07802F793B"/>
    <w:rsid w:val="001A07CF"/>
  </w:style>
  <w:style w:type="paragraph" w:customStyle="1" w:styleId="40FDC70BB9A145BCB7CAD8E8C8FE73B7">
    <w:name w:val="40FDC70BB9A145BCB7CAD8E8C8FE73B7"/>
    <w:rsid w:val="001A07CF"/>
  </w:style>
  <w:style w:type="paragraph" w:customStyle="1" w:styleId="F870866F6E5347E79CAEBE2C29A97D62">
    <w:name w:val="F870866F6E5347E79CAEBE2C29A97D62"/>
    <w:rsid w:val="001A07CF"/>
  </w:style>
  <w:style w:type="paragraph" w:customStyle="1" w:styleId="AE387541A3AD4B5AABAA77FEB14A45FA">
    <w:name w:val="AE387541A3AD4B5AABAA77FEB14A45FA"/>
    <w:rsid w:val="001A07CF"/>
  </w:style>
  <w:style w:type="paragraph" w:customStyle="1" w:styleId="852108E2A4074978A919EC0C6D05834F">
    <w:name w:val="852108E2A4074978A919EC0C6D05834F"/>
    <w:rsid w:val="001A07CF"/>
  </w:style>
  <w:style w:type="paragraph" w:customStyle="1" w:styleId="EF6EC93B58004557A85CF433BB952363">
    <w:name w:val="EF6EC93B58004557A85CF433BB952363"/>
    <w:rsid w:val="001A07CF"/>
  </w:style>
  <w:style w:type="paragraph" w:customStyle="1" w:styleId="11048901D48347A794DDB6D367736505">
    <w:name w:val="11048901D48347A794DDB6D367736505"/>
    <w:rsid w:val="001A07CF"/>
  </w:style>
  <w:style w:type="paragraph" w:customStyle="1" w:styleId="D98CFD19D1AF4D4FA95E9BA03E9587F0">
    <w:name w:val="D98CFD19D1AF4D4FA95E9BA03E9587F0"/>
    <w:rsid w:val="001A07CF"/>
  </w:style>
  <w:style w:type="paragraph" w:customStyle="1" w:styleId="D719F16385C643EA8ABC903690A35D58">
    <w:name w:val="D719F16385C643EA8ABC903690A35D58"/>
    <w:rsid w:val="001A07CF"/>
  </w:style>
  <w:style w:type="paragraph" w:customStyle="1" w:styleId="E976355A3D194DB3B7F43DA7E80E24E1">
    <w:name w:val="E976355A3D194DB3B7F43DA7E80E24E1"/>
    <w:rsid w:val="001A07CF"/>
  </w:style>
  <w:style w:type="paragraph" w:customStyle="1" w:styleId="A2E7D343976D4BD3ABE019C84E5A1D7B">
    <w:name w:val="A2E7D343976D4BD3ABE019C84E5A1D7B"/>
    <w:rsid w:val="001A07CF"/>
  </w:style>
  <w:style w:type="paragraph" w:customStyle="1" w:styleId="9B2EC810BA6143D680217709844BA297">
    <w:name w:val="9B2EC810BA6143D680217709844BA297"/>
    <w:rsid w:val="001A07CF"/>
  </w:style>
  <w:style w:type="paragraph" w:customStyle="1" w:styleId="9C67EDB59F5A43238194D138C7B63A04">
    <w:name w:val="9C67EDB59F5A43238194D138C7B63A04"/>
    <w:rsid w:val="001A07CF"/>
  </w:style>
  <w:style w:type="paragraph" w:customStyle="1" w:styleId="7056CD24F40648D795C3B5A5F5D4A4A1">
    <w:name w:val="7056CD24F40648D795C3B5A5F5D4A4A1"/>
    <w:rsid w:val="001A07CF"/>
  </w:style>
  <w:style w:type="paragraph" w:customStyle="1" w:styleId="02DD7CED11104FE99D77FC095D7C73FA">
    <w:name w:val="02DD7CED11104FE99D77FC095D7C73FA"/>
    <w:rsid w:val="001A07CF"/>
  </w:style>
  <w:style w:type="paragraph" w:customStyle="1" w:styleId="8499133F2C504F65BA95F73DED250B96">
    <w:name w:val="8499133F2C504F65BA95F73DED250B96"/>
    <w:rsid w:val="001A07CF"/>
  </w:style>
  <w:style w:type="paragraph" w:customStyle="1" w:styleId="51CEEDCDFA5940FA89CC029DFA384C12">
    <w:name w:val="51CEEDCDFA5940FA89CC029DFA384C12"/>
    <w:rsid w:val="001A07CF"/>
  </w:style>
  <w:style w:type="paragraph" w:customStyle="1" w:styleId="A581F9CCC52C4D01BCF8A868D36A5F4E">
    <w:name w:val="A581F9CCC52C4D01BCF8A868D36A5F4E"/>
    <w:rsid w:val="001A07CF"/>
  </w:style>
  <w:style w:type="paragraph" w:customStyle="1" w:styleId="607612EEA68F4A4A9E2085095F65B8F6">
    <w:name w:val="607612EEA68F4A4A9E2085095F65B8F6"/>
    <w:rsid w:val="001A07CF"/>
  </w:style>
  <w:style w:type="paragraph" w:customStyle="1" w:styleId="27EBD54E2B744D23A104A69DC3A56DB5">
    <w:name w:val="27EBD54E2B744D23A104A69DC3A56DB5"/>
    <w:rsid w:val="001A07CF"/>
  </w:style>
  <w:style w:type="paragraph" w:customStyle="1" w:styleId="C5895A50BC264D9D915A5BA12641B9D3">
    <w:name w:val="C5895A50BC264D9D915A5BA12641B9D3"/>
    <w:rsid w:val="001A07CF"/>
  </w:style>
  <w:style w:type="paragraph" w:customStyle="1" w:styleId="131FE00D5F7545D9ACE523CA8B67D49F">
    <w:name w:val="131FE00D5F7545D9ACE523CA8B67D49F"/>
    <w:rsid w:val="001A07CF"/>
  </w:style>
  <w:style w:type="paragraph" w:customStyle="1" w:styleId="D27F61A468AC4B589C7623A3F931ACD4">
    <w:name w:val="D27F61A468AC4B589C7623A3F931ACD4"/>
    <w:rsid w:val="001A07CF"/>
  </w:style>
  <w:style w:type="paragraph" w:customStyle="1" w:styleId="3A89B38DDC334A479106156AC7CDC1CA">
    <w:name w:val="3A89B38DDC334A479106156AC7CDC1CA"/>
    <w:rsid w:val="001A07CF"/>
  </w:style>
  <w:style w:type="paragraph" w:customStyle="1" w:styleId="715D60ECB9374352B2EFD850A8A70711">
    <w:name w:val="715D60ECB9374352B2EFD850A8A70711"/>
    <w:rsid w:val="001A07CF"/>
  </w:style>
  <w:style w:type="paragraph" w:customStyle="1" w:styleId="4EBD0899D3EF48289E858F2147C7CF8E">
    <w:name w:val="4EBD0899D3EF48289E858F2147C7CF8E"/>
    <w:rsid w:val="001A07CF"/>
  </w:style>
  <w:style w:type="paragraph" w:customStyle="1" w:styleId="C72A617DF5C64B58850281127E60FA7E">
    <w:name w:val="C72A617DF5C64B58850281127E60FA7E"/>
    <w:rsid w:val="001A07CF"/>
  </w:style>
  <w:style w:type="paragraph" w:customStyle="1" w:styleId="8E05389BC2684D369D9DC4F2FD3C3B43">
    <w:name w:val="8E05389BC2684D369D9DC4F2FD3C3B43"/>
    <w:rsid w:val="001A07CF"/>
  </w:style>
  <w:style w:type="paragraph" w:customStyle="1" w:styleId="101498DC912F4B778E8C9B40C576485D">
    <w:name w:val="101498DC912F4B778E8C9B40C576485D"/>
    <w:rsid w:val="001A07CF"/>
  </w:style>
  <w:style w:type="paragraph" w:customStyle="1" w:styleId="4A51F7D75A67427C9AD2850752E3AE46">
    <w:name w:val="4A51F7D75A67427C9AD2850752E3AE46"/>
    <w:rsid w:val="001A07CF"/>
  </w:style>
  <w:style w:type="paragraph" w:customStyle="1" w:styleId="A2FD5EFCC1CC42AB9FDB47D09CE08A72">
    <w:name w:val="A2FD5EFCC1CC42AB9FDB47D09CE08A72"/>
    <w:rsid w:val="001A07CF"/>
  </w:style>
  <w:style w:type="paragraph" w:customStyle="1" w:styleId="73CC3497A40743849BFA683EB8C7DDAE">
    <w:name w:val="73CC3497A40743849BFA683EB8C7DDAE"/>
    <w:rsid w:val="001A07CF"/>
  </w:style>
  <w:style w:type="paragraph" w:customStyle="1" w:styleId="A01E5BA58031492FB0C5113E436BC0F6">
    <w:name w:val="A01E5BA58031492FB0C5113E436BC0F6"/>
    <w:rsid w:val="001A07CF"/>
  </w:style>
  <w:style w:type="paragraph" w:customStyle="1" w:styleId="45AC4F9402354FD2A55667554A02929B">
    <w:name w:val="45AC4F9402354FD2A55667554A02929B"/>
    <w:rsid w:val="001A07CF"/>
  </w:style>
  <w:style w:type="paragraph" w:customStyle="1" w:styleId="85EBDBFC963D406A8A8F456DAA3193B1">
    <w:name w:val="85EBDBFC963D406A8A8F456DAA3193B1"/>
    <w:rsid w:val="001A07CF"/>
  </w:style>
  <w:style w:type="paragraph" w:customStyle="1" w:styleId="3863DAE5795E4C999B6FE130EA55720E">
    <w:name w:val="3863DAE5795E4C999B6FE130EA55720E"/>
    <w:rsid w:val="001A07CF"/>
  </w:style>
  <w:style w:type="paragraph" w:customStyle="1" w:styleId="6725F2A10B24410FA0C7220F51AE5E0E">
    <w:name w:val="6725F2A10B24410FA0C7220F51AE5E0E"/>
    <w:rsid w:val="001A07CF"/>
  </w:style>
  <w:style w:type="paragraph" w:customStyle="1" w:styleId="06721CBE30B2446B8D59A6CD18860598">
    <w:name w:val="06721CBE30B2446B8D59A6CD18860598"/>
    <w:rsid w:val="001A07CF"/>
  </w:style>
  <w:style w:type="paragraph" w:customStyle="1" w:styleId="6798EF3B9513456FA0B35187433D0FED">
    <w:name w:val="6798EF3B9513456FA0B35187433D0FED"/>
    <w:rsid w:val="001A07CF"/>
  </w:style>
  <w:style w:type="paragraph" w:customStyle="1" w:styleId="20A77898C25544B29D30FF2C3A08FBC2">
    <w:name w:val="20A77898C25544B29D30FF2C3A08FBC2"/>
    <w:rsid w:val="001A07CF"/>
  </w:style>
  <w:style w:type="paragraph" w:customStyle="1" w:styleId="A193780FE6C34D2C8DBE9565276A2A88">
    <w:name w:val="A193780FE6C34D2C8DBE9565276A2A88"/>
    <w:rsid w:val="001A07CF"/>
  </w:style>
  <w:style w:type="paragraph" w:customStyle="1" w:styleId="CF5F956F60AE4795B1FAEE73D12B4177">
    <w:name w:val="CF5F956F60AE4795B1FAEE73D12B4177"/>
    <w:rsid w:val="001A07CF"/>
  </w:style>
  <w:style w:type="paragraph" w:customStyle="1" w:styleId="39B68717C4C14DCCB915AA468B1B157D">
    <w:name w:val="39B68717C4C14DCCB915AA468B1B157D"/>
    <w:rsid w:val="001A07CF"/>
  </w:style>
  <w:style w:type="paragraph" w:customStyle="1" w:styleId="92AF833015D24A999B78B526D4E753E7">
    <w:name w:val="92AF833015D24A999B78B526D4E753E7"/>
    <w:rsid w:val="001A07CF"/>
  </w:style>
  <w:style w:type="paragraph" w:customStyle="1" w:styleId="66219625103A421982C337F5474B40EC">
    <w:name w:val="66219625103A421982C337F5474B40EC"/>
    <w:rsid w:val="001A07CF"/>
  </w:style>
  <w:style w:type="paragraph" w:customStyle="1" w:styleId="8B21A4FB8EAB422DB5B5D4A6642209E5">
    <w:name w:val="8B21A4FB8EAB422DB5B5D4A6642209E5"/>
    <w:rsid w:val="001A07CF"/>
  </w:style>
  <w:style w:type="paragraph" w:customStyle="1" w:styleId="DF67ECA5651741AD96196D0A6A0044E8">
    <w:name w:val="DF67ECA5651741AD96196D0A6A0044E8"/>
    <w:rsid w:val="001A07CF"/>
  </w:style>
  <w:style w:type="paragraph" w:customStyle="1" w:styleId="1F5A2CD687604AF28B6A68E524CBE7FB">
    <w:name w:val="1F5A2CD687604AF28B6A68E524CBE7FB"/>
    <w:rsid w:val="001A07CF"/>
  </w:style>
  <w:style w:type="paragraph" w:customStyle="1" w:styleId="B2B46950C6D942449687EA3DFA235923">
    <w:name w:val="B2B46950C6D942449687EA3DFA235923"/>
    <w:rsid w:val="001A07CF"/>
  </w:style>
  <w:style w:type="paragraph" w:customStyle="1" w:styleId="80E0249C0DCD43528CCDBF9E88FE0250">
    <w:name w:val="80E0249C0DCD43528CCDBF9E88FE0250"/>
    <w:rsid w:val="001A07CF"/>
  </w:style>
  <w:style w:type="paragraph" w:customStyle="1" w:styleId="86326E2CC93140B7910FDECC63837048">
    <w:name w:val="86326E2CC93140B7910FDECC63837048"/>
    <w:rsid w:val="001A07CF"/>
  </w:style>
  <w:style w:type="paragraph" w:customStyle="1" w:styleId="0A3D5313617241CCB2D6F8B3DB800F14">
    <w:name w:val="0A3D5313617241CCB2D6F8B3DB800F14"/>
    <w:rsid w:val="001A07CF"/>
  </w:style>
  <w:style w:type="paragraph" w:customStyle="1" w:styleId="DF0E269883A541BAA0AB3A7A4A713112">
    <w:name w:val="DF0E269883A541BAA0AB3A7A4A713112"/>
    <w:rsid w:val="001A07CF"/>
  </w:style>
  <w:style w:type="paragraph" w:customStyle="1" w:styleId="620DF82438AF488BAA8064935513EBA2">
    <w:name w:val="620DF82438AF488BAA8064935513EBA2"/>
    <w:rsid w:val="001A07CF"/>
  </w:style>
  <w:style w:type="paragraph" w:customStyle="1" w:styleId="334FB2A4DBD34EC1A3D16F5C27161FEE">
    <w:name w:val="334FB2A4DBD34EC1A3D16F5C27161FEE"/>
    <w:rsid w:val="001A07CF"/>
  </w:style>
  <w:style w:type="paragraph" w:customStyle="1" w:styleId="4592C8492CB64FE59EF7C19296543A31">
    <w:name w:val="4592C8492CB64FE59EF7C19296543A31"/>
    <w:rsid w:val="001A07CF"/>
  </w:style>
  <w:style w:type="paragraph" w:customStyle="1" w:styleId="6771F39CCA0F44559975B76C4E490DA3">
    <w:name w:val="6771F39CCA0F44559975B76C4E490DA3"/>
    <w:rsid w:val="001A07CF"/>
  </w:style>
  <w:style w:type="paragraph" w:customStyle="1" w:styleId="296CB95AD9DE4E568A19736A89FC717C">
    <w:name w:val="296CB95AD9DE4E568A19736A89FC717C"/>
    <w:rsid w:val="001A07CF"/>
  </w:style>
  <w:style w:type="paragraph" w:customStyle="1" w:styleId="52ED301F710D4002B0A56A69AB61F987">
    <w:name w:val="52ED301F710D4002B0A56A69AB61F987"/>
    <w:rsid w:val="001A07CF"/>
  </w:style>
  <w:style w:type="paragraph" w:customStyle="1" w:styleId="BA40F88CCCD8468596350F9AA16AD999">
    <w:name w:val="BA40F88CCCD8468596350F9AA16AD999"/>
    <w:rsid w:val="001A07CF"/>
  </w:style>
  <w:style w:type="paragraph" w:customStyle="1" w:styleId="CB4791CAE1E74573A38CE5FA274D87D3">
    <w:name w:val="CB4791CAE1E74573A38CE5FA274D87D3"/>
    <w:rsid w:val="001A07CF"/>
  </w:style>
  <w:style w:type="paragraph" w:customStyle="1" w:styleId="B92EDF49D80C4CF480756EDE01A84D69">
    <w:name w:val="B92EDF49D80C4CF480756EDE01A84D69"/>
    <w:rsid w:val="001A07CF"/>
  </w:style>
  <w:style w:type="paragraph" w:customStyle="1" w:styleId="63FDBCA593AD4882B009F701F28B5DE7">
    <w:name w:val="63FDBCA593AD4882B009F701F28B5DE7"/>
    <w:rsid w:val="001A07CF"/>
  </w:style>
  <w:style w:type="paragraph" w:customStyle="1" w:styleId="8775D6E32E05432C87CA056D25BEC343">
    <w:name w:val="8775D6E32E05432C87CA056D25BEC343"/>
    <w:rsid w:val="001A07CF"/>
  </w:style>
  <w:style w:type="paragraph" w:customStyle="1" w:styleId="D77C2AD6E1894C9C9AF075351B022463">
    <w:name w:val="D77C2AD6E1894C9C9AF075351B022463"/>
    <w:rsid w:val="001A07CF"/>
  </w:style>
  <w:style w:type="paragraph" w:customStyle="1" w:styleId="2A2D70EF571148008E5A89EB1F1FE199">
    <w:name w:val="2A2D70EF571148008E5A89EB1F1FE199"/>
    <w:rsid w:val="001A07CF"/>
  </w:style>
  <w:style w:type="paragraph" w:customStyle="1" w:styleId="7EFDADCC4D5943008588ED0A85344C84">
    <w:name w:val="7EFDADCC4D5943008588ED0A85344C84"/>
    <w:rsid w:val="001A07CF"/>
  </w:style>
  <w:style w:type="paragraph" w:customStyle="1" w:styleId="178998318F7F40A6827CAFFBC365D1B6">
    <w:name w:val="178998318F7F40A6827CAFFBC365D1B6"/>
    <w:rsid w:val="001A07CF"/>
  </w:style>
  <w:style w:type="paragraph" w:customStyle="1" w:styleId="C2469F98A6A74CCDB660AF51C4C397BE">
    <w:name w:val="C2469F98A6A74CCDB660AF51C4C397BE"/>
    <w:rsid w:val="001A07CF"/>
  </w:style>
  <w:style w:type="paragraph" w:customStyle="1" w:styleId="1AFDE3561583453B915006A9BBBC401F">
    <w:name w:val="1AFDE3561583453B915006A9BBBC401F"/>
    <w:rsid w:val="001A07CF"/>
  </w:style>
  <w:style w:type="paragraph" w:customStyle="1" w:styleId="DBBCFD1E3AAC49FF8B6B28ED9D4DBABB">
    <w:name w:val="DBBCFD1E3AAC49FF8B6B28ED9D4DBABB"/>
    <w:rsid w:val="001A07CF"/>
  </w:style>
  <w:style w:type="paragraph" w:customStyle="1" w:styleId="03E476F0AD7946E4A570E1CA4998207C">
    <w:name w:val="03E476F0AD7946E4A570E1CA4998207C"/>
    <w:rsid w:val="001A07CF"/>
  </w:style>
  <w:style w:type="paragraph" w:customStyle="1" w:styleId="892DD055F717417C8AB2CE83258593EF">
    <w:name w:val="892DD055F717417C8AB2CE83258593EF"/>
    <w:rsid w:val="001A07CF"/>
  </w:style>
  <w:style w:type="paragraph" w:customStyle="1" w:styleId="AB777FF2D85642019A3A30E38B426B0A">
    <w:name w:val="AB777FF2D85642019A3A30E38B426B0A"/>
    <w:rsid w:val="001A07CF"/>
  </w:style>
  <w:style w:type="paragraph" w:customStyle="1" w:styleId="9AB7563DE32340729FB36FE5211FBB0E">
    <w:name w:val="9AB7563DE32340729FB36FE5211FBB0E"/>
    <w:rsid w:val="001A07CF"/>
  </w:style>
  <w:style w:type="paragraph" w:customStyle="1" w:styleId="E5A756A586314BF4BC193B171D4D174F">
    <w:name w:val="E5A756A586314BF4BC193B171D4D174F"/>
    <w:rsid w:val="001A07CF"/>
  </w:style>
  <w:style w:type="paragraph" w:customStyle="1" w:styleId="91A4EE28943F4750AB5B49EC0CEC2BC4">
    <w:name w:val="91A4EE28943F4750AB5B49EC0CEC2BC4"/>
    <w:rsid w:val="001A07CF"/>
  </w:style>
  <w:style w:type="paragraph" w:customStyle="1" w:styleId="414AF91A9CAF4EBBB15215C81BA09DDE">
    <w:name w:val="414AF91A9CAF4EBBB15215C81BA09DDE"/>
    <w:rsid w:val="001A07CF"/>
  </w:style>
  <w:style w:type="paragraph" w:customStyle="1" w:styleId="71A45BAAC73F4CB9BBDACFE0BABC2966">
    <w:name w:val="71A45BAAC73F4CB9BBDACFE0BABC2966"/>
    <w:rsid w:val="001A07CF"/>
  </w:style>
  <w:style w:type="paragraph" w:customStyle="1" w:styleId="31F23B74FA8C41F7BC7099123875DAC6">
    <w:name w:val="31F23B74FA8C41F7BC7099123875DAC6"/>
    <w:rsid w:val="001A07CF"/>
  </w:style>
  <w:style w:type="paragraph" w:customStyle="1" w:styleId="1FB63DC7CFD84B8A89D3DE1400E18329">
    <w:name w:val="1FB63DC7CFD84B8A89D3DE1400E18329"/>
    <w:rsid w:val="001A07CF"/>
  </w:style>
  <w:style w:type="paragraph" w:customStyle="1" w:styleId="2FBF1659EB4D4918AB667E55F79605B6">
    <w:name w:val="2FBF1659EB4D4918AB667E55F79605B6"/>
    <w:rsid w:val="001A07CF"/>
  </w:style>
  <w:style w:type="paragraph" w:customStyle="1" w:styleId="16087CAB045E46C6B34E50961C65D15A">
    <w:name w:val="16087CAB045E46C6B34E50961C65D15A"/>
    <w:rsid w:val="001A07CF"/>
  </w:style>
  <w:style w:type="paragraph" w:customStyle="1" w:styleId="AAC81070CB1348C9AE4F965D56FC8502">
    <w:name w:val="AAC81070CB1348C9AE4F965D56FC8502"/>
    <w:rsid w:val="001A07CF"/>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07CF"/>
    <w:rPr>
      <w:color w:val="808080"/>
    </w:rPr>
  </w:style>
  <w:style w:type="paragraph" w:customStyle="1" w:styleId="6F8CA3B0C28E4077B82952DCED48EA8D">
    <w:name w:val="6F8CA3B0C28E4077B82952DCED48EA8D"/>
    <w:rsid w:val="001A07CF"/>
  </w:style>
  <w:style w:type="paragraph" w:customStyle="1" w:styleId="7666408DE68D4DD7A277598CB9DAE181">
    <w:name w:val="7666408DE68D4DD7A277598CB9DAE181"/>
    <w:rsid w:val="001A07CF"/>
  </w:style>
  <w:style w:type="paragraph" w:customStyle="1" w:styleId="AB3F36C421CE4C22848284458E09BD54">
    <w:name w:val="AB3F36C421CE4C22848284458E09BD54"/>
    <w:rsid w:val="001A07CF"/>
  </w:style>
  <w:style w:type="paragraph" w:customStyle="1" w:styleId="8766ECB6BAD541769E58A88604759530">
    <w:name w:val="8766ECB6BAD541769E58A88604759530"/>
    <w:rsid w:val="001A07CF"/>
  </w:style>
  <w:style w:type="paragraph" w:customStyle="1" w:styleId="9BED598E9EFE476BB051574DD0C8BFA5">
    <w:name w:val="9BED598E9EFE476BB051574DD0C8BFA5"/>
    <w:rsid w:val="001A07CF"/>
  </w:style>
  <w:style w:type="paragraph" w:customStyle="1" w:styleId="F84E71159CDD4C93947C716B51822BC9">
    <w:name w:val="F84E71159CDD4C93947C716B51822BC9"/>
    <w:rsid w:val="001A07CF"/>
  </w:style>
  <w:style w:type="paragraph" w:customStyle="1" w:styleId="B584055F61CE470883F1520BE188D7D2">
    <w:name w:val="B584055F61CE470883F1520BE188D7D2"/>
    <w:rsid w:val="001A07CF"/>
  </w:style>
  <w:style w:type="paragraph" w:customStyle="1" w:styleId="CFB3F8965D4C49BAB8D8BF5DBE300194">
    <w:name w:val="CFB3F8965D4C49BAB8D8BF5DBE300194"/>
    <w:rsid w:val="001A07CF"/>
  </w:style>
  <w:style w:type="paragraph" w:customStyle="1" w:styleId="8EB0B662132F4ABE90C82A3104019FF7">
    <w:name w:val="8EB0B662132F4ABE90C82A3104019FF7"/>
    <w:rsid w:val="001A07CF"/>
  </w:style>
  <w:style w:type="paragraph" w:customStyle="1" w:styleId="4125912B500E4DAF94B7928574946D3A">
    <w:name w:val="4125912B500E4DAF94B7928574946D3A"/>
    <w:rsid w:val="001A07CF"/>
  </w:style>
  <w:style w:type="paragraph" w:customStyle="1" w:styleId="7036E58743F44CFA92F7E8E7D4CA9D4C">
    <w:name w:val="7036E58743F44CFA92F7E8E7D4CA9D4C"/>
    <w:rsid w:val="001A07CF"/>
  </w:style>
  <w:style w:type="paragraph" w:customStyle="1" w:styleId="FD05443C1C39400EB6FBE53C303CA41B">
    <w:name w:val="FD05443C1C39400EB6FBE53C303CA41B"/>
    <w:rsid w:val="001A07CF"/>
  </w:style>
  <w:style w:type="paragraph" w:customStyle="1" w:styleId="4D16A95DEAF742A6A15BBE07802F793B">
    <w:name w:val="4D16A95DEAF742A6A15BBE07802F793B"/>
    <w:rsid w:val="001A07CF"/>
  </w:style>
  <w:style w:type="paragraph" w:customStyle="1" w:styleId="40FDC70BB9A145BCB7CAD8E8C8FE73B7">
    <w:name w:val="40FDC70BB9A145BCB7CAD8E8C8FE73B7"/>
    <w:rsid w:val="001A07CF"/>
  </w:style>
  <w:style w:type="paragraph" w:customStyle="1" w:styleId="F870866F6E5347E79CAEBE2C29A97D62">
    <w:name w:val="F870866F6E5347E79CAEBE2C29A97D62"/>
    <w:rsid w:val="001A07CF"/>
  </w:style>
  <w:style w:type="paragraph" w:customStyle="1" w:styleId="AE387541A3AD4B5AABAA77FEB14A45FA">
    <w:name w:val="AE387541A3AD4B5AABAA77FEB14A45FA"/>
    <w:rsid w:val="001A07CF"/>
  </w:style>
  <w:style w:type="paragraph" w:customStyle="1" w:styleId="852108E2A4074978A919EC0C6D05834F">
    <w:name w:val="852108E2A4074978A919EC0C6D05834F"/>
    <w:rsid w:val="001A07CF"/>
  </w:style>
  <w:style w:type="paragraph" w:customStyle="1" w:styleId="EF6EC93B58004557A85CF433BB952363">
    <w:name w:val="EF6EC93B58004557A85CF433BB952363"/>
    <w:rsid w:val="001A07CF"/>
  </w:style>
  <w:style w:type="paragraph" w:customStyle="1" w:styleId="11048901D48347A794DDB6D367736505">
    <w:name w:val="11048901D48347A794DDB6D367736505"/>
    <w:rsid w:val="001A07CF"/>
  </w:style>
  <w:style w:type="paragraph" w:customStyle="1" w:styleId="D98CFD19D1AF4D4FA95E9BA03E9587F0">
    <w:name w:val="D98CFD19D1AF4D4FA95E9BA03E9587F0"/>
    <w:rsid w:val="001A07CF"/>
  </w:style>
  <w:style w:type="paragraph" w:customStyle="1" w:styleId="D719F16385C643EA8ABC903690A35D58">
    <w:name w:val="D719F16385C643EA8ABC903690A35D58"/>
    <w:rsid w:val="001A07CF"/>
  </w:style>
  <w:style w:type="paragraph" w:customStyle="1" w:styleId="E976355A3D194DB3B7F43DA7E80E24E1">
    <w:name w:val="E976355A3D194DB3B7F43DA7E80E24E1"/>
    <w:rsid w:val="001A07CF"/>
  </w:style>
  <w:style w:type="paragraph" w:customStyle="1" w:styleId="A2E7D343976D4BD3ABE019C84E5A1D7B">
    <w:name w:val="A2E7D343976D4BD3ABE019C84E5A1D7B"/>
    <w:rsid w:val="001A07CF"/>
  </w:style>
  <w:style w:type="paragraph" w:customStyle="1" w:styleId="9B2EC810BA6143D680217709844BA297">
    <w:name w:val="9B2EC810BA6143D680217709844BA297"/>
    <w:rsid w:val="001A07CF"/>
  </w:style>
  <w:style w:type="paragraph" w:customStyle="1" w:styleId="9C67EDB59F5A43238194D138C7B63A04">
    <w:name w:val="9C67EDB59F5A43238194D138C7B63A04"/>
    <w:rsid w:val="001A07CF"/>
  </w:style>
  <w:style w:type="paragraph" w:customStyle="1" w:styleId="7056CD24F40648D795C3B5A5F5D4A4A1">
    <w:name w:val="7056CD24F40648D795C3B5A5F5D4A4A1"/>
    <w:rsid w:val="001A07CF"/>
  </w:style>
  <w:style w:type="paragraph" w:customStyle="1" w:styleId="02DD7CED11104FE99D77FC095D7C73FA">
    <w:name w:val="02DD7CED11104FE99D77FC095D7C73FA"/>
    <w:rsid w:val="001A07CF"/>
  </w:style>
  <w:style w:type="paragraph" w:customStyle="1" w:styleId="8499133F2C504F65BA95F73DED250B96">
    <w:name w:val="8499133F2C504F65BA95F73DED250B96"/>
    <w:rsid w:val="001A07CF"/>
  </w:style>
  <w:style w:type="paragraph" w:customStyle="1" w:styleId="51CEEDCDFA5940FA89CC029DFA384C12">
    <w:name w:val="51CEEDCDFA5940FA89CC029DFA384C12"/>
    <w:rsid w:val="001A07CF"/>
  </w:style>
  <w:style w:type="paragraph" w:customStyle="1" w:styleId="A581F9CCC52C4D01BCF8A868D36A5F4E">
    <w:name w:val="A581F9CCC52C4D01BCF8A868D36A5F4E"/>
    <w:rsid w:val="001A07CF"/>
  </w:style>
  <w:style w:type="paragraph" w:customStyle="1" w:styleId="607612EEA68F4A4A9E2085095F65B8F6">
    <w:name w:val="607612EEA68F4A4A9E2085095F65B8F6"/>
    <w:rsid w:val="001A07CF"/>
  </w:style>
  <w:style w:type="paragraph" w:customStyle="1" w:styleId="27EBD54E2B744D23A104A69DC3A56DB5">
    <w:name w:val="27EBD54E2B744D23A104A69DC3A56DB5"/>
    <w:rsid w:val="001A07CF"/>
  </w:style>
  <w:style w:type="paragraph" w:customStyle="1" w:styleId="C5895A50BC264D9D915A5BA12641B9D3">
    <w:name w:val="C5895A50BC264D9D915A5BA12641B9D3"/>
    <w:rsid w:val="001A07CF"/>
  </w:style>
  <w:style w:type="paragraph" w:customStyle="1" w:styleId="131FE00D5F7545D9ACE523CA8B67D49F">
    <w:name w:val="131FE00D5F7545D9ACE523CA8B67D49F"/>
    <w:rsid w:val="001A07CF"/>
  </w:style>
  <w:style w:type="paragraph" w:customStyle="1" w:styleId="D27F61A468AC4B589C7623A3F931ACD4">
    <w:name w:val="D27F61A468AC4B589C7623A3F931ACD4"/>
    <w:rsid w:val="001A07CF"/>
  </w:style>
  <w:style w:type="paragraph" w:customStyle="1" w:styleId="3A89B38DDC334A479106156AC7CDC1CA">
    <w:name w:val="3A89B38DDC334A479106156AC7CDC1CA"/>
    <w:rsid w:val="001A07CF"/>
  </w:style>
  <w:style w:type="paragraph" w:customStyle="1" w:styleId="715D60ECB9374352B2EFD850A8A70711">
    <w:name w:val="715D60ECB9374352B2EFD850A8A70711"/>
    <w:rsid w:val="001A07CF"/>
  </w:style>
  <w:style w:type="paragraph" w:customStyle="1" w:styleId="4EBD0899D3EF48289E858F2147C7CF8E">
    <w:name w:val="4EBD0899D3EF48289E858F2147C7CF8E"/>
    <w:rsid w:val="001A07CF"/>
  </w:style>
  <w:style w:type="paragraph" w:customStyle="1" w:styleId="C72A617DF5C64B58850281127E60FA7E">
    <w:name w:val="C72A617DF5C64B58850281127E60FA7E"/>
    <w:rsid w:val="001A07CF"/>
  </w:style>
  <w:style w:type="paragraph" w:customStyle="1" w:styleId="8E05389BC2684D369D9DC4F2FD3C3B43">
    <w:name w:val="8E05389BC2684D369D9DC4F2FD3C3B43"/>
    <w:rsid w:val="001A07CF"/>
  </w:style>
  <w:style w:type="paragraph" w:customStyle="1" w:styleId="101498DC912F4B778E8C9B40C576485D">
    <w:name w:val="101498DC912F4B778E8C9B40C576485D"/>
    <w:rsid w:val="001A07CF"/>
  </w:style>
  <w:style w:type="paragraph" w:customStyle="1" w:styleId="4A51F7D75A67427C9AD2850752E3AE46">
    <w:name w:val="4A51F7D75A67427C9AD2850752E3AE46"/>
    <w:rsid w:val="001A07CF"/>
  </w:style>
  <w:style w:type="paragraph" w:customStyle="1" w:styleId="A2FD5EFCC1CC42AB9FDB47D09CE08A72">
    <w:name w:val="A2FD5EFCC1CC42AB9FDB47D09CE08A72"/>
    <w:rsid w:val="001A07CF"/>
  </w:style>
  <w:style w:type="paragraph" w:customStyle="1" w:styleId="73CC3497A40743849BFA683EB8C7DDAE">
    <w:name w:val="73CC3497A40743849BFA683EB8C7DDAE"/>
    <w:rsid w:val="001A07CF"/>
  </w:style>
  <w:style w:type="paragraph" w:customStyle="1" w:styleId="A01E5BA58031492FB0C5113E436BC0F6">
    <w:name w:val="A01E5BA58031492FB0C5113E436BC0F6"/>
    <w:rsid w:val="001A07CF"/>
  </w:style>
  <w:style w:type="paragraph" w:customStyle="1" w:styleId="45AC4F9402354FD2A55667554A02929B">
    <w:name w:val="45AC4F9402354FD2A55667554A02929B"/>
    <w:rsid w:val="001A07CF"/>
  </w:style>
  <w:style w:type="paragraph" w:customStyle="1" w:styleId="85EBDBFC963D406A8A8F456DAA3193B1">
    <w:name w:val="85EBDBFC963D406A8A8F456DAA3193B1"/>
    <w:rsid w:val="001A07CF"/>
  </w:style>
  <w:style w:type="paragraph" w:customStyle="1" w:styleId="3863DAE5795E4C999B6FE130EA55720E">
    <w:name w:val="3863DAE5795E4C999B6FE130EA55720E"/>
    <w:rsid w:val="001A07CF"/>
  </w:style>
  <w:style w:type="paragraph" w:customStyle="1" w:styleId="6725F2A10B24410FA0C7220F51AE5E0E">
    <w:name w:val="6725F2A10B24410FA0C7220F51AE5E0E"/>
    <w:rsid w:val="001A07CF"/>
  </w:style>
  <w:style w:type="paragraph" w:customStyle="1" w:styleId="06721CBE30B2446B8D59A6CD18860598">
    <w:name w:val="06721CBE30B2446B8D59A6CD18860598"/>
    <w:rsid w:val="001A07CF"/>
  </w:style>
  <w:style w:type="paragraph" w:customStyle="1" w:styleId="6798EF3B9513456FA0B35187433D0FED">
    <w:name w:val="6798EF3B9513456FA0B35187433D0FED"/>
    <w:rsid w:val="001A07CF"/>
  </w:style>
  <w:style w:type="paragraph" w:customStyle="1" w:styleId="20A77898C25544B29D30FF2C3A08FBC2">
    <w:name w:val="20A77898C25544B29D30FF2C3A08FBC2"/>
    <w:rsid w:val="001A07CF"/>
  </w:style>
  <w:style w:type="paragraph" w:customStyle="1" w:styleId="A193780FE6C34D2C8DBE9565276A2A88">
    <w:name w:val="A193780FE6C34D2C8DBE9565276A2A88"/>
    <w:rsid w:val="001A07CF"/>
  </w:style>
  <w:style w:type="paragraph" w:customStyle="1" w:styleId="CF5F956F60AE4795B1FAEE73D12B4177">
    <w:name w:val="CF5F956F60AE4795B1FAEE73D12B4177"/>
    <w:rsid w:val="001A07CF"/>
  </w:style>
  <w:style w:type="paragraph" w:customStyle="1" w:styleId="39B68717C4C14DCCB915AA468B1B157D">
    <w:name w:val="39B68717C4C14DCCB915AA468B1B157D"/>
    <w:rsid w:val="001A07CF"/>
  </w:style>
  <w:style w:type="paragraph" w:customStyle="1" w:styleId="92AF833015D24A999B78B526D4E753E7">
    <w:name w:val="92AF833015D24A999B78B526D4E753E7"/>
    <w:rsid w:val="001A07CF"/>
  </w:style>
  <w:style w:type="paragraph" w:customStyle="1" w:styleId="66219625103A421982C337F5474B40EC">
    <w:name w:val="66219625103A421982C337F5474B40EC"/>
    <w:rsid w:val="001A07CF"/>
  </w:style>
  <w:style w:type="paragraph" w:customStyle="1" w:styleId="8B21A4FB8EAB422DB5B5D4A6642209E5">
    <w:name w:val="8B21A4FB8EAB422DB5B5D4A6642209E5"/>
    <w:rsid w:val="001A07CF"/>
  </w:style>
  <w:style w:type="paragraph" w:customStyle="1" w:styleId="DF67ECA5651741AD96196D0A6A0044E8">
    <w:name w:val="DF67ECA5651741AD96196D0A6A0044E8"/>
    <w:rsid w:val="001A07CF"/>
  </w:style>
  <w:style w:type="paragraph" w:customStyle="1" w:styleId="1F5A2CD687604AF28B6A68E524CBE7FB">
    <w:name w:val="1F5A2CD687604AF28B6A68E524CBE7FB"/>
    <w:rsid w:val="001A07CF"/>
  </w:style>
  <w:style w:type="paragraph" w:customStyle="1" w:styleId="B2B46950C6D942449687EA3DFA235923">
    <w:name w:val="B2B46950C6D942449687EA3DFA235923"/>
    <w:rsid w:val="001A07CF"/>
  </w:style>
  <w:style w:type="paragraph" w:customStyle="1" w:styleId="80E0249C0DCD43528CCDBF9E88FE0250">
    <w:name w:val="80E0249C0DCD43528CCDBF9E88FE0250"/>
    <w:rsid w:val="001A07CF"/>
  </w:style>
  <w:style w:type="paragraph" w:customStyle="1" w:styleId="86326E2CC93140B7910FDECC63837048">
    <w:name w:val="86326E2CC93140B7910FDECC63837048"/>
    <w:rsid w:val="001A07CF"/>
  </w:style>
  <w:style w:type="paragraph" w:customStyle="1" w:styleId="0A3D5313617241CCB2D6F8B3DB800F14">
    <w:name w:val="0A3D5313617241CCB2D6F8B3DB800F14"/>
    <w:rsid w:val="001A07CF"/>
  </w:style>
  <w:style w:type="paragraph" w:customStyle="1" w:styleId="DF0E269883A541BAA0AB3A7A4A713112">
    <w:name w:val="DF0E269883A541BAA0AB3A7A4A713112"/>
    <w:rsid w:val="001A07CF"/>
  </w:style>
  <w:style w:type="paragraph" w:customStyle="1" w:styleId="620DF82438AF488BAA8064935513EBA2">
    <w:name w:val="620DF82438AF488BAA8064935513EBA2"/>
    <w:rsid w:val="001A07CF"/>
  </w:style>
  <w:style w:type="paragraph" w:customStyle="1" w:styleId="334FB2A4DBD34EC1A3D16F5C27161FEE">
    <w:name w:val="334FB2A4DBD34EC1A3D16F5C27161FEE"/>
    <w:rsid w:val="001A07CF"/>
  </w:style>
  <w:style w:type="paragraph" w:customStyle="1" w:styleId="4592C8492CB64FE59EF7C19296543A31">
    <w:name w:val="4592C8492CB64FE59EF7C19296543A31"/>
    <w:rsid w:val="001A07CF"/>
  </w:style>
  <w:style w:type="paragraph" w:customStyle="1" w:styleId="6771F39CCA0F44559975B76C4E490DA3">
    <w:name w:val="6771F39CCA0F44559975B76C4E490DA3"/>
    <w:rsid w:val="001A07CF"/>
  </w:style>
  <w:style w:type="paragraph" w:customStyle="1" w:styleId="296CB95AD9DE4E568A19736A89FC717C">
    <w:name w:val="296CB95AD9DE4E568A19736A89FC717C"/>
    <w:rsid w:val="001A07CF"/>
  </w:style>
  <w:style w:type="paragraph" w:customStyle="1" w:styleId="52ED301F710D4002B0A56A69AB61F987">
    <w:name w:val="52ED301F710D4002B0A56A69AB61F987"/>
    <w:rsid w:val="001A07CF"/>
  </w:style>
  <w:style w:type="paragraph" w:customStyle="1" w:styleId="BA40F88CCCD8468596350F9AA16AD999">
    <w:name w:val="BA40F88CCCD8468596350F9AA16AD999"/>
    <w:rsid w:val="001A07CF"/>
  </w:style>
  <w:style w:type="paragraph" w:customStyle="1" w:styleId="CB4791CAE1E74573A38CE5FA274D87D3">
    <w:name w:val="CB4791CAE1E74573A38CE5FA274D87D3"/>
    <w:rsid w:val="001A07CF"/>
  </w:style>
  <w:style w:type="paragraph" w:customStyle="1" w:styleId="B92EDF49D80C4CF480756EDE01A84D69">
    <w:name w:val="B92EDF49D80C4CF480756EDE01A84D69"/>
    <w:rsid w:val="001A07CF"/>
  </w:style>
  <w:style w:type="paragraph" w:customStyle="1" w:styleId="63FDBCA593AD4882B009F701F28B5DE7">
    <w:name w:val="63FDBCA593AD4882B009F701F28B5DE7"/>
    <w:rsid w:val="001A07CF"/>
  </w:style>
  <w:style w:type="paragraph" w:customStyle="1" w:styleId="8775D6E32E05432C87CA056D25BEC343">
    <w:name w:val="8775D6E32E05432C87CA056D25BEC343"/>
    <w:rsid w:val="001A07CF"/>
  </w:style>
  <w:style w:type="paragraph" w:customStyle="1" w:styleId="D77C2AD6E1894C9C9AF075351B022463">
    <w:name w:val="D77C2AD6E1894C9C9AF075351B022463"/>
    <w:rsid w:val="001A07CF"/>
  </w:style>
  <w:style w:type="paragraph" w:customStyle="1" w:styleId="2A2D70EF571148008E5A89EB1F1FE199">
    <w:name w:val="2A2D70EF571148008E5A89EB1F1FE199"/>
    <w:rsid w:val="001A07CF"/>
  </w:style>
  <w:style w:type="paragraph" w:customStyle="1" w:styleId="7EFDADCC4D5943008588ED0A85344C84">
    <w:name w:val="7EFDADCC4D5943008588ED0A85344C84"/>
    <w:rsid w:val="001A07CF"/>
  </w:style>
  <w:style w:type="paragraph" w:customStyle="1" w:styleId="178998318F7F40A6827CAFFBC365D1B6">
    <w:name w:val="178998318F7F40A6827CAFFBC365D1B6"/>
    <w:rsid w:val="001A07CF"/>
  </w:style>
  <w:style w:type="paragraph" w:customStyle="1" w:styleId="C2469F98A6A74CCDB660AF51C4C397BE">
    <w:name w:val="C2469F98A6A74CCDB660AF51C4C397BE"/>
    <w:rsid w:val="001A07CF"/>
  </w:style>
  <w:style w:type="paragraph" w:customStyle="1" w:styleId="1AFDE3561583453B915006A9BBBC401F">
    <w:name w:val="1AFDE3561583453B915006A9BBBC401F"/>
    <w:rsid w:val="001A07CF"/>
  </w:style>
  <w:style w:type="paragraph" w:customStyle="1" w:styleId="DBBCFD1E3AAC49FF8B6B28ED9D4DBABB">
    <w:name w:val="DBBCFD1E3AAC49FF8B6B28ED9D4DBABB"/>
    <w:rsid w:val="001A07CF"/>
  </w:style>
  <w:style w:type="paragraph" w:customStyle="1" w:styleId="03E476F0AD7946E4A570E1CA4998207C">
    <w:name w:val="03E476F0AD7946E4A570E1CA4998207C"/>
    <w:rsid w:val="001A07CF"/>
  </w:style>
  <w:style w:type="paragraph" w:customStyle="1" w:styleId="892DD055F717417C8AB2CE83258593EF">
    <w:name w:val="892DD055F717417C8AB2CE83258593EF"/>
    <w:rsid w:val="001A07CF"/>
  </w:style>
  <w:style w:type="paragraph" w:customStyle="1" w:styleId="AB777FF2D85642019A3A30E38B426B0A">
    <w:name w:val="AB777FF2D85642019A3A30E38B426B0A"/>
    <w:rsid w:val="001A07CF"/>
  </w:style>
  <w:style w:type="paragraph" w:customStyle="1" w:styleId="9AB7563DE32340729FB36FE5211FBB0E">
    <w:name w:val="9AB7563DE32340729FB36FE5211FBB0E"/>
    <w:rsid w:val="001A07CF"/>
  </w:style>
  <w:style w:type="paragraph" w:customStyle="1" w:styleId="E5A756A586314BF4BC193B171D4D174F">
    <w:name w:val="E5A756A586314BF4BC193B171D4D174F"/>
    <w:rsid w:val="001A07CF"/>
  </w:style>
  <w:style w:type="paragraph" w:customStyle="1" w:styleId="91A4EE28943F4750AB5B49EC0CEC2BC4">
    <w:name w:val="91A4EE28943F4750AB5B49EC0CEC2BC4"/>
    <w:rsid w:val="001A07CF"/>
  </w:style>
  <w:style w:type="paragraph" w:customStyle="1" w:styleId="414AF91A9CAF4EBBB15215C81BA09DDE">
    <w:name w:val="414AF91A9CAF4EBBB15215C81BA09DDE"/>
    <w:rsid w:val="001A07CF"/>
  </w:style>
  <w:style w:type="paragraph" w:customStyle="1" w:styleId="71A45BAAC73F4CB9BBDACFE0BABC2966">
    <w:name w:val="71A45BAAC73F4CB9BBDACFE0BABC2966"/>
    <w:rsid w:val="001A07CF"/>
  </w:style>
  <w:style w:type="paragraph" w:customStyle="1" w:styleId="31F23B74FA8C41F7BC7099123875DAC6">
    <w:name w:val="31F23B74FA8C41F7BC7099123875DAC6"/>
    <w:rsid w:val="001A07CF"/>
  </w:style>
  <w:style w:type="paragraph" w:customStyle="1" w:styleId="1FB63DC7CFD84B8A89D3DE1400E18329">
    <w:name w:val="1FB63DC7CFD84B8A89D3DE1400E18329"/>
    <w:rsid w:val="001A07CF"/>
  </w:style>
  <w:style w:type="paragraph" w:customStyle="1" w:styleId="2FBF1659EB4D4918AB667E55F79605B6">
    <w:name w:val="2FBF1659EB4D4918AB667E55F79605B6"/>
    <w:rsid w:val="001A07CF"/>
  </w:style>
  <w:style w:type="paragraph" w:customStyle="1" w:styleId="16087CAB045E46C6B34E50961C65D15A">
    <w:name w:val="16087CAB045E46C6B34E50961C65D15A"/>
    <w:rsid w:val="001A07CF"/>
  </w:style>
  <w:style w:type="paragraph" w:customStyle="1" w:styleId="AAC81070CB1348C9AE4F965D56FC8502">
    <w:name w:val="AAC81070CB1348C9AE4F965D56FC8502"/>
    <w:rsid w:val="001A07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41FCB677FEEDF4FA97AA856037B5263" ma:contentTypeVersion="13" ma:contentTypeDescription="Create a new document." ma:contentTypeScope="" ma:versionID="c690afde2dfae3f060efc35b6a195d8f">
  <xsd:schema xmlns:xsd="http://www.w3.org/2001/XMLSchema" xmlns:xs="http://www.w3.org/2001/XMLSchema" xmlns:p="http://schemas.microsoft.com/office/2006/metadata/properties" xmlns:ns3="0df3fcb2-79bc-4132-8eab-966f207977d9" xmlns:ns4="d10ca105-b82c-4a30-9444-6d2b738395fc" targetNamespace="http://schemas.microsoft.com/office/2006/metadata/properties" ma:root="true" ma:fieldsID="f3a79716538fd49e91cd3b1bf958fa61" ns3:_="" ns4:_="">
    <xsd:import namespace="0df3fcb2-79bc-4132-8eab-966f207977d9"/>
    <xsd:import namespace="d10ca105-b82c-4a30-9444-6d2b738395fc"/>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f3fcb2-79bc-4132-8eab-966f207977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0ca105-b82c-4a30-9444-6d2b738395f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F3541-25C4-4A41-B6DB-70F41531A6AB}">
  <ds:schemaRefs>
    <ds:schemaRef ds:uri="http://schemas.microsoft.com/sharepoint/v3/contenttype/forms"/>
  </ds:schemaRefs>
</ds:datastoreItem>
</file>

<file path=customXml/itemProps2.xml><?xml version="1.0" encoding="utf-8"?>
<ds:datastoreItem xmlns:ds="http://schemas.openxmlformats.org/officeDocument/2006/customXml" ds:itemID="{989E12B7-AA6B-44D1-9C7F-2E80EA98E9EB}">
  <ds:schemaRefs>
    <ds:schemaRef ds:uri="http://purl.org/dc/terms/"/>
    <ds:schemaRef ds:uri="http://schemas.openxmlformats.org/package/2006/metadata/core-properties"/>
    <ds:schemaRef ds:uri="http://schemas.microsoft.com/office/2006/documentManagement/types"/>
    <ds:schemaRef ds:uri="d10ca105-b82c-4a30-9444-6d2b738395fc"/>
    <ds:schemaRef ds:uri="0df3fcb2-79bc-4132-8eab-966f207977d9"/>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1F57824B-A4C3-4C4E-924E-EBDB882CBA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f3fcb2-79bc-4132-8eab-966f207977d9"/>
    <ds:schemaRef ds:uri="d10ca105-b82c-4a30-9444-6d2b738395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F837BD-E321-4D96-89E2-7F8D14C1C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61</Words>
  <Characters>662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77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cp:lastModifiedBy>SYSTEM</cp:lastModifiedBy>
  <cp:revision>2</cp:revision>
  <cp:lastPrinted>2010-10-04T17:59:00Z</cp:lastPrinted>
  <dcterms:created xsi:type="dcterms:W3CDTF">2019-11-08T15:24:00Z</dcterms:created>
  <dcterms:modified xsi:type="dcterms:W3CDTF">2019-11-0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41FCB677FEEDF4FA97AA856037B5263</vt:lpwstr>
  </property>
</Properties>
</file>